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álculo</w:t>
      </w:r>
      <w:r>
        <w:t xml:space="preserve"> </w:t>
      </w:r>
      <w:r>
        <w:t xml:space="preserve">de</w:t>
      </w:r>
      <w:r>
        <w:t xml:space="preserve"> </w:t>
      </w:r>
      <w:r>
        <w:t xml:space="preserve">Largura</w:t>
      </w:r>
      <w:r>
        <w:t xml:space="preserve"> </w:t>
      </w:r>
      <w:r>
        <w:t xml:space="preserve">de</w:t>
      </w:r>
      <w:r>
        <w:t xml:space="preserve"> </w:t>
      </w:r>
      <w:r>
        <w:t xml:space="preserve">Banda</w:t>
      </w:r>
      <w:r>
        <w:t xml:space="preserve"> </w:t>
      </w:r>
      <w:r>
        <w:t xml:space="preserve">para</w:t>
      </w:r>
      <w:r>
        <w:t xml:space="preserve"> </w:t>
      </w:r>
      <w:r>
        <w:t xml:space="preserve">GWR</w:t>
      </w:r>
    </w:p>
    <w:p>
      <w:pPr>
        <w:pStyle w:val="Author"/>
      </w:pPr>
      <w:r>
        <w:t xml:space="preserve">Seu</w:t>
      </w:r>
      <w:r>
        <w:t xml:space="preserve"> </w:t>
      </w:r>
      <w:r>
        <w:t xml:space="preserve">Nome/Projeto</w:t>
      </w:r>
    </w:p>
    <w:p>
      <w:pPr>
        <w:pStyle w:val="Date"/>
      </w:pPr>
      <w:r>
        <w:t xml:space="preserve">2025-06-1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SourceCode"/>
      </w:pPr>
      <w:r>
        <w:rPr>
          <w:rStyle w:val="CommentTok"/>
        </w:rPr>
        <w:t xml:space="preserve"># 1. Carregar bibliotecas necessárias</w:t>
      </w:r>
      <w:r>
        <w:br/>
      </w:r>
      <w:r>
        <w:rPr>
          <w:rStyle w:val="Function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rregando bibliotecas essenciais para análise espacial e GWR...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arregando bibliotecas essenciais para análise espacial e GWR..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f) </w:t>
      </w:r>
      <w:r>
        <w:rPr>
          <w:rStyle w:val="CommentTok"/>
        </w:rPr>
        <w:t xml:space="preserve"># Para manipulação de dados espaciais vetoriais (Simple Features)</w:t>
      </w:r>
    </w:p>
    <w:p>
      <w:pPr>
        <w:pStyle w:val="SourceCode"/>
      </w:pPr>
      <w:r>
        <w:rPr>
          <w:rStyle w:val="VerbatimChar"/>
        </w:rPr>
        <w:t xml:space="preserve">## Linking to GEOS 3.13.1, GDAL 3.10.2, PROJ 9.5.1; sf_use_s2() is TRU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Wmodel) </w:t>
      </w:r>
      <w:r>
        <w:rPr>
          <w:rStyle w:val="CommentTok"/>
        </w:rPr>
        <w:t xml:space="preserve"># Para Geographically Weighted Regression (GWR) e funções relacionadas</w:t>
      </w:r>
    </w:p>
    <w:p>
      <w:pPr>
        <w:pStyle w:val="SourceCode"/>
      </w:pPr>
      <w:r>
        <w:rPr>
          <w:rStyle w:val="VerbatimChar"/>
        </w:rPr>
        <w:t xml:space="preserve">## Carregando pacotes exigidos: robustbase</w:t>
      </w:r>
    </w:p>
    <w:p>
      <w:pPr>
        <w:pStyle w:val="SourceCode"/>
      </w:pPr>
      <w:r>
        <w:rPr>
          <w:rStyle w:val="VerbatimChar"/>
        </w:rPr>
        <w:t xml:space="preserve">## Carregando pacotes exigidos: sp</w:t>
      </w:r>
    </w:p>
    <w:p>
      <w:pPr>
        <w:pStyle w:val="SourceCode"/>
      </w:pPr>
      <w:r>
        <w:rPr>
          <w:rStyle w:val="VerbatimChar"/>
        </w:rPr>
        <w:t xml:space="preserve">## Carregando pacotes exigidos: Rcpp</w:t>
      </w:r>
    </w:p>
    <w:p>
      <w:pPr>
        <w:pStyle w:val="SourceCode"/>
      </w:pPr>
      <w:r>
        <w:rPr>
          <w:rStyle w:val="VerbatimChar"/>
        </w:rPr>
        <w:t xml:space="preserve">## Welcome to GWmodel version 2.4-2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 </w:t>
      </w:r>
      <w:r>
        <w:rPr>
          <w:rStyle w:val="CommentTok"/>
        </w:rPr>
        <w:t xml:space="preserve"># Para manipulação e transformação de dado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exando pacote: 'dplyr'</w:t>
      </w:r>
    </w:p>
    <w:p>
      <w:pPr>
        <w:pStyle w:val="SourceCode"/>
      </w:pPr>
      <w:r>
        <w:rPr>
          <w:rStyle w:val="VerbatimChar"/>
        </w:rPr>
        <w:t xml:space="preserve">## Os seguintes objetos são mascarados por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Os seguintes objetos são mascarados por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 </w:t>
      </w:r>
      <w:r>
        <w:rPr>
          <w:rStyle w:val="CommentTok"/>
        </w:rPr>
        <w:t xml:space="preserve"># Para visualização e criação de mapa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p) </w:t>
      </w:r>
      <w:r>
        <w:rPr>
          <w:rStyle w:val="CommentTok"/>
        </w:rPr>
        <w:t xml:space="preserve"># Necessário para o pacote GWmodel, que utiliza objetos Spatial*DataFram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pdep) </w:t>
      </w:r>
      <w:r>
        <w:rPr>
          <w:rStyle w:val="CommentTok"/>
        </w:rPr>
        <w:t xml:space="preserve"># Para testes de autocorrelação espacial como o I de Moran &lt;--- ADICIONADO</w:t>
      </w:r>
    </w:p>
    <w:p>
      <w:pPr>
        <w:pStyle w:val="SourceCode"/>
      </w:pPr>
      <w:r>
        <w:rPr>
          <w:rStyle w:val="VerbatimChar"/>
        </w:rPr>
        <w:t xml:space="preserve">## Carregando pacotes exigidos: spData</w:t>
      </w:r>
    </w:p>
    <w:p>
      <w:pPr>
        <w:pStyle w:val="SourceCode"/>
      </w:pPr>
      <w:r>
        <w:rPr>
          <w:rStyle w:val="VerbatimChar"/>
        </w:rPr>
        <w:t xml:space="preserve">## To access larger datasets in this package, install the spDataLarge</w:t>
      </w:r>
      <w:r>
        <w:br/>
      </w:r>
      <w:r>
        <w:rPr>
          <w:rStyle w:val="VerbatimChar"/>
        </w:rPr>
        <w:t xml:space="preserve">## package with: `install.packages('spDataLarge',</w:t>
      </w:r>
      <w:r>
        <w:br/>
      </w:r>
      <w:r>
        <w:rPr>
          <w:rStyle w:val="VerbatimChar"/>
        </w:rPr>
        <w:t xml:space="preserve">## repos='https://nowosad.github.io/drat/', type='source')`</w:t>
      </w:r>
    </w:p>
    <w:p>
      <w:pPr>
        <w:pStyle w:val="SourceCode"/>
      </w:pPr>
      <w:r>
        <w:rPr>
          <w:rStyle w:val="Function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bliotecas carregadas com sucesso.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Bibliotecas carregadas com sucesso.</w:t>
      </w:r>
    </w:p>
    <w:p>
      <w:pPr>
        <w:pStyle w:val="SourceCode"/>
      </w:pPr>
      <w:r>
        <w:rPr>
          <w:rStyle w:val="CommentTok"/>
        </w:rPr>
        <w:t xml:space="preserve"># --- INÍCIO: Definição dos caminhos dos arquivos ---</w:t>
      </w:r>
      <w:r>
        <w:br/>
      </w:r>
      <w:r>
        <w:rPr>
          <w:rStyle w:val="CommentTok"/>
        </w:rPr>
        <w:t xml:space="preserve"># É uma boa prática centralizar a definição de caminhos para facilitar a manutenção</w:t>
      </w:r>
      <w:r>
        <w:br/>
      </w:r>
      <w:r>
        <w:rPr>
          <w:rStyle w:val="CommentTok"/>
        </w:rPr>
        <w:t xml:space="preserve"># e a portabilidade do script. Considere usar 'here::here()' para caminhos relativos</w:t>
      </w:r>
      <w:r>
        <w:br/>
      </w:r>
      <w:r>
        <w:rPr>
          <w:rStyle w:val="CommentTok"/>
        </w:rPr>
        <w:t xml:space="preserve"># ao projeto, o que torna o script mais robusto em diferentes ambientes.</w:t>
      </w:r>
      <w:r>
        <w:br/>
      </w:r>
      <w:r>
        <w:rPr>
          <w:rStyle w:val="CommentTok"/>
        </w:rPr>
        <w:t xml:space="preserve"># Exemplo: path_base &lt;- here::here("data", "shp")</w:t>
      </w:r>
      <w:r>
        <w:br/>
      </w:r>
      <w:r>
        <w:rPr>
          <w:rStyle w:val="CommentTok"/>
        </w:rPr>
        <w:t xml:space="preserve"># path_roubos &lt;- file.path(path_base, "roubo.shp")</w:t>
      </w:r>
      <w:r>
        <w:br/>
      </w:r>
      <w:r>
        <w:rPr>
          <w:rStyle w:val="CommentTok"/>
        </w:rPr>
        <w:t xml:space="preserve"># path_drogas &lt;- file.path(path_base, "drogas.shp")</w:t>
      </w:r>
      <w:r>
        <w:br/>
      </w:r>
      <w:r>
        <w:rPr>
          <w:rStyle w:val="CommentTok"/>
        </w:rPr>
        <w:t xml:space="preserve"># path_area_estudo &lt;- file.path(path_base, "centro_expandido", "centro_expandido_dissolve.shp")</w:t>
      </w:r>
      <w:r>
        <w:br/>
      </w:r>
      <w:r>
        <w:br/>
      </w:r>
      <w:r>
        <w:rPr>
          <w:rStyle w:val="NormalTok"/>
        </w:rPr>
        <w:t xml:space="preserve">path_roub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:/Users/Rodrigo - H2R/OneDrive - Conhecimento e Ação em Marketing Ltda/Documentos/mba/mba_arrumado/nova abordagem/shp/roubo.shp"</w:t>
      </w:r>
      <w:r>
        <w:br/>
      </w:r>
      <w:r>
        <w:rPr>
          <w:rStyle w:val="NormalTok"/>
        </w:rPr>
        <w:t xml:space="preserve">path_drog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:/Users/Rodrigo - H2R/OneDrive - Conhecimento e Ação em Marketing Ltda/Documentos/mba/mba_arrumado/nova abordagem/shp/drogas.shp"</w:t>
      </w:r>
      <w:r>
        <w:br/>
      </w:r>
      <w:r>
        <w:rPr>
          <w:rStyle w:val="NormalTok"/>
        </w:rPr>
        <w:t xml:space="preserve">path_area_estud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:/Users/Rodrigo - H2R/OneDrive - Conhecimento e Ação em Marketing Ltda/Documentos/mba/mba_arrumado/nova abordagem/shp/centro_expandido/centro_expandido_dissolve.shp"</w:t>
      </w:r>
      <w:r>
        <w:br/>
      </w:r>
      <w:r>
        <w:rPr>
          <w:rStyle w:val="CommentTok"/>
        </w:rPr>
        <w:t xml:space="preserve"># --- FIM: Definição dos caminhos dos arquivos ---</w:t>
      </w:r>
      <w:r>
        <w:br/>
      </w:r>
      <w:r>
        <w:br/>
      </w:r>
      <w:r>
        <w:rPr>
          <w:rStyle w:val="CommentTok"/>
        </w:rPr>
        <w:t xml:space="preserve"># 2. Ler os arquivos shapefile</w:t>
      </w:r>
      <w:r>
        <w:br/>
      </w:r>
      <w:r>
        <w:rPr>
          <w:rStyle w:val="Function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iciando a leitura dos arquivos shapefile...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Iniciando a leitura dos arquivos shapefile...</w:t>
      </w:r>
    </w:p>
    <w:p>
      <w:pPr>
        <w:pStyle w:val="SourceCode"/>
      </w:pPr>
      <w:r>
        <w:rPr>
          <w:rStyle w:val="FunctionTok"/>
        </w:rPr>
        <w:t xml:space="preserve">tryCatch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t_read com quiet = TRUE suprime mensagens de progresso, mantendo o output limpo.</w:t>
      </w:r>
      <w:r>
        <w:br/>
      </w:r>
      <w:r>
        <w:rPr>
          <w:rStyle w:val="NormalTok"/>
        </w:rPr>
        <w:t xml:space="preserve">  pontos_roub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read</w:t>
      </w:r>
      <w:r>
        <w:rPr>
          <w:rStyle w:val="NormalTok"/>
        </w:rPr>
        <w:t xml:space="preserve">(path_roubos, </w:t>
      </w:r>
      <w:r>
        <w:rPr>
          <w:rStyle w:val="AttributeTok"/>
        </w:rPr>
        <w:t xml:space="preserve">quie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pontos_drog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read</w:t>
      </w:r>
      <w:r>
        <w:rPr>
          <w:rStyle w:val="NormalTok"/>
        </w:rPr>
        <w:t xml:space="preserve">(path_drogas, </w:t>
      </w:r>
      <w:r>
        <w:rPr>
          <w:rStyle w:val="AttributeTok"/>
        </w:rPr>
        <w:t xml:space="preserve">quie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area_estud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read</w:t>
      </w:r>
      <w:r>
        <w:rPr>
          <w:rStyle w:val="NormalTok"/>
        </w:rPr>
        <w:t xml:space="preserve">(path_area_estudo, </w:t>
      </w:r>
      <w:r>
        <w:rPr>
          <w:rStyle w:val="AttributeTok"/>
        </w:rPr>
        <w:t xml:space="preserve">quie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, </w:t>
      </w:r>
      <w:r>
        <w:rPr>
          <w:rStyle w:val="AttributeTok"/>
        </w:rPr>
        <w:t xml:space="preserve">error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e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Em caso de erro na leitura (e.g., arquivo não encontrado, corrompido)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o script é interrompido com uma mensagem clara.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o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rro crítico ao ler um ou mais arquivos shapefile. Verifique os caminhos e a integridade dos arquivos: "</w:t>
      </w:r>
      <w:r>
        <w:rPr>
          <w:rStyle w:val="NormalTok"/>
        </w:rPr>
        <w:t xml:space="preserve">, 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ssage)</w:t>
      </w:r>
      <w:r>
        <w:br/>
      </w:r>
      <w:r>
        <w:rPr>
          <w:rStyle w:val="NormalTok"/>
        </w:rPr>
        <w:t xml:space="preserve">})</w:t>
      </w:r>
      <w:r>
        <w:br/>
      </w:r>
      <w:r>
        <w:rPr>
          <w:rStyle w:val="Function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quivos shapefile carregados com sucesso.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rquivos shapefile carregados com sucesso.</w:t>
      </w:r>
    </w:p>
    <w:p>
      <w:pPr>
        <w:pStyle w:val="SourceCode"/>
      </w:pPr>
      <w:r>
        <w:rPr>
          <w:rStyle w:val="CommentTok"/>
        </w:rPr>
        <w:t xml:space="preserve"># 3. Definir CRS projetado alvo e transformar camadas</w:t>
      </w:r>
      <w:r>
        <w:br/>
      </w:r>
      <w:r>
        <w:rPr>
          <w:rStyle w:val="CommentTok"/>
        </w:rPr>
        <w:t xml:space="preserve"># Para análises de distância e área, como GWR e criação de grades, é CRÍTICO usar</w:t>
      </w:r>
      <w:r>
        <w:br/>
      </w:r>
      <w:r>
        <w:rPr>
          <w:rStyle w:val="CommentTok"/>
        </w:rPr>
        <w:t xml:space="preserve"># um CRS (Coordinate Reference System) projetado (em metros, quilômetros, etc.),</w:t>
      </w:r>
      <w:r>
        <w:br/>
      </w:r>
      <w:r>
        <w:rPr>
          <w:rStyle w:val="CommentTok"/>
        </w:rPr>
        <w:t xml:space="preserve"># e não um CRS geográfico (em graus de latitude/longitude).</w:t>
      </w:r>
      <w:r>
        <w:br/>
      </w:r>
      <w:r>
        <w:rPr>
          <w:rStyle w:val="NormalTok"/>
        </w:rPr>
        <w:t xml:space="preserve">crs_projetado_eps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1983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IRGAS 2000 / UTM zone 23S - um CRS comum para o Brasil.</w:t>
      </w:r>
      <w:r>
        <w:br/>
      </w:r>
      <w:r>
        <w:rPr>
          <w:rStyle w:val="NormalTok"/>
        </w:rPr>
        <w:t xml:space="preserve">crs_projetado_desejad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crs</w:t>
      </w:r>
      <w:r>
        <w:rPr>
          <w:rStyle w:val="NormalTok"/>
        </w:rPr>
        <w:t xml:space="preserve">(crs_projetado_epsg)</w:t>
      </w:r>
      <w:r>
        <w:br/>
      </w:r>
      <w:r>
        <w:rPr>
          <w:rStyle w:val="Function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RS projetado desejado para a análise de distância e área: EPSG:"</w:t>
      </w:r>
      <w:r>
        <w:rPr>
          <w:rStyle w:val="NormalTok"/>
        </w:rPr>
        <w:t xml:space="preserve">, crs_projetado_epsg))</w:t>
      </w:r>
    </w:p>
    <w:p>
      <w:pPr>
        <w:pStyle w:val="SourceCode"/>
      </w:pPr>
      <w:r>
        <w:rPr>
          <w:rStyle w:val="VerbatimChar"/>
        </w:rPr>
        <w:t xml:space="preserve">## CRS projetado desejado para a análise de distância e área: EPSG: 31983</w:t>
      </w:r>
    </w:p>
    <w:p>
      <w:pPr>
        <w:pStyle w:val="SourceCode"/>
      </w:pPr>
      <w:r>
        <w:rPr>
          <w:rStyle w:val="CommentTok"/>
        </w:rPr>
        <w:t xml:space="preserve"># Função auxiliar para transformar CRS de forma segura e com feedback</w:t>
      </w:r>
      <w:r>
        <w:br/>
      </w:r>
      <w:r>
        <w:rPr>
          <w:rStyle w:val="NormalTok"/>
        </w:rPr>
        <w:t xml:space="preserve">transformar_crs_se_necessar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sf_object, target_crs_obj, nome_camada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st_crs</w:t>
      </w:r>
      <w:r>
        <w:rPr>
          <w:rStyle w:val="NormalTok"/>
        </w:rPr>
        <w:t xml:space="preserve">(sf_object)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target_crs_obj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nsformando CRS da camada '"</w:t>
      </w:r>
      <w:r>
        <w:rPr>
          <w:rStyle w:val="NormalTok"/>
        </w:rPr>
        <w:t xml:space="preserve">, nome_camada, </w:t>
      </w:r>
      <w:r>
        <w:rPr>
          <w:rStyle w:val="StringTok"/>
        </w:rPr>
        <w:t xml:space="preserve">"' (EPSG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t_crs</w:t>
      </w:r>
      <w:r>
        <w:rPr>
          <w:rStyle w:val="NormalTok"/>
        </w:rPr>
        <w:t xml:space="preserve">(sf_object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psg, </w:t>
      </w:r>
      <w:r>
        <w:rPr>
          <w:rStyle w:val="StringTok"/>
        </w:rPr>
        <w:t xml:space="preserve">") para EPSG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t_crs</w:t>
      </w:r>
      <w:r>
        <w:rPr>
          <w:rStyle w:val="NormalTok"/>
        </w:rPr>
        <w:t xml:space="preserve">(target_crs_obj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psg, </w:t>
      </w:r>
      <w:r>
        <w:rPr>
          <w:rStyle w:val="StringTok"/>
        </w:rPr>
        <w:t xml:space="preserve">"...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_transform</w:t>
      </w:r>
      <w:r>
        <w:rPr>
          <w:rStyle w:val="NormalTok"/>
        </w:rPr>
        <w:t xml:space="preserve">(sf_object, </w:t>
      </w:r>
      <w:r>
        <w:rPr>
          <w:rStyle w:val="AttributeTok"/>
        </w:rPr>
        <w:t xml:space="preserve">crs =</w:t>
      </w:r>
      <w:r>
        <w:rPr>
          <w:rStyle w:val="NormalTok"/>
        </w:rPr>
        <w:t xml:space="preserve"> target_crs_obj))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RS da camada '"</w:t>
      </w:r>
      <w:r>
        <w:rPr>
          <w:rStyle w:val="NormalTok"/>
        </w:rPr>
        <w:t xml:space="preserve">, nome_camada, </w:t>
      </w:r>
      <w:r>
        <w:rPr>
          <w:rStyle w:val="StringTok"/>
        </w:rPr>
        <w:t xml:space="preserve">"' já é o desejado (EPSG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t_crs</w:t>
      </w:r>
      <w:r>
        <w:rPr>
          <w:rStyle w:val="NormalTok"/>
        </w:rPr>
        <w:t xml:space="preserve">(target_crs_obj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psg, </w:t>
      </w:r>
      <w:r>
        <w:rPr>
          <w:rStyle w:val="StringTok"/>
        </w:rPr>
        <w:t xml:space="preserve">").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sf_object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tryCatch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area_estud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ar_crs_se_necessario</w:t>
      </w:r>
      <w:r>
        <w:rPr>
          <w:rStyle w:val="NormalTok"/>
        </w:rPr>
        <w:t xml:space="preserve">(area_estudo, crs_projetado_desejado, </w:t>
      </w:r>
      <w:r>
        <w:rPr>
          <w:rStyle w:val="StringTok"/>
        </w:rPr>
        <w:t xml:space="preserve">"area_estudo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pontos_roub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ar_crs_se_necessario</w:t>
      </w:r>
      <w:r>
        <w:rPr>
          <w:rStyle w:val="NormalTok"/>
        </w:rPr>
        <w:t xml:space="preserve">(pontos_roubo, crs_projetado_desejado, </w:t>
      </w:r>
      <w:r>
        <w:rPr>
          <w:rStyle w:val="StringTok"/>
        </w:rPr>
        <w:t xml:space="preserve">"pontos_roubo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pontos_drog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ar_crs_se_necessario</w:t>
      </w:r>
      <w:r>
        <w:rPr>
          <w:rStyle w:val="NormalTok"/>
        </w:rPr>
        <w:t xml:space="preserve">(pontos_drogas, crs_projetado_desejado, </w:t>
      </w:r>
      <w:r>
        <w:rPr>
          <w:rStyle w:val="StringTok"/>
        </w:rPr>
        <w:t xml:space="preserve">"pontos_droga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, </w:t>
      </w:r>
      <w:r>
        <w:rPr>
          <w:rStyle w:val="AttributeTok"/>
        </w:rPr>
        <w:t xml:space="preserve">error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e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o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rro durante a transformação de CRS de uma ou mais camadas: "</w:t>
      </w:r>
      <w:r>
        <w:rPr>
          <w:rStyle w:val="NormalTok"/>
        </w:rPr>
        <w:t xml:space="preserve">, 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ssage)</w:t>
      </w:r>
      <w:r>
        <w:br/>
      </w:r>
      <w:r>
        <w:rPr>
          <w:rStyle w:val="NormalTok"/>
        </w:rPr>
        <w:t xml:space="preserve">})</w:t>
      </w:r>
    </w:p>
    <w:p>
      <w:pPr>
        <w:pStyle w:val="SourceCode"/>
      </w:pPr>
      <w:r>
        <w:rPr>
          <w:rStyle w:val="VerbatimChar"/>
        </w:rPr>
        <w:t xml:space="preserve">## Transformando CRS da camada ' area_estudo ' (EPSG: 4326 ) para EPSG: 31983 ...</w:t>
      </w:r>
    </w:p>
    <w:p>
      <w:pPr>
        <w:pStyle w:val="SourceCode"/>
      </w:pPr>
      <w:r>
        <w:rPr>
          <w:rStyle w:val="VerbatimChar"/>
        </w:rPr>
        <w:t xml:space="preserve">## Transformando CRS da camada ' pontos_roubo ' (EPSG: 4326 ) para EPSG: 31983 ...</w:t>
      </w:r>
    </w:p>
    <w:p>
      <w:pPr>
        <w:pStyle w:val="SourceCode"/>
      </w:pPr>
      <w:r>
        <w:rPr>
          <w:rStyle w:val="VerbatimChar"/>
        </w:rPr>
        <w:t xml:space="preserve">## Transformando CRS da camada ' pontos_drogas ' (EPSG: 4326 ) para EPSG: 31983 ...</w:t>
      </w:r>
    </w:p>
    <w:p>
      <w:pPr>
        <w:pStyle w:val="SourceCode"/>
      </w:pPr>
      <w:r>
        <w:rPr>
          <w:rStyle w:val="CommentTok"/>
        </w:rPr>
        <w:t xml:space="preserve"># Verificação final para garantir que todos os CRS foram harmonizados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st_crs</w:t>
      </w:r>
      <w:r>
        <w:rPr>
          <w:rStyle w:val="NormalTok"/>
        </w:rPr>
        <w:t xml:space="preserve">(area_estudo)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crs_projetado_desejado </w:t>
      </w:r>
      <w:r>
        <w:rPr>
          <w:rStyle w:val="SpecialCharTok"/>
        </w:rPr>
        <w:t xml:space="preserve">|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crs</w:t>
      </w:r>
      <w:r>
        <w:rPr>
          <w:rStyle w:val="NormalTok"/>
        </w:rPr>
        <w:t xml:space="preserve">(pontos_roubo)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crs_projetado_desejado </w:t>
      </w:r>
      <w:r>
        <w:rPr>
          <w:rStyle w:val="SpecialCharTok"/>
        </w:rPr>
        <w:t xml:space="preserve">|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crs</w:t>
      </w:r>
      <w:r>
        <w:rPr>
          <w:rStyle w:val="NormalTok"/>
        </w:rPr>
        <w:t xml:space="preserve">(pontos_drogas)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crs_projetado_desejado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o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lha crítica ao harmonizar CRS para todas as camadas. Verifique as configurações de CRS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das as camadas foram harmonizadas com sucesso para o CRS projetado (EPSG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t_crs</w:t>
      </w:r>
      <w:r>
        <w:rPr>
          <w:rStyle w:val="NormalTok"/>
        </w:rPr>
        <w:t xml:space="preserve">(area_estudo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psg, </w:t>
      </w:r>
      <w:r>
        <w:rPr>
          <w:rStyle w:val="StringTok"/>
        </w:rPr>
        <w:t xml:space="preserve">").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Todas as camadas foram harmonizadas com sucesso para o CRS projetado (EPSG: 31983 ).</w:t>
      </w:r>
    </w:p>
    <w:p>
      <w:pPr>
        <w:pStyle w:val="SourceCode"/>
      </w:pPr>
      <w:r>
        <w:rPr>
          <w:rStyle w:val="CommentTok"/>
        </w:rPr>
        <w:t xml:space="preserve"># Confirmação explícita de que o CRS é projetado para a criação da grade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st_is_longlat</w:t>
      </w:r>
      <w:r>
        <w:rPr>
          <w:rStyle w:val="NormalTok"/>
        </w:rPr>
        <w:t xml:space="preserve">(area_estudo)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o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 CRS da área de estudo ainda é geográfico (latitude/longitude). A criação da grade e a análise GWR requerem um CRS projetado (em unidades de distância, como metros)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RS para criação da grade é projetado (EPSG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t_crs</w:t>
      </w:r>
      <w:r>
        <w:rPr>
          <w:rStyle w:val="NormalTok"/>
        </w:rPr>
        <w:t xml:space="preserve">(area_estudo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psg, </w:t>
      </w:r>
      <w:r>
        <w:rPr>
          <w:rStyle w:val="StringTok"/>
        </w:rPr>
        <w:t xml:space="preserve">"), adequado para cálculos de distância e área.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CRS para criação da grade é projetado (EPSG: 31983 ), adequado para cálculos de distância e área.</w:t>
      </w:r>
    </w:p>
    <w:p>
      <w:pPr>
        <w:pStyle w:val="SourceCode"/>
      </w:pPr>
      <w:r>
        <w:rPr>
          <w:rStyle w:val="CommentTok"/>
        </w:rPr>
        <w:t xml:space="preserve"># --- Função Auxiliar para Impressão Robusta de Diagnósticos ---</w:t>
      </w:r>
      <w:r>
        <w:br/>
      </w:r>
      <w:r>
        <w:rPr>
          <w:rStyle w:val="CommentTok"/>
        </w:rPr>
        <w:t xml:space="preserve"># Verifica se o valor é numérico e finito antes de imprimir</w:t>
      </w:r>
      <w:r>
        <w:br/>
      </w:r>
      <w:r>
        <w:rPr>
          <w:rStyle w:val="NormalTok"/>
        </w:rPr>
        <w:t xml:space="preserve">print_diagnostic_robu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value, name, description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value)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numeric</w:t>
      </w:r>
      <w:r>
        <w:rPr>
          <w:rStyle w:val="NormalTok"/>
        </w:rPr>
        <w:t xml:space="preserve">(value)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finite</w:t>
      </w:r>
      <w:r>
        <w:rPr>
          <w:rStyle w:val="NormalTok"/>
        </w:rPr>
        <w:t xml:space="preserve">(value)) 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name, </w:t>
      </w:r>
      <w:r>
        <w:rPr>
          <w:rStyle w:val="StringTok"/>
        </w:rPr>
        <w:t xml:space="preserve">":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value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Aumenta precisão para AIC/R2/etc.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-&gt; "</w:t>
      </w:r>
      <w:r>
        <w:rPr>
          <w:rStyle w:val="NormalTok"/>
        </w:rPr>
        <w:t xml:space="preserve">, description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Tenta extrair o valor mesmo que não seja numérico/finito para mostrar o que encontrou</w:t>
      </w:r>
      <w:r>
        <w:br/>
      </w:r>
      <w:r>
        <w:rPr>
          <w:rStyle w:val="NormalTok"/>
        </w:rPr>
        <w:t xml:space="preserve">        val_st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value)) </w:t>
      </w:r>
      <w:r>
        <w:rPr>
          <w:rStyle w:val="StringTok"/>
        </w:rPr>
        <w:t xml:space="preserve">"NULL"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valu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name, </w:t>
      </w:r>
      <w:r>
        <w:rPr>
          <w:rStyle w:val="StringTok"/>
        </w:rPr>
        <w:t xml:space="preserve">": Não disponível ou não numérico/finito (Valor: "</w:t>
      </w:r>
      <w:r>
        <w:rPr>
          <w:rStyle w:val="NormalTok"/>
        </w:rPr>
        <w:t xml:space="preserve">, val_str, </w:t>
      </w:r>
      <w:r>
        <w:rPr>
          <w:rStyle w:val="StringTok"/>
        </w:rPr>
        <w:t xml:space="preserve">")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-&gt; "</w:t>
      </w:r>
      <w:r>
        <w:rPr>
          <w:rStyle w:val="NormalTok"/>
        </w:rPr>
        <w:t xml:space="preserve">, description, </w:t>
      </w:r>
      <w:r>
        <w:rPr>
          <w:rStyle w:val="StringTok"/>
        </w:rPr>
        <w:t xml:space="preserve">" (Não calculado/Reportado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Nota: Certifique-se de que o pacote 'e1071' está instalado para Assimetria e Curtose dos Resíduos</w:t>
      </w:r>
      <w:r>
        <w:br/>
      </w:r>
      <w:r>
        <w:rPr>
          <w:rStyle w:val="CommentTok"/>
        </w:rPr>
        <w:t xml:space="preserve"># install.packages('e1071') # Rode isto no console R se não tiver instalado</w:t>
      </w:r>
      <w:r>
        <w:br/>
      </w:r>
      <w:r>
        <w:rPr>
          <w:rStyle w:val="CommentTok"/>
        </w:rPr>
        <w:t xml:space="preserve"># library(e1071) # Carregue o pacote no início do seu script</w:t>
      </w:r>
    </w:p>
    <w:p>
      <w:pPr>
        <w:pStyle w:val="SourceCode"/>
      </w:pPr>
      <w:r>
        <w:rPr>
          <w:rStyle w:val="CommentTok"/>
        </w:rPr>
        <w:t xml:space="preserve"># 4. Criar uma grade hexagonal de análise sobre a área de estudo</w:t>
      </w:r>
      <w:r>
        <w:br/>
      </w:r>
      <w:r>
        <w:rPr>
          <w:rStyle w:val="NormalTok"/>
        </w:rPr>
        <w:t xml:space="preserve">cell_size_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riando grade hexagonal de análise com 'side length' de"</w:t>
      </w:r>
      <w:r>
        <w:rPr>
          <w:rStyle w:val="NormalTok"/>
        </w:rPr>
        <w:t xml:space="preserve">, cell_size_m, </w:t>
      </w:r>
      <w:r>
        <w:rPr>
          <w:rStyle w:val="StringTok"/>
        </w:rPr>
        <w:t xml:space="preserve">"metros...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Criando grade hexagonal de análise com 'side length' de 800 metros...</w:t>
      </w:r>
    </w:p>
    <w:p>
      <w:pPr>
        <w:pStyle w:val="SourceCode"/>
      </w:pPr>
      <w:r>
        <w:rPr>
          <w:rStyle w:val="NormalTok"/>
        </w:rPr>
        <w:t xml:space="preserve">area_estudo_un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union</w:t>
      </w:r>
      <w:r>
        <w:rPr>
          <w:rStyle w:val="NormalTok"/>
        </w:rPr>
        <w:t xml:space="preserve">(area_estudo)</w:t>
      </w:r>
      <w:r>
        <w:br/>
      </w:r>
      <w:r>
        <w:rPr>
          <w:rStyle w:val="NormalTok"/>
        </w:rPr>
        <w:t xml:space="preserve">grade_ba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make_grid</w:t>
      </w:r>
      <w:r>
        <w:rPr>
          <w:rStyle w:val="NormalTok"/>
        </w:rPr>
        <w:t xml:space="preserve">(area_estudo_union, </w:t>
      </w:r>
      <w:r>
        <w:rPr>
          <w:rStyle w:val="AttributeTok"/>
        </w:rPr>
        <w:t xml:space="preserve">cellsize =</w:t>
      </w:r>
      <w:r>
        <w:rPr>
          <w:rStyle w:val="NormalTok"/>
        </w:rPr>
        <w:t xml:space="preserve"> cell_size_m, </w:t>
      </w:r>
      <w:r>
        <w:rPr>
          <w:rStyle w:val="AttributeTok"/>
        </w:rPr>
        <w:t xml:space="preserve">wh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lygon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quar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rade_sf_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s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_celula_grade_tem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grade_base), </w:t>
      </w:r>
      <w:r>
        <w:rPr>
          <w:rStyle w:val="AttributeTok"/>
        </w:rPr>
        <w:t xml:space="preserve">geometry =</w:t>
      </w:r>
      <w:r>
        <w:rPr>
          <w:rStyle w:val="NormalTok"/>
        </w:rPr>
        <w:t xml:space="preserve"> grade_base)</w:t>
      </w:r>
      <w:r>
        <w:br/>
      </w:r>
      <w:r>
        <w:rPr>
          <w:rStyle w:val="NormalTok"/>
        </w:rPr>
        <w:t xml:space="preserve">grade_area_estudo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intersection</w:t>
      </w:r>
      <w:r>
        <w:rPr>
          <w:rStyle w:val="NormalTok"/>
        </w:rPr>
        <w:t xml:space="preserve">(grade_sf_obj, area_estudo_union)</w:t>
      </w:r>
    </w:p>
    <w:p>
      <w:pPr>
        <w:pStyle w:val="SourceCode"/>
      </w:pPr>
      <w:r>
        <w:rPr>
          <w:rStyle w:val="VerbatimChar"/>
        </w:rPr>
        <w:t xml:space="preserve">## Warning: attribute variables are assumed to be spatially constant throughout</w:t>
      </w:r>
      <w:r>
        <w:br/>
      </w:r>
      <w:r>
        <w:rPr>
          <w:rStyle w:val="VerbatimChar"/>
        </w:rPr>
        <w:t xml:space="preserve">## all geometries</w:t>
      </w:r>
    </w:p>
    <w:p>
      <w:pPr>
        <w:pStyle w:val="SourceCode"/>
      </w:pPr>
      <w:r>
        <w:rPr>
          <w:rStyle w:val="NormalTok"/>
        </w:rPr>
        <w:t xml:space="preserve">grade_area_estud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rade_area_estudo_raw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st_is_empty</w:t>
      </w:r>
      <w:r>
        <w:rPr>
          <w:rStyle w:val="NormalTok"/>
        </w:rPr>
        <w:t xml:space="preserve">(grade_area_estudo_raw), ]</w:t>
      </w:r>
      <w:r>
        <w:br/>
      </w:r>
      <w:r>
        <w:rPr>
          <w:rStyle w:val="NormalTok"/>
        </w:rPr>
        <w:t xml:space="preserve">grade_area_estud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rade_area_estudo[</w:t>
      </w:r>
      <w:r>
        <w:rPr>
          <w:rStyle w:val="FunctionTok"/>
        </w:rPr>
        <w:t xml:space="preserve">st_is_valid</w:t>
      </w:r>
      <w:r>
        <w:rPr>
          <w:rStyle w:val="NormalTok"/>
        </w:rPr>
        <w:t xml:space="preserve">(grade_area_estud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ometry), ]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grade_area_estudo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o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nhuma célula da grade intersecta a área de estudo ou todas as geometrias resultantes são inválidas/vazias. Verifique 'cell_size_m' e 'area_estudo'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grade_area_estud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_celula_gra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grade_area_estudo)</w:t>
      </w:r>
      <w:r>
        <w:br/>
      </w:r>
      <w:r>
        <w:rPr>
          <w:rStyle w:val="NormalTok"/>
        </w:rPr>
        <w:t xml:space="preserve">grade_area_estud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rade_area_estud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d_celula_grade, geometry)</w:t>
      </w:r>
      <w:r>
        <w:br/>
      </w:r>
      <w:r>
        <w:rPr>
          <w:rStyle w:val="Function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ade hexagonal de análise criada com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grade_area_estudo), </w:t>
      </w:r>
      <w:r>
        <w:rPr>
          <w:rStyle w:val="StringTok"/>
        </w:rPr>
        <w:t xml:space="preserve">"células válidas dentro da área de estudo.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Grade hexagonal de análise criada com 406 células válidas dentro da área de estudo.</w:t>
      </w:r>
    </w:p>
    <w:p>
      <w:pPr>
        <w:pStyle w:val="SourceCode"/>
      </w:pPr>
      <w:r>
        <w:rPr>
          <w:rStyle w:val="CommentTok"/>
        </w:rPr>
        <w:t xml:space="preserve"># Bloco 5: Agregar os pontos à grade e aplicar transformação log1p</w:t>
      </w:r>
      <w:r>
        <w:br/>
      </w:r>
      <w:r>
        <w:rPr>
          <w:rStyle w:val="Function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iciando a agregação dos pontos de roubo e drogas às células da grade...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Iniciando a agregação dos pontos de roubo e drogas às células da grade...</w:t>
      </w:r>
    </w:p>
    <w:p>
      <w:pPr>
        <w:pStyle w:val="SourceCode"/>
      </w:pPr>
      <w:r>
        <w:rPr>
          <w:rStyle w:val="NormalTok"/>
        </w:rPr>
        <w:t xml:space="preserve">agregar_pontos_a_gra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pontos_sf, grade_sf, nome_variavel_contagem) {</w:t>
      </w:r>
      <w:r>
        <w:br/>
      </w:r>
      <w:r>
        <w:rPr>
          <w:rStyle w:val="NormalTok"/>
        </w:rPr>
        <w:t xml:space="preserve">  pontos_na_gra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ppressMessag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_join</w:t>
      </w:r>
      <w:r>
        <w:rPr>
          <w:rStyle w:val="NormalTok"/>
        </w:rPr>
        <w:t xml:space="preserve">(pontos_sf, grade_sf, </w:t>
      </w:r>
      <w:r>
        <w:rPr>
          <w:rStyle w:val="AttributeTok"/>
        </w:rPr>
        <w:t xml:space="preserve">join =</w:t>
      </w:r>
      <w:r>
        <w:rPr>
          <w:rStyle w:val="NormalTok"/>
        </w:rPr>
        <w:t xml:space="preserve"> st_intersects))</w:t>
      </w:r>
      <w:r>
        <w:br/>
      </w:r>
      <w:r>
        <w:rPr>
          <w:rStyle w:val="NormalTok"/>
        </w:rPr>
        <w:t xml:space="preserve">  contage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ontos_na_grad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_drop_geometry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id_celula_grade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id_celula_grad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!</w:t>
      </w:r>
      <w:r>
        <w:rPr>
          <w:rStyle w:val="FunctionTok"/>
        </w:rPr>
        <w:t xml:space="preserve">sym</w:t>
      </w:r>
      <w:r>
        <w:rPr>
          <w:rStyle w:val="NormalTok"/>
        </w:rPr>
        <w:t xml:space="preserve">(nome_variavel_contagem) </w:t>
      </w:r>
      <w:r>
        <w:rPr>
          <w:rStyle w:val="SpecialCharTok"/>
        </w:rPr>
        <w:t xml:space="preserve">: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.grou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rop'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contagem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contagem_roub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regar_pontos_a_grade</w:t>
      </w:r>
      <w:r>
        <w:rPr>
          <w:rStyle w:val="NormalTok"/>
        </w:rPr>
        <w:t xml:space="preserve">(pontos_roubo, grade_area_estudo, </w:t>
      </w:r>
      <w:r>
        <w:rPr>
          <w:rStyle w:val="StringTok"/>
        </w:rPr>
        <w:t xml:space="preserve">"n_roubo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ntagem_drog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regar_pontos_a_grade</w:t>
      </w:r>
      <w:r>
        <w:rPr>
          <w:rStyle w:val="NormalTok"/>
        </w:rPr>
        <w:t xml:space="preserve">(pontos_drogas, grade_area_estudo, </w:t>
      </w:r>
      <w:r>
        <w:rPr>
          <w:rStyle w:val="StringTok"/>
        </w:rPr>
        <w:t xml:space="preserve">"n_droga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dos_gwr_s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rade_area_estudo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contagem_roubos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_celula_grad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contagem_drogas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_celula_grad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dos_gwr_s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_roubos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dos_gwr_s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_roubos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dados_gwr_s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_drogas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dos_gwr_s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_drogas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dos de roubos e drogas agregados às células da grade.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Dados de roubos e drogas agregados às células da grade.</w:t>
      </w:r>
    </w:p>
    <w:p>
      <w:pPr>
        <w:pStyle w:val="SourceCode"/>
      </w:pPr>
      <w:r>
        <w:rPr>
          <w:rStyle w:val="Function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plicando transformação log1p às variáveis de contagem (n_roubos, n_drogas)...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plicando transformação log1p às variáveis de contagem (n_roubos, n_drogas)...</w:t>
      </w:r>
    </w:p>
    <w:p>
      <w:pPr>
        <w:pStyle w:val="SourceCode"/>
      </w:pPr>
      <w:r>
        <w:rPr>
          <w:rStyle w:val="NormalTok"/>
        </w:rPr>
        <w:t xml:space="preserve">dados_gwr_s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dos_gwr_s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og1p_n_roubo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1p</w:t>
      </w:r>
      <w:r>
        <w:rPr>
          <w:rStyle w:val="NormalTok"/>
        </w:rPr>
        <w:t xml:space="preserve">(n_roubos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og1p_n_droga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1p</w:t>
      </w:r>
      <w:r>
        <w:rPr>
          <w:rStyle w:val="NormalTok"/>
        </w:rPr>
        <w:t xml:space="preserve">(n_drogas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Function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nsformação log1p aplicada. Novas colunas criadas: 'log1p_n_roubos' e 'log1p_n_drogas'.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ransformação log1p aplicada. Novas colunas criadas: 'log1p_n_roubos' e 'log1p_n_drogas'.</w:t>
      </w:r>
    </w:p>
    <w:p>
      <w:pPr>
        <w:pStyle w:val="SourceCode"/>
      </w:pPr>
      <w:r>
        <w:rPr>
          <w:rStyle w:val="NormalTok"/>
        </w:rPr>
        <w:t xml:space="preserve">formula_gw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og1p_n_roubo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og1p_n_drogas</w:t>
      </w:r>
      <w:r>
        <w:br/>
      </w:r>
      <w:r>
        <w:rPr>
          <w:rStyle w:val="Function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órmula GWR definida como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deparse</w:t>
      </w:r>
      <w:r>
        <w:rPr>
          <w:rStyle w:val="NormalTok"/>
        </w:rPr>
        <w:t xml:space="preserve">(formula_gwr)))</w:t>
      </w:r>
    </w:p>
    <w:p>
      <w:pPr>
        <w:pStyle w:val="SourceCode"/>
      </w:pPr>
      <w:r>
        <w:rPr>
          <w:rStyle w:val="VerbatimChar"/>
        </w:rPr>
        <w:t xml:space="preserve">## Fórmula GWR definida como: log1p_n_roubos ~ log1p_n_drogas</w:t>
      </w:r>
    </w:p>
    <w:p>
      <w:pPr>
        <w:pStyle w:val="SourceCode"/>
      </w:pPr>
      <w:r>
        <w:rPr>
          <w:rStyle w:val="CommentTok"/>
        </w:rPr>
        <w:t xml:space="preserve"># 6. Preparar dados para GWR</w:t>
      </w:r>
      <w:r>
        <w:br/>
      </w:r>
      <w:r>
        <w:rPr>
          <w:rStyle w:val="Function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parando dados para GWR: convertendo para formato SpatialPointsDataFrame (SPDF)...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reparando dados para GWR: convertendo para formato SpatialPointsDataFrame (SPDF)...</w:t>
      </w:r>
    </w:p>
    <w:p>
      <w:pPr>
        <w:pStyle w:val="SourceCode"/>
      </w:pPr>
      <w:r>
        <w:rPr>
          <w:rStyle w:val="NormalTok"/>
        </w:rPr>
        <w:t xml:space="preserve">dados_gwr_sf_valid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dados_spdf_gw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br/>
      </w:r>
      <w:r>
        <w:rPr>
          <w:rStyle w:val="FunctionTok"/>
        </w:rPr>
        <w:t xml:space="preserve">tryCatch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dados_gwr_sf_valid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dos_gwr_sf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dos_gwr_sf_validos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FunctionTok"/>
        </w:rPr>
        <w:t xml:space="preserve">sto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nhuma célula com geometria válida após a agregação. Impossível prosseguir com GWR.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lculando pontos representativos (st_point_on_surface) para as células da grade..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locais_regressao_sf_centroi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point_on_surface</w:t>
      </w:r>
      <w:r>
        <w:rPr>
          <w:rStyle w:val="NormalTok"/>
        </w:rPr>
        <w:t xml:space="preserve">(dados_gwr_sf_validos)</w:t>
      </w:r>
      <w:r>
        <w:br/>
      </w:r>
      <w:r>
        <w:rPr>
          <w:rStyle w:val="NormalTok"/>
        </w:rPr>
        <w:t xml:space="preserve">  coords_locais_regressa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coordinates</w:t>
      </w:r>
      <w:r>
        <w:rPr>
          <w:rStyle w:val="NormalTok"/>
        </w:rPr>
        <w:t xml:space="preserve">(locais_regressao_sf_centroids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n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oords_locais_regressao))) {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to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ordenadas NA encontradas após st_point_on_surface. Isso pode indicar geometrias problemáticas em 'dados_gwr_sf_validos'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xtraindo atributos (incluindo colunas transformadas log1p) para o SPDF..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dados_atributos_para_sp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drop_geometry</w:t>
      </w:r>
      <w:r>
        <w:rPr>
          <w:rStyle w:val="NormalTok"/>
        </w:rPr>
        <w:t xml:space="preserve">(dados_gwr_sf_validos)</w:t>
      </w:r>
      <w:r>
        <w:br/>
      </w:r>
      <w:r>
        <w:br/>
      </w:r>
      <w:r>
        <w:rPr>
          <w:rStyle w:val="NormalTok"/>
        </w:rPr>
        <w:t xml:space="preserve">  dados_spdf_gw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atialPointsData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ords =</w:t>
      </w:r>
      <w:r>
        <w:rPr>
          <w:rStyle w:val="NormalTok"/>
        </w:rPr>
        <w:t xml:space="preserve"> coords_locais_regressao,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dos_atributos_para_spdf, 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AttributeTok"/>
        </w:rPr>
        <w:t xml:space="preserve">proj4str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_crs</w:t>
      </w:r>
      <w:r>
        <w:rPr>
          <w:rStyle w:val="NormalTok"/>
        </w:rPr>
        <w:t xml:space="preserve">(dados_gwr_sf_validos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j4string)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dos SPDF preparados com sucesso. Número de Pontos SPDF para GWR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dados_spdf_gwr)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mes das colunas de atributos em dados_spdf_gwr@data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dos_spdf_gwr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data),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g1p_n_roubos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dos_spdf_gwr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data)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1p_n_drogas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dos_spdf_gwr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data))){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warn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ISO: Colunas 'log1p_n_roubos' ou 'log1p_n_drogas' não encontradas em dados_spdf_gwr@data. Verifique o Bloco 5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firmação: Colunas 'log1p_n_roubos' e 'log1p_n_drogas' estão presentes em dados_spdf_gwr@data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, </w:t>
      </w:r>
      <w:r>
        <w:rPr>
          <w:rStyle w:val="AttributeTok"/>
        </w:rPr>
        <w:t xml:space="preserve">error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e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o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rro ao preparar dados para GWR (conversão para SPDF):"</w:t>
      </w:r>
      <w:r>
        <w:rPr>
          <w:rStyle w:val="NormalTok"/>
        </w:rPr>
        <w:t xml:space="preserve">, 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ssage))</w:t>
      </w:r>
      <w:r>
        <w:br/>
      </w:r>
      <w:r>
        <w:rPr>
          <w:rStyle w:val="NormalTok"/>
        </w:rPr>
        <w:t xml:space="preserve">})</w:t>
      </w:r>
    </w:p>
    <w:p>
      <w:pPr>
        <w:pStyle w:val="SourceCode"/>
      </w:pPr>
      <w:r>
        <w:rPr>
          <w:rStyle w:val="VerbatimChar"/>
        </w:rPr>
        <w:t xml:space="preserve">## Calculando pontos representativos (st_point_on_surface) para as células da grade...</w:t>
      </w:r>
    </w:p>
    <w:p>
      <w:pPr>
        <w:pStyle w:val="SourceCode"/>
      </w:pPr>
      <w:r>
        <w:rPr>
          <w:rStyle w:val="VerbatimChar"/>
        </w:rPr>
        <w:t xml:space="preserve">## Warning: st_point_on_surface assumes attributes are constant over geometries</w:t>
      </w:r>
    </w:p>
    <w:p>
      <w:pPr>
        <w:pStyle w:val="SourceCode"/>
      </w:pPr>
      <w:r>
        <w:rPr>
          <w:rStyle w:val="VerbatimChar"/>
        </w:rPr>
        <w:t xml:space="preserve">## Extraindo atributos (incluindo colunas transformadas log1p) para o SPDF...</w:t>
      </w:r>
    </w:p>
    <w:p>
      <w:pPr>
        <w:pStyle w:val="SourceCode"/>
      </w:pPr>
      <w:r>
        <w:rPr>
          <w:rStyle w:val="VerbatimChar"/>
        </w:rPr>
        <w:t xml:space="preserve">## Dados SPDF preparados com sucesso. Número de Pontos SPDF para GWR: 406</w:t>
      </w:r>
    </w:p>
    <w:p>
      <w:pPr>
        <w:pStyle w:val="SourceCode"/>
      </w:pPr>
      <w:r>
        <w:rPr>
          <w:rStyle w:val="VerbatimChar"/>
        </w:rPr>
        <w:t xml:space="preserve">## Nomes das colunas de atributos em dados_spdf_gwr@data: id_celula_grade, n_roubos, n_drogas, log1p_n_roubos, log1p_n_drogas</w:t>
      </w:r>
    </w:p>
    <w:p>
      <w:pPr>
        <w:pStyle w:val="SourceCode"/>
      </w:pPr>
      <w:r>
        <w:rPr>
          <w:rStyle w:val="VerbatimChar"/>
        </w:rPr>
        <w:t xml:space="preserve">## Confirmação: Colunas 'log1p_n_roubos' e 'log1p_n_drogas' estão presentes em dados_spdf_gwr@data.</w:t>
      </w:r>
    </w:p>
    <w:p>
      <w:pPr>
        <w:pStyle w:val="SourceCode"/>
      </w:pPr>
      <w:r>
        <w:rPr>
          <w:rStyle w:val="CommentTok"/>
        </w:rPr>
        <w:t xml:space="preserve"># --- INÍCIO: Inspeção da Esparsidade dos Dados ---</w:t>
      </w:r>
      <w:r>
        <w:br/>
      </w:r>
      <w:r>
        <w:rPr>
          <w:rStyle w:val="Function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-----------------------------------------------------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------------------------------------------------------</w:t>
      </w:r>
    </w:p>
    <w:p>
      <w:pPr>
        <w:pStyle w:val="SourceCode"/>
      </w:pPr>
      <w:r>
        <w:rPr>
          <w:rStyle w:val="Function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speção da Esparsidade dos Dados para GWR: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Inspeção da Esparsidade dos Dados para GWR:</w:t>
      </w:r>
    </w:p>
    <w:p>
      <w:pPr>
        <w:pStyle w:val="SourceCode"/>
      </w:pPr>
      <w:r>
        <w:rPr>
          <w:rStyle w:val="Function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-----------------------------------------------------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------------------------------------------------------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dados_spdf_gwr)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dos_spdf_gwr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data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umo estatístico para 'n_roubos' (variável dependente)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ados_spdf_gw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_roubos)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Frequência de células com e sem ocorrências de roubos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m_Roubos =</w:t>
      </w:r>
      <w:r>
        <w:rPr>
          <w:rStyle w:val="NormalTok"/>
        </w:rPr>
        <w:t xml:space="preserve"> dados_spdf_gw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_roubos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Porcentagem de células SEM roubos: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dados_spdf_gw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_roubo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dados_spdf_gw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_roubos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Resumo estatístico para 'n_drogas' (variável independente)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ados_spdf_gw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_drogas)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Frequência de células com e sem ocorrências de drogas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m_Drogas =</w:t>
      </w:r>
      <w:r>
        <w:rPr>
          <w:rStyle w:val="NormalTok"/>
        </w:rPr>
        <w:t xml:space="preserve"> dados_spdf_gw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_drogas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Porcentagem de células SEM drogas: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dados_spdf_gw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_droga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dados_spdf_gw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_drogas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Número de células com n_roubos = 0 E n_drogas = 0: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dados_spdf_gw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_roubo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dos_spdf_gw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_droga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rcentagem de células com n_roubos = 0 E n_drogas = 0: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dados_spdf_gw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_roubo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dos_spdf_gw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_droga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dados_spdf_gw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_roubos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Total de células (pontos de regressão) na análise GWR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dados_spdf_gwr)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dados_spdf_gwr)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arn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 número de células para a análise GWR é baixo (&lt; 50). Isso pode afetar a estabilidade dos resultados e a busca pela largura de banda ótima. Considere aumentar o 'cell_size_m' ou a área de estudo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warn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dos_spdf_gwr está vazio ou nulo. Não foi possível inspecionar a esparsidade dos dados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Resumo estatístico para 'n_roubos' (variável dependente):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0.000   0.000   1.000   4.335   3.000 177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requência de células com e sem ocorrências de roubos:</w:t>
      </w:r>
      <w:r>
        <w:br/>
      </w:r>
      <w:r>
        <w:rPr>
          <w:rStyle w:val="VerbatimChar"/>
        </w:rPr>
        <w:t xml:space="preserve">## Com_Roubos</w:t>
      </w:r>
      <w:r>
        <w:br/>
      </w:r>
      <w:r>
        <w:rPr>
          <w:rStyle w:val="VerbatimChar"/>
        </w:rPr>
        <w:t xml:space="preserve">## FALSE  TRUE </w:t>
      </w:r>
      <w:r>
        <w:br/>
      </w:r>
      <w:r>
        <w:rPr>
          <w:rStyle w:val="VerbatimChar"/>
        </w:rPr>
        <w:t xml:space="preserve">##   159   247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orcentagem de células SEM roubos: 39.16 %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mo estatístico para 'n_drogas' (variável independente):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 0.0    25.0    60.0   128.5   129.5  1552.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requência de células com e sem ocorrências de drogas:</w:t>
      </w:r>
      <w:r>
        <w:br/>
      </w:r>
      <w:r>
        <w:rPr>
          <w:rStyle w:val="VerbatimChar"/>
        </w:rPr>
        <w:t xml:space="preserve">## Com_Drogas</w:t>
      </w:r>
      <w:r>
        <w:br/>
      </w:r>
      <w:r>
        <w:rPr>
          <w:rStyle w:val="VerbatimChar"/>
        </w:rPr>
        <w:t xml:space="preserve">## FALSE  TRUE </w:t>
      </w:r>
      <w:r>
        <w:br/>
      </w:r>
      <w:r>
        <w:rPr>
          <w:rStyle w:val="VerbatimChar"/>
        </w:rPr>
        <w:t xml:space="preserve">##    19   387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orcentagem de células SEM drogas: 4.68 %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úmero de células com n_roubos = 0 E n_drogas = 0: 16</w:t>
      </w:r>
    </w:p>
    <w:p>
      <w:pPr>
        <w:pStyle w:val="SourceCode"/>
      </w:pPr>
      <w:r>
        <w:rPr>
          <w:rStyle w:val="VerbatimChar"/>
        </w:rPr>
        <w:t xml:space="preserve">## Porcentagem de células com n_roubos = 0 E n_drogas = 0: 3.94 %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otal de células (pontos de regressão) na análise GWR: 406</w:t>
      </w:r>
    </w:p>
    <w:p>
      <w:pPr>
        <w:pStyle w:val="SourceCode"/>
      </w:pPr>
      <w:r>
        <w:rPr>
          <w:rStyle w:val="Function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-----------------------------------------------------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------------------------------------------------------</w:t>
      </w:r>
    </w:p>
    <w:p>
      <w:pPr>
        <w:pStyle w:val="SourceCode"/>
      </w:pPr>
      <w:r>
        <w:rPr>
          <w:rStyle w:val="CommentTok"/>
        </w:rPr>
        <w:t xml:space="preserve"># --- FIM: Inspeção da Esparsidade dos Dados ---</w:t>
      </w:r>
      <w:r>
        <w:br/>
      </w:r>
      <w:r>
        <w:br/>
      </w:r>
      <w:r>
        <w:rPr>
          <w:rStyle w:val="CommentTok"/>
        </w:rPr>
        <w:t xml:space="preserve"># 7. Calcular a largura de banda ótima e matriz de distância</w:t>
      </w:r>
      <w:r>
        <w:br/>
      </w:r>
      <w:r>
        <w:rPr>
          <w:rStyle w:val="Function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órmula GWR definida como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deparse</w:t>
      </w:r>
      <w:r>
        <w:rPr>
          <w:rStyle w:val="NormalTok"/>
        </w:rPr>
        <w:t xml:space="preserve">(formula_gwr)))</w:t>
      </w:r>
    </w:p>
    <w:p>
      <w:pPr>
        <w:pStyle w:val="SourceCode"/>
      </w:pPr>
      <w:r>
        <w:rPr>
          <w:rStyle w:val="VerbatimChar"/>
        </w:rPr>
        <w:t xml:space="preserve">## Fórmula GWR definida como: log1p_n_roubos ~ log1p_n_drogas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dados_spdf_gwr) </w:t>
      </w:r>
      <w:r>
        <w:rPr>
          <w:rStyle w:val="SpecialCharTok"/>
        </w:rPr>
        <w:t xml:space="preserve">|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dados_spdf_gwr)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 { </w:t>
      </w:r>
      <w:r>
        <w:rPr>
          <w:rStyle w:val="CommentTok"/>
        </w:rPr>
        <w:t xml:space="preserve"># Mínimo sugerido para GWR robusto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o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úmero insuficiente de pontos (&lt;30) para GWR ou dados_spdf_gwr é nulo. Atualmente: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dados_spdf_gwr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dados_spdf_gwr))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Considere aumentar 'cell_size_m' ou verificar a área de estudo e a agregação de dados.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vars_na_formul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ll.vars</w:t>
      </w:r>
      <w:r>
        <w:rPr>
          <w:rStyle w:val="NormalTok"/>
        </w:rPr>
        <w:t xml:space="preserve">(formula_gwr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all</w:t>
      </w:r>
      <w:r>
        <w:rPr>
          <w:rStyle w:val="NormalTok"/>
        </w:rPr>
        <w:t xml:space="preserve">(vars_na_formula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dos_spdf_gwr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data))){</w:t>
      </w:r>
      <w:r>
        <w:br/>
      </w:r>
      <w:r>
        <w:rPr>
          <w:rStyle w:val="NormalTok"/>
        </w:rPr>
        <w:t xml:space="preserve">    colunas_faltan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diff</w:t>
      </w:r>
      <w:r>
        <w:rPr>
          <w:rStyle w:val="NormalTok"/>
        </w:rPr>
        <w:t xml:space="preserve">(vars_na_formula,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dos_spdf_gwr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data)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o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RRO CRÍTICO: Variáveis da fórmula ('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colunas_faltantes,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') não encontradas em 'dados_spdf_gwr@data'. Verifique os Blocos 5 e 6.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firmação: Todas as variáveis da fórmula ('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vars_na_formula,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') estão presentes em 'dados_spdf_gwr@data'.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Confirmação: Todas as variáveis da fórmula (' log1p_n_roubos, log1p_n_drogas ') estão presentes em 'dados_spdf_gwr@data'.</w:t>
      </w:r>
    </w:p>
    <w:p>
      <w:pPr>
        <w:pStyle w:val="SourceCode"/>
      </w:pPr>
      <w:r>
        <w:rPr>
          <w:rStyle w:val="CommentTok"/>
        </w:rPr>
        <w:t xml:space="preserve"># --- INÍCIO DA CORREÇÃO: Calcular a matriz de distância ---</w:t>
      </w:r>
      <w:r>
        <w:br/>
      </w:r>
      <w:r>
        <w:rPr>
          <w:rStyle w:val="Function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lculando a matriz de distância para a seleção da largura de banda...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alculando a matriz de distância para a seleção da largura de banda...</w:t>
      </w:r>
    </w:p>
    <w:p>
      <w:pPr>
        <w:pStyle w:val="SourceCode"/>
      </w:pPr>
      <w:r>
        <w:rPr>
          <w:rStyle w:val="NormalTok"/>
        </w:rPr>
        <w:t xml:space="preserve">dMat_calibraca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 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dados_spdf_gwr) </w:t>
      </w:r>
      <w:r>
        <w:rPr>
          <w:rStyle w:val="SpecialCharTok"/>
        </w:rPr>
        <w:t xml:space="preserve">|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dos_spdf_gwr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o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dos_spdf_gwr está vazio ou nulo. Não é possível calcular a matriz de distância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coords_para_d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ordinates</w:t>
      </w:r>
      <w:r>
        <w:rPr>
          <w:rStyle w:val="NormalTok"/>
        </w:rPr>
        <w:t xml:space="preserve">(dados_spdf_gwr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n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oords_para_dmat))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o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ordenadas NA encontradas em dados_spdf_gwr. Impossível calcular a matriz de distância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Verifica se o CRS é geográfico (longlat=TRUE) ou projetado (longlat=FALSE)</w:t>
      </w:r>
      <w:r>
        <w:br/>
      </w:r>
      <w:r>
        <w:rPr>
          <w:rStyle w:val="CommentTok"/>
        </w:rPr>
        <w:t xml:space="preserve"># O CRS foi definido como projetado no Bloco 3.</w:t>
      </w:r>
      <w:r>
        <w:br/>
      </w:r>
      <w:r>
        <w:rPr>
          <w:rStyle w:val="NormalTok"/>
        </w:rPr>
        <w:t xml:space="preserve">crs_sp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crs</w:t>
      </w:r>
      <w:r>
        <w:rPr>
          <w:rStyle w:val="NormalTok"/>
        </w:rPr>
        <w:t xml:space="preserve">(dados_spdf_gwr)</w:t>
      </w:r>
      <w:r>
        <w:br/>
      </w:r>
      <w:r>
        <w:rPr>
          <w:rStyle w:val="NormalTok"/>
        </w:rPr>
        <w:t xml:space="preserve">is_longlat_chec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efault para projetado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rs_spdf)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crs_spdf)) {</w:t>
      </w:r>
      <w:r>
        <w:br/>
      </w:r>
      <w:r>
        <w:rPr>
          <w:rStyle w:val="NormalTok"/>
        </w:rPr>
        <w:t xml:space="preserve">    is_longlat_chec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is_longlat</w:t>
      </w:r>
      <w:r>
        <w:rPr>
          <w:rStyle w:val="NormalTok"/>
        </w:rPr>
        <w:t xml:space="preserve">(crs_spdf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is_longlat_check)) { </w:t>
      </w:r>
      <w:r>
        <w:rPr>
          <w:rStyle w:val="CommentTok"/>
        </w:rPr>
        <w:t xml:space="preserve"># Se st_is_longlat retorna NA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arn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ão foi possível determinar programaticamente se o CRS é longlat (st_is_longlat retornou NA). Assumindo projetado (longlat=FALSE) com base na configuração do script (EPSG:31983)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is_longlat_chec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warn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RS de dados_spdf_gwr é NA ou NULL. Assumindo projetado (longlat=FALSE). Verifique a preparação dos dados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is_longlat_chec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a o cálculo da matriz de distância: longlat ="</w:t>
      </w:r>
      <w:r>
        <w:rPr>
          <w:rStyle w:val="NormalTok"/>
        </w:rPr>
        <w:t xml:space="preserve">, is_longlat_check))</w:t>
      </w:r>
    </w:p>
    <w:p>
      <w:pPr>
        <w:pStyle w:val="SourceCode"/>
      </w:pPr>
      <w:r>
        <w:rPr>
          <w:rStyle w:val="VerbatimChar"/>
        </w:rPr>
        <w:t xml:space="preserve">## Para o cálculo da matriz de distância: longlat = FALSE</w:t>
      </w:r>
    </w:p>
    <w:p>
      <w:pPr>
        <w:pStyle w:val="SourceCode"/>
      </w:pPr>
      <w:r>
        <w:rPr>
          <w:rStyle w:val="FunctionTok"/>
        </w:rPr>
        <w:t xml:space="preserve">tryCatch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dMat_calibraca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Wmodel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w.d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p.locat =</w:t>
      </w:r>
      <w:r>
        <w:rPr>
          <w:rStyle w:val="NormalTok"/>
        </w:rPr>
        <w:t xml:space="preserve"> coords_para_dmat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p.locat = coords_para_dmat, # Não é necessário para bw.gwr/bw.ggwr se dp.locat é usado para cálculo interno da matriz de pesos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Distância Euclidiana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het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Nenhuma rotação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onglat =</w:t>
      </w:r>
      <w:r>
        <w:rPr>
          <w:rStyle w:val="NormalTok"/>
        </w:rPr>
        <w:t xml:space="preserve"> is_longlat_check 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triz de distância 'dMat_calibracao' calculada com sucesso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mensões da dMat_calibracao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dMat_calibracao)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}, </w:t>
      </w:r>
      <w:r>
        <w:rPr>
          <w:rStyle w:val="AttributeTok"/>
        </w:rPr>
        <w:t xml:space="preserve">error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e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o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rro ao calcular a matriz de distância 'dMat_calibracao' com gw.dist:"</w:t>
      </w:r>
      <w:r>
        <w:rPr>
          <w:rStyle w:val="NormalTok"/>
        </w:rPr>
        <w:t xml:space="preserve">, 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ssage))</w:t>
      </w:r>
      <w:r>
        <w:br/>
      </w:r>
      <w:r>
        <w:rPr>
          <w:rStyle w:val="NormalTok"/>
        </w:rPr>
        <w:t xml:space="preserve">})</w:t>
      </w:r>
    </w:p>
    <w:p>
      <w:pPr>
        <w:pStyle w:val="SourceCode"/>
      </w:pPr>
      <w:r>
        <w:rPr>
          <w:rStyle w:val="VerbatimChar"/>
        </w:rPr>
        <w:t xml:space="preserve">## Matriz de distância 'dMat_calibracao' calculada com sucesso.</w:t>
      </w:r>
    </w:p>
    <w:p>
      <w:pPr>
        <w:pStyle w:val="SourceCode"/>
      </w:pPr>
      <w:r>
        <w:rPr>
          <w:rStyle w:val="VerbatimChar"/>
        </w:rPr>
        <w:t xml:space="preserve">## Dimensões da dMat_calibracao: 406x406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dMat_calibracao) </w:t>
      </w:r>
      <w:r>
        <w:rPr>
          <w:rStyle w:val="SpecialCharTok"/>
        </w:rPr>
        <w:t xml:space="preserve">||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matrix</w:t>
      </w:r>
      <w:r>
        <w:rPr>
          <w:rStyle w:val="NormalTok"/>
        </w:rPr>
        <w:t xml:space="preserve">(dMat_calibracao) </w:t>
      </w:r>
      <w:r>
        <w:rPr>
          <w:rStyle w:val="SpecialCharTok"/>
        </w:rPr>
        <w:t xml:space="preserve">|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Mat_calibracao)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dados_spdf_gwr) </w:t>
      </w:r>
      <w:r>
        <w:rPr>
          <w:rStyle w:val="SpecialCharTok"/>
        </w:rPr>
        <w:t xml:space="preserve">|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dMat_calibracao)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dados_spdf_gwr)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o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 matriz de distância 'dMat_calibracao' não foi criada corretamente ou tem dimensões inválidas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 --- FIM DA CORREÇÃO ---</w:t>
      </w:r>
      <w:r>
        <w:br/>
      </w:r>
      <w:r>
        <w:br/>
      </w:r>
      <w:r>
        <w:rPr>
          <w:rStyle w:val="Function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iciando a busca pela largura de banda adaptativa ótima...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Iniciando a busca pela largura de banda adaptativa ótima...</w:t>
      </w:r>
    </w:p>
    <w:p>
      <w:pPr>
        <w:pStyle w:val="SourceCode"/>
      </w:pPr>
      <w:r>
        <w:rPr>
          <w:rStyle w:val="NormalTok"/>
        </w:rPr>
        <w:t xml:space="preserve">bw_adaptativ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error_message_b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kernel_usado_para_b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aussian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efault</w:t>
      </w:r>
      <w:r>
        <w:br/>
      </w:r>
      <w:r>
        <w:br/>
      </w:r>
      <w:r>
        <w:rPr>
          <w:rStyle w:val="NormalTok"/>
        </w:rPr>
        <w:t xml:space="preserve">tentativas_bw_gw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pproac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IC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kern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aussian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pproac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kern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aussian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pproac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IC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kern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squar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pproac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kern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squar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entativas_bw_ggw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pproac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ICc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kern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aussian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pproac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kern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aussian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pproac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ICc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kern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squar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pproac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kern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squar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uncao_bw_usa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br/>
      </w:r>
      <w:r>
        <w:rPr>
          <w:rStyle w:val="Function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 Priorizando GWmodel::bw.gwr (específico para GWR Gaussiano) ---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 Priorizando GWmodel::bw.gwr (específico para GWR Gaussiano) ---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tentativas_bw_gwr)) {</w:t>
      </w:r>
      <w:r>
        <w:br/>
      </w:r>
      <w:r>
        <w:rPr>
          <w:rStyle w:val="NormalTok"/>
        </w:rPr>
        <w:t xml:space="preserve">  para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ntativas_bw_gwr[[i]]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 Tentativa com bw.gwr "</w:t>
      </w:r>
      <w:r>
        <w:rPr>
          <w:rStyle w:val="NormalTok"/>
        </w:rPr>
        <w:t xml:space="preserve">, i, </w:t>
      </w:r>
      <w:r>
        <w:rPr>
          <w:rStyle w:val="StringTok"/>
        </w:rPr>
        <w:t xml:space="preserve">": approach = '"</w:t>
      </w:r>
      <w:r>
        <w:rPr>
          <w:rStyle w:val="NormalTok"/>
        </w:rPr>
        <w:t xml:space="preserve">, para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pproach, </w:t>
      </w:r>
      <w:r>
        <w:rPr>
          <w:rStyle w:val="StringTok"/>
        </w:rPr>
        <w:t xml:space="preserve">"', kernel = '"</w:t>
      </w:r>
      <w:r>
        <w:rPr>
          <w:rStyle w:val="NormalTok"/>
        </w:rPr>
        <w:t xml:space="preserve">, para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ernel, </w:t>
      </w:r>
      <w:r>
        <w:rPr>
          <w:rStyle w:val="StringTok"/>
        </w:rPr>
        <w:t xml:space="preserve">"' ---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ryCatch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bw_adaptativa_te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Wmodel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bw.gwr</w:t>
      </w:r>
      <w:r>
        <w:rPr>
          <w:rStyle w:val="NormalTok"/>
        </w:rPr>
        <w:t xml:space="preserve">(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formula_gwr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dos_spdf_gwr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dMat =</w:t>
      </w:r>
      <w:r>
        <w:rPr>
          <w:rStyle w:val="NormalTok"/>
        </w:rPr>
        <w:t xml:space="preserve"> dMat_calibracao, </w:t>
      </w:r>
      <w:r>
        <w:rPr>
          <w:rStyle w:val="CommentTok"/>
        </w:rPr>
        <w:t xml:space="preserve"># AGORA dMat_calibracao EXISTE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approach =</w:t>
      </w:r>
      <w:r>
        <w:rPr>
          <w:rStyle w:val="NormalTok"/>
        </w:rPr>
        <w:t xml:space="preserve"> para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pproach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kernel =</w:t>
      </w:r>
      <w:r>
        <w:rPr>
          <w:rStyle w:val="NormalTok"/>
        </w:rPr>
        <w:t xml:space="preserve"> para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ernel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adaptiv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bw_adaptativa_temp)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numeric</w:t>
      </w:r>
      <w:r>
        <w:rPr>
          <w:rStyle w:val="NormalTok"/>
        </w:rPr>
        <w:t xml:space="preserve">(bw_adaptativa_temp)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bw_adaptativa_temp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bw_adaptativa_temp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dos_spdf_gwr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data)) {</w:t>
      </w:r>
      <w:r>
        <w:br/>
      </w:r>
      <w:r>
        <w:rPr>
          <w:rStyle w:val="NormalTok"/>
        </w:rPr>
        <w:t xml:space="preserve">      bw_adaptativ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w_adaptativa_temp</w:t>
      </w:r>
      <w:r>
        <w:br/>
      </w:r>
      <w:r>
        <w:rPr>
          <w:rStyle w:val="NormalTok"/>
        </w:rPr>
        <w:t xml:space="preserve">      kernel_usado_para_b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ara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ernel</w:t>
      </w:r>
      <w:r>
        <w:br/>
      </w:r>
      <w:r>
        <w:rPr>
          <w:rStyle w:val="NormalTok"/>
        </w:rPr>
        <w:t xml:space="preserve">      funcao_bw_usa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w.gwr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cesso com bw.gwr na Tentativa "</w:t>
      </w:r>
      <w:r>
        <w:rPr>
          <w:rStyle w:val="NormalTok"/>
        </w:rPr>
        <w:t xml:space="preserve">, i, </w:t>
      </w:r>
      <w:r>
        <w:rPr>
          <w:rStyle w:val="StringTok"/>
        </w:rPr>
        <w:t xml:space="preserve">"! Largura de banda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bw_adaptativa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vizinhos, kernel:"</w:t>
      </w:r>
      <w:r>
        <w:rPr>
          <w:rStyle w:val="NormalTok"/>
        </w:rPr>
        <w:t xml:space="preserve">, kernel_usado_para_bw))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ms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w.gwr Tentativa "</w:t>
      </w:r>
      <w:r>
        <w:rPr>
          <w:rStyle w:val="NormalTok"/>
        </w:rPr>
        <w:t xml:space="preserve">, i, </w:t>
      </w:r>
      <w:r>
        <w:rPr>
          <w:rStyle w:val="StringTok"/>
        </w:rPr>
        <w:t xml:space="preserve">" ("</w:t>
      </w:r>
      <w:r>
        <w:rPr>
          <w:rStyle w:val="NormalTok"/>
        </w:rPr>
        <w:t xml:space="preserve">, para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pproach,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, para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ernel, </w:t>
      </w:r>
      <w:r>
        <w:rPr>
          <w:rStyle w:val="StringTok"/>
        </w:rPr>
        <w:t xml:space="preserve">") não retornou uma largura de banda válida (valor: "</w:t>
      </w:r>
      <w:r>
        <w:rPr>
          <w:rStyle w:val="NormalTok"/>
        </w:rPr>
        <w:t xml:space="preserve">, bw_adaptativa_temp, </w:t>
      </w:r>
      <w:r>
        <w:rPr>
          <w:rStyle w:val="StringTok"/>
        </w:rPr>
        <w:t xml:space="preserve">")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message</w:t>
      </w:r>
      <w:r>
        <w:rPr>
          <w:rStyle w:val="NormalTok"/>
        </w:rPr>
        <w:t xml:space="preserve">(msg)</w:t>
      </w:r>
      <w:r>
        <w:br/>
      </w:r>
      <w:r>
        <w:rPr>
          <w:rStyle w:val="NormalTok"/>
        </w:rPr>
        <w:t xml:space="preserve">      error_message_b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error_message_bw, msg, </w:t>
      </w:r>
      <w:r>
        <w:rPr>
          <w:rStyle w:val="StringTok"/>
        </w:rPr>
        <w:t xml:space="preserve">"; 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, </w:t>
      </w:r>
      <w:r>
        <w:rPr>
          <w:rStyle w:val="AttributeTok"/>
        </w:rPr>
        <w:t xml:space="preserve">error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e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RRO com bw.gwr na Tentativa "</w:t>
      </w:r>
      <w:r>
        <w:rPr>
          <w:rStyle w:val="NormalTok"/>
        </w:rPr>
        <w:t xml:space="preserve">, i, </w:t>
      </w:r>
      <w:r>
        <w:rPr>
          <w:rStyle w:val="StringTok"/>
        </w:rPr>
        <w:t xml:space="preserve">" ("</w:t>
      </w:r>
      <w:r>
        <w:rPr>
          <w:rStyle w:val="NormalTok"/>
        </w:rPr>
        <w:t xml:space="preserve">, para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pproach,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, para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ernel, </w:t>
      </w:r>
      <w:r>
        <w:rPr>
          <w:rStyle w:val="StringTok"/>
        </w:rPr>
        <w:t xml:space="preserve">"):"</w:t>
      </w:r>
      <w:r>
        <w:rPr>
          <w:rStyle w:val="NormalTok"/>
        </w:rPr>
        <w:t xml:space="preserve">, 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ssage))</w:t>
      </w:r>
      <w:r>
        <w:br/>
      </w:r>
      <w:r>
        <w:rPr>
          <w:rStyle w:val="NormalTok"/>
        </w:rPr>
        <w:t xml:space="preserve">    error_message_b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error_message_bw, </w:t>
      </w:r>
      <w:r>
        <w:rPr>
          <w:rStyle w:val="StringTok"/>
        </w:rPr>
        <w:t xml:space="preserve">"Erro bw.gwr ("</w:t>
      </w:r>
      <w:r>
        <w:rPr>
          <w:rStyle w:val="NormalTok"/>
        </w:rPr>
        <w:t xml:space="preserve">, para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pproach,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para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ernel, </w:t>
      </w:r>
      <w:r>
        <w:rPr>
          <w:rStyle w:val="StringTok"/>
        </w:rPr>
        <w:t xml:space="preserve">"): "</w:t>
      </w:r>
      <w:r>
        <w:rPr>
          <w:rStyle w:val="NormalTok"/>
        </w:rPr>
        <w:t xml:space="preserve">, 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ssage, </w:t>
      </w:r>
      <w:r>
        <w:rPr>
          <w:rStyle w:val="StringTok"/>
        </w:rPr>
        <w:t xml:space="preserve">"; 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bw_adaptativa)) 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 Tentativa com bw.gwr 1: approach = 'AIC', kernel = 'gaussian' ---</w:t>
      </w:r>
    </w:p>
    <w:p>
      <w:pPr>
        <w:pStyle w:val="SourceCode"/>
      </w:pPr>
      <w:r>
        <w:rPr>
          <w:rStyle w:val="VerbatimChar"/>
        </w:rPr>
        <w:t xml:space="preserve">## Adaptive bandwidth (number of nearest neighbours): 258 AICc value: 1027.573 </w:t>
      </w:r>
      <w:r>
        <w:br/>
      </w:r>
      <w:r>
        <w:rPr>
          <w:rStyle w:val="VerbatimChar"/>
        </w:rPr>
        <w:t xml:space="preserve">## Adaptive bandwidth (number of nearest neighbours): 167 AICc value: 1013.533 </w:t>
      </w:r>
      <w:r>
        <w:br/>
      </w:r>
      <w:r>
        <w:rPr>
          <w:rStyle w:val="VerbatimChar"/>
        </w:rPr>
        <w:t xml:space="preserve">## Adaptive bandwidth (number of nearest neighbours): 110 AICc value: 995.649 </w:t>
      </w:r>
      <w:r>
        <w:br/>
      </w:r>
      <w:r>
        <w:rPr>
          <w:rStyle w:val="VerbatimChar"/>
        </w:rPr>
        <w:t xml:space="preserve">## Adaptive bandwidth (number of nearest neighbours): 75 AICc value: 977.411 </w:t>
      </w:r>
      <w:r>
        <w:br/>
      </w:r>
      <w:r>
        <w:rPr>
          <w:rStyle w:val="VerbatimChar"/>
        </w:rPr>
        <w:t xml:space="preserve">## Adaptive bandwidth (number of nearest neighbours): 53 AICc value: 957.1655 </w:t>
      </w:r>
      <w:r>
        <w:br/>
      </w:r>
      <w:r>
        <w:rPr>
          <w:rStyle w:val="VerbatimChar"/>
        </w:rPr>
        <w:t xml:space="preserve">## Adaptive bandwidth (number of nearest neighbours): 40 AICc value: 950.0465 </w:t>
      </w:r>
      <w:r>
        <w:br/>
      </w:r>
      <w:r>
        <w:rPr>
          <w:rStyle w:val="VerbatimChar"/>
        </w:rPr>
        <w:t xml:space="preserve">## Adaptive bandwidth (number of nearest neighbours): 31 AICc value: 929.7529 </w:t>
      </w:r>
      <w:r>
        <w:br/>
      </w:r>
      <w:r>
        <w:rPr>
          <w:rStyle w:val="VerbatimChar"/>
        </w:rPr>
        <w:t xml:space="preserve">## Adaptive bandwidth (number of nearest neighbours): 26 AICc value: 929.3024 </w:t>
      </w:r>
      <w:r>
        <w:br/>
      </w:r>
      <w:r>
        <w:rPr>
          <w:rStyle w:val="VerbatimChar"/>
        </w:rPr>
        <w:t xml:space="preserve">## Adaptive bandwidth (number of nearest neighbours): 22 AICc value: 928.6423 </w:t>
      </w:r>
      <w:r>
        <w:br/>
      </w:r>
      <w:r>
        <w:rPr>
          <w:rStyle w:val="VerbatimChar"/>
        </w:rPr>
        <w:t xml:space="preserve">## Adaptive bandwidth (number of nearest neighbours): 20 AICc value: 924.5499 </w:t>
      </w:r>
      <w:r>
        <w:br/>
      </w:r>
      <w:r>
        <w:rPr>
          <w:rStyle w:val="VerbatimChar"/>
        </w:rPr>
        <w:t xml:space="preserve">## Adaptive bandwidth (number of nearest neighbours): 18 AICc value: 911.9409 </w:t>
      </w:r>
      <w:r>
        <w:br/>
      </w:r>
      <w:r>
        <w:rPr>
          <w:rStyle w:val="VerbatimChar"/>
        </w:rPr>
        <w:t xml:space="preserve">## Adaptive bandwidth (number of nearest neighbours): 18 AICc value: 911.9409</w:t>
      </w:r>
    </w:p>
    <w:p>
      <w:pPr>
        <w:pStyle w:val="SourceCode"/>
      </w:pPr>
      <w:r>
        <w:rPr>
          <w:rStyle w:val="VerbatimChar"/>
        </w:rPr>
        <w:t xml:space="preserve">## Sucesso com bw.gwr na Tentativa  1 ! Largura de banda: 18 vizinhos, kernel: gaussian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bw_adaptativa)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 bw.gwr falhou ou não encontrou largura de banda. Tentando GWmodel::bw.ggwr (Gaussiano implícito) ---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tentativas_bw_ggwr)) {</w:t>
      </w:r>
      <w:r>
        <w:br/>
      </w:r>
      <w:r>
        <w:rPr>
          <w:rStyle w:val="NormalTok"/>
        </w:rPr>
        <w:t xml:space="preserve">      para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ntativas_bw_ggwr[[i]]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 Tentativa com bw.ggwr "</w:t>
      </w:r>
      <w:r>
        <w:rPr>
          <w:rStyle w:val="NormalTok"/>
        </w:rPr>
        <w:t xml:space="preserve">, i, </w:t>
      </w:r>
      <w:r>
        <w:rPr>
          <w:rStyle w:val="StringTok"/>
        </w:rPr>
        <w:t xml:space="preserve">": approach = '"</w:t>
      </w:r>
      <w:r>
        <w:rPr>
          <w:rStyle w:val="NormalTok"/>
        </w:rPr>
        <w:t xml:space="preserve">, para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pproach, </w:t>
      </w:r>
      <w:r>
        <w:rPr>
          <w:rStyle w:val="StringTok"/>
        </w:rPr>
        <w:t xml:space="preserve">"', kernel = '"</w:t>
      </w:r>
      <w:r>
        <w:rPr>
          <w:rStyle w:val="NormalTok"/>
        </w:rPr>
        <w:t xml:space="preserve">, para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ernel, </w:t>
      </w:r>
      <w:r>
        <w:rPr>
          <w:rStyle w:val="StringTok"/>
        </w:rPr>
        <w:t xml:space="preserve">"' ---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tryCatch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bw_adaptativa_te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Wmodel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bw.ggw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formula_gwr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dos_spdf_gwr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dMat =</w:t>
      </w:r>
      <w:r>
        <w:rPr>
          <w:rStyle w:val="NormalTok"/>
        </w:rPr>
        <w:t xml:space="preserve"> dMat_calibracao, </w:t>
      </w:r>
      <w:r>
        <w:rPr>
          <w:rStyle w:val="CommentTok"/>
        </w:rPr>
        <w:t xml:space="preserve"># AGORA dMat_calibracao EXISTE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approach =</w:t>
      </w:r>
      <w:r>
        <w:rPr>
          <w:rStyle w:val="NormalTok"/>
        </w:rPr>
        <w:t xml:space="preserve"> para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pproach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kernel =</w:t>
      </w:r>
      <w:r>
        <w:rPr>
          <w:rStyle w:val="NormalTok"/>
        </w:rPr>
        <w:t xml:space="preserve"> para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ernel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adaptiv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bw_adaptativa_temp)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numeric</w:t>
      </w:r>
      <w:r>
        <w:rPr>
          <w:rStyle w:val="NormalTok"/>
        </w:rPr>
        <w:t xml:space="preserve">(bw_adaptativa_temp)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bw_adaptativa_temp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bw_adaptativa_temp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dos_spdf_gwr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data)) {</w:t>
      </w:r>
      <w:r>
        <w:br/>
      </w:r>
      <w:r>
        <w:rPr>
          <w:rStyle w:val="NormalTok"/>
        </w:rPr>
        <w:t xml:space="preserve">          bw_adaptativ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w_adaptativa_temp</w:t>
      </w:r>
      <w:r>
        <w:br/>
      </w:r>
      <w:r>
        <w:rPr>
          <w:rStyle w:val="NormalTok"/>
        </w:rPr>
        <w:t xml:space="preserve">          kernel_usado_para_b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ara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ernel</w:t>
      </w:r>
      <w:r>
        <w:br/>
      </w:r>
      <w:r>
        <w:rPr>
          <w:rStyle w:val="NormalTok"/>
        </w:rPr>
        <w:t xml:space="preserve">          funcao_bw_usa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w.ggwr"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cesso com bw.ggwr na Tentativa "</w:t>
      </w:r>
      <w:r>
        <w:rPr>
          <w:rStyle w:val="NormalTok"/>
        </w:rPr>
        <w:t xml:space="preserve">, i, </w:t>
      </w:r>
      <w:r>
        <w:rPr>
          <w:rStyle w:val="StringTok"/>
        </w:rPr>
        <w:t xml:space="preserve">"! Largura de banda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bw_adaptativa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vizinhos, kernel:"</w:t>
      </w:r>
      <w:r>
        <w:rPr>
          <w:rStyle w:val="NormalTok"/>
        </w:rPr>
        <w:t xml:space="preserve">, kernel_usado_para_bw))</w:t>
      </w:r>
      <w:r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ms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w.ggwr Tentativa "</w:t>
      </w:r>
      <w:r>
        <w:rPr>
          <w:rStyle w:val="NormalTok"/>
        </w:rPr>
        <w:t xml:space="preserve">, i, </w:t>
      </w:r>
      <w:r>
        <w:rPr>
          <w:rStyle w:val="StringTok"/>
        </w:rPr>
        <w:t xml:space="preserve">" ("</w:t>
      </w:r>
      <w:r>
        <w:rPr>
          <w:rStyle w:val="NormalTok"/>
        </w:rPr>
        <w:t xml:space="preserve">, para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pproach,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, para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ernel, </w:t>
      </w:r>
      <w:r>
        <w:rPr>
          <w:rStyle w:val="StringTok"/>
        </w:rPr>
        <w:t xml:space="preserve">") não retornou uma largura de banda válida (valor: "</w:t>
      </w:r>
      <w:r>
        <w:rPr>
          <w:rStyle w:val="NormalTok"/>
        </w:rPr>
        <w:t xml:space="preserve">, bw_adaptativa_temp, </w:t>
      </w:r>
      <w:r>
        <w:rPr>
          <w:rStyle w:val="StringTok"/>
        </w:rPr>
        <w:t xml:space="preserve">")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message</w:t>
      </w:r>
      <w:r>
        <w:rPr>
          <w:rStyle w:val="NormalTok"/>
        </w:rPr>
        <w:t xml:space="preserve">(msg)</w:t>
      </w:r>
      <w:r>
        <w:br/>
      </w:r>
      <w:r>
        <w:rPr>
          <w:rStyle w:val="NormalTok"/>
        </w:rPr>
        <w:t xml:space="preserve">          error_message_b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error_message_bw, msg, </w:t>
      </w:r>
      <w:r>
        <w:rPr>
          <w:rStyle w:val="StringTok"/>
        </w:rPr>
        <w:t xml:space="preserve">"; 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}, </w:t>
      </w:r>
      <w:r>
        <w:rPr>
          <w:rStyle w:val="AttributeTok"/>
        </w:rPr>
        <w:t xml:space="preserve">error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e) 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RRO com bw.ggwr na Tentativa "</w:t>
      </w:r>
      <w:r>
        <w:rPr>
          <w:rStyle w:val="NormalTok"/>
        </w:rPr>
        <w:t xml:space="preserve">, i, </w:t>
      </w:r>
      <w:r>
        <w:rPr>
          <w:rStyle w:val="StringTok"/>
        </w:rPr>
        <w:t xml:space="preserve">" ("</w:t>
      </w:r>
      <w:r>
        <w:rPr>
          <w:rStyle w:val="NormalTok"/>
        </w:rPr>
        <w:t xml:space="preserve">, para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pproach,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, para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ernel, </w:t>
      </w:r>
      <w:r>
        <w:rPr>
          <w:rStyle w:val="StringTok"/>
        </w:rPr>
        <w:t xml:space="preserve">"):"</w:t>
      </w:r>
      <w:r>
        <w:rPr>
          <w:rStyle w:val="NormalTok"/>
        </w:rPr>
        <w:t xml:space="preserve">, 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ssage)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condition has length &gt; 1"</w:t>
      </w:r>
      <w:r>
        <w:rPr>
          <w:rStyle w:val="NormalTok"/>
        </w:rPr>
        <w:t xml:space="preserve">, 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ssage,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ISO: O erro 'the condition has length &gt; 1' persistiu mesmo sem especificar 'family' em bw.ggwr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error_message_b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error_message_bw, </w:t>
      </w:r>
      <w:r>
        <w:rPr>
          <w:rStyle w:val="StringTok"/>
        </w:rPr>
        <w:t xml:space="preserve">"Erro bw.ggwr ("</w:t>
      </w:r>
      <w:r>
        <w:rPr>
          <w:rStyle w:val="NormalTok"/>
        </w:rPr>
        <w:t xml:space="preserve">, para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pproach,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para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ernel, </w:t>
      </w:r>
      <w:r>
        <w:rPr>
          <w:rStyle w:val="StringTok"/>
        </w:rPr>
        <w:t xml:space="preserve">"): "</w:t>
      </w:r>
      <w:r>
        <w:rPr>
          <w:rStyle w:val="NormalTok"/>
        </w:rPr>
        <w:t xml:space="preserve">, 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ssage, </w:t>
      </w:r>
      <w:r>
        <w:rPr>
          <w:rStyle w:val="StringTok"/>
        </w:rPr>
        <w:t xml:space="preserve">"; 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})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bw_adaptativa)) 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bw_adaptativa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------------------------------------------------------------------------------------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TENÇÃO: Não foi possível calcular automaticamente a largura de banda ótima (bw_adaptativa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pós todas as tentativas com bw.gwr e bw.ggwr (para modelo Gaussiano)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nsagens de erro/aviso acumuladas das tentativas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error_message_bw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ste problema frequentemente ocorre devido a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 a) Esparsidade dos dados (mesmo após transformação log1p, muitos valores 'log1p(0)=0' podem ser problemáticos se levarem a pouca variância local)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 b) Colinearidade local: Variáveis independentes fortemente correlacionadas em algumas vizinhanças locais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 c) Número insuficiente de observações (células) para o GWR, especialmente se a largura de banda ótima for muito pequena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 d) Se o erro 'valor ausente onde TRUE/FALSE necessário' ou 'the condition has length &gt; 1' persistiu, pode ser um problema nos dados ou no pacote.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óximas Etapas Sugeridas para Solução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. REVISE CUIDADOSAMENTE O OUTPUT DA 'Inspeção da Esparsidade dos Dados' e as mensagens de erro detalhadas das tentativas de bw.gwr/bw.ggwr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. TENTAR UMA LARGURA DE BANDA ADAPTATIVA MANUALMENTE MAIOR (PARA DIAGNÓSTICO)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   bw_adaptativa &lt;- round(0.1 * nrow(dados_spdf_gwr@data)) # Exemplo: 10% dos ponto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#   kernel_usado_para_bw &lt;- "gaussian"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#   funcao_bw_usada &lt;- "manual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#   message(paste("Usando largura de banda adaptativa definida manualmente:", bw_adaptativa, "vizinhos e kernel:", kernel_usado_para_bw))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3. AUMENTAR O TAMANHO DA CÉLULA DA GRADE ('cell_size_m')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4. RECONSIDERAR AS VARIÁVEIS DO MODELO OU A TRANSFORMAÇÃO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5. VERIFICAR A VERSÃO DO PACOTE GWmodel E ATUALIZAR SE POSSÍVEL.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------------------------------------------------------------------------------------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o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álculo automático da largura de banda falhou. Analise as mensagens e sugestões acima para depuração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Largura de banda adaptativa ótima calculada com sucesso usando"</w:t>
      </w:r>
      <w:r>
        <w:rPr>
          <w:rStyle w:val="NormalTok"/>
        </w:rPr>
        <w:t xml:space="preserve">, funcao_bw_usada, 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bw_adaptativa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vizinhos, utilizando o kernel:"</w:t>
      </w:r>
      <w:r>
        <w:rPr>
          <w:rStyle w:val="NormalTok"/>
        </w:rPr>
        <w:t xml:space="preserve">, kernel_usado_para_bw,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bw_adaptativ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bw_adaptativa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Garante que seja um inteiro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bw_adaptativa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{ </w:t>
      </w:r>
      <w:r>
        <w:rPr>
          <w:rStyle w:val="CommentTok"/>
        </w:rPr>
        <w:t xml:space="preserve"># Uma largura de banda de 1 vizinho não faz sentido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warnin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 largura de banda calculada ("</w:t>
      </w:r>
      <w:r>
        <w:rPr>
          <w:rStyle w:val="NormalTok"/>
        </w:rPr>
        <w:t xml:space="preserve">, bw_adaptativa, </w:t>
      </w:r>
      <w:r>
        <w:rPr>
          <w:rStyle w:val="StringTok"/>
        </w:rPr>
        <w:t xml:space="preserve">") é muito pequena. Pode indicar problemas ou levar a resultados instáveis. Considerar forçar um mínimo.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Exemplo: bw_adaptativa &lt;- max(bw_adaptativa, 20) 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rgura de banda final (arredondada para o inteiro mais próximo):"</w:t>
      </w:r>
      <w:r>
        <w:rPr>
          <w:rStyle w:val="NormalTok"/>
        </w:rPr>
        <w:t xml:space="preserve">, bw_adaptativa, </w:t>
      </w:r>
      <w:r>
        <w:rPr>
          <w:rStyle w:val="StringTok"/>
        </w:rPr>
        <w:t xml:space="preserve">"vizinhos.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argura de banda adaptativa ótima calculada com sucesso usando bw.gwr : 18 vizinhos, utilizando o kernel: gaussian .</w:t>
      </w:r>
    </w:p>
    <w:p>
      <w:pPr>
        <w:pStyle w:val="SourceCode"/>
      </w:pPr>
      <w:r>
        <w:rPr>
          <w:rStyle w:val="VerbatimChar"/>
        </w:rPr>
        <w:t xml:space="preserve">## Largura de banda final (arredondada para o inteiro mais próximo): 18 vizinhos.</w:t>
      </w:r>
    </w:p>
    <w:p>
      <w:pPr>
        <w:pStyle w:val="SourceCode"/>
      </w:pPr>
      <w:r>
        <w:rPr>
          <w:rStyle w:val="Function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CONFIRMAÇÃO ANTES DO GWR: Usando largura de banda adaptativa (número de vizinhos):"</w:t>
      </w:r>
      <w:r>
        <w:rPr>
          <w:rStyle w:val="NormalTok"/>
        </w:rPr>
        <w:t xml:space="preserve">, bw_adaptativa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e kernel:"</w:t>
      </w:r>
      <w:r>
        <w:rPr>
          <w:rStyle w:val="NormalTok"/>
        </w:rPr>
        <w:t xml:space="preserve">, kernel_usado_para_bw, </w:t>
      </w:r>
      <w:r>
        <w:rPr>
          <w:rStyle w:val="StringTok"/>
        </w:rPr>
        <w:t xml:space="preserve">"para gwr.basic (modelo Gaussiano implícito).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FIRMAÇÃO ANTES DO GWR: Usando largura de banda adaptativa (número de vizinhos): 18 e kernel: gaussian para gwr.basic (modelo Gaussiano implícito).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bw_adaptativa) </w:t>
      </w:r>
      <w:r>
        <w:rPr>
          <w:rStyle w:val="SpecialCharTok"/>
        </w:rPr>
        <w:t xml:space="preserve">||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umeric</w:t>
      </w:r>
      <w:r>
        <w:rPr>
          <w:rStyle w:val="NormalTok"/>
        </w:rPr>
        <w:t xml:space="preserve">(bw_adaptativa) </w:t>
      </w:r>
      <w:r>
        <w:rPr>
          <w:rStyle w:val="SpecialCharTok"/>
        </w:rPr>
        <w:t xml:space="preserve">||</w:t>
      </w:r>
      <w:r>
        <w:rPr>
          <w:rStyle w:val="NormalTok"/>
        </w:rPr>
        <w:t xml:space="preserve"> bw_adaptativa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o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RRO CRÍTICO: 'bw_adaptativa' é inválida (NULL, não numérica ou não positiva) antes de iniciar a Etapa 8 (gwr.basic). Verifique o cálculo da largura de banda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kernel_usado_para_bw) </w:t>
      </w:r>
      <w:r>
        <w:rPr>
          <w:rStyle w:val="SpecialCharTok"/>
        </w:rPr>
        <w:t xml:space="preserve">||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kernel_usado_para_bw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ussi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isqua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icub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xc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xponential"</w:t>
      </w:r>
      <w:r>
        <w:rPr>
          <w:rStyle w:val="NormalTok"/>
        </w:rPr>
        <w:t xml:space="preserve">)) { </w:t>
      </w:r>
      <w:r>
        <w:rPr>
          <w:rStyle w:val="CommentTok"/>
        </w:rPr>
        <w:t xml:space="preserve"># Kernels comuns para GWmode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o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RRO CRÍTICO: 'kernel_usado_para_bw' ('"</w:t>
      </w:r>
      <w:r>
        <w:rPr>
          <w:rStyle w:val="NormalTok"/>
        </w:rPr>
        <w:t xml:space="preserve">, kernel_usado_para_bw, </w:t>
      </w:r>
      <w:r>
        <w:rPr>
          <w:rStyle w:val="StringTok"/>
        </w:rPr>
        <w:t xml:space="preserve">"') é inválido para gwr.basic. Verifique os nomes dos kernels suportados.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CommentTok"/>
        </w:rPr>
        <w:t xml:space="preserve"># 8. Executar o GWR usando gwr.basic</w:t>
      </w:r>
      <w:r>
        <w:br/>
      </w:r>
      <w:r>
        <w:rPr>
          <w:rStyle w:val="Function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xecutando a Regressão Geograficamente Ponderada (GWR) com gwr.basic (modelo Gaussiano implícito)...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Executando a Regressão Geograficamente Ponderada (GWR) com gwr.basic (modelo Gaussiano implícito)...</w:t>
      </w:r>
    </w:p>
    <w:p>
      <w:pPr>
        <w:pStyle w:val="SourceCode"/>
      </w:pPr>
      <w:r>
        <w:rPr>
          <w:rStyle w:val="NormalTok"/>
        </w:rPr>
        <w:t xml:space="preserve">gwr_resultado_lis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br/>
      </w:r>
      <w:r>
        <w:rPr>
          <w:rStyle w:val="FunctionTok"/>
        </w:rPr>
        <w:t xml:space="preserve">tryCatch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gwr_resultado_lis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Wmodel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wr.basi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formula_gwr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dos_spdf_gwr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w =</w:t>
      </w:r>
      <w:r>
        <w:rPr>
          <w:rStyle w:val="NormalTok"/>
        </w:rPr>
        <w:t xml:space="preserve"> bw_adaptativa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kernel =</w:t>
      </w:r>
      <w:r>
        <w:rPr>
          <w:rStyle w:val="NormalTok"/>
        </w:rPr>
        <w:t xml:space="preserve"> kernel_usado_para_bw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daptiv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Mat =</w:t>
      </w:r>
      <w:r>
        <w:rPr>
          <w:rStyle w:val="NormalTok"/>
        </w:rPr>
        <w:t xml:space="preserve"> dMat_calibracao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}, </w:t>
      </w:r>
      <w:r>
        <w:rPr>
          <w:rStyle w:val="AttributeTok"/>
        </w:rPr>
        <w:t xml:space="preserve">error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e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rro crítico ao executar gwr.basic (modelo Gaussiano implícito)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ssage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condition has length &gt; 1"</w:t>
      </w:r>
      <w:r>
        <w:rPr>
          <w:rStyle w:val="NormalTok"/>
        </w:rPr>
        <w:t xml:space="preserve">, 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ssage,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ISO: O erro 'the condition has length &gt; 1' persistiu em gwr.basic mesmo sem especificar 'family'. Isso indica um problema fundamental no pacote GWmodel que afeta até mesmo o GWR Gaussiano padrão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o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lha ao executar gwr.basic (modelo Gaussiano implícito). Verifique a largura de banda, o kernel, os dados de entrada (dados_spdf_gwr), e a matriz de distância (dMat_calibracao)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Causas comuns (além de bugs no pacote) incluem: singularidade devido a poucos vizinhos, dados problemáticos, ou dMat incorreta.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)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gwr_resultado_lista) </w:t>
      </w:r>
      <w:r>
        <w:rPr>
          <w:rStyle w:val="SpecialCharTok"/>
        </w:rPr>
        <w:t xml:space="preserve">|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gwr_resultado_lis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DF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o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lha ao executar gwr.basic (modelo Gaussiano implícito) ou o resultado não contém o componente 'SDF' (SpatialDataFrame com os resultados)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álise GWR (gwr.basic, modelo Gaussiano implícito) concluída com sucesso. Processando os resultados..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Análise GWR (gwr.basic, modelo Gaussiano implícito) concluída com sucesso. Processando os resultados...</w:t>
      </w:r>
    </w:p>
    <w:p>
      <w:pPr>
        <w:pStyle w:val="SourceCode"/>
      </w:pPr>
      <w:r>
        <w:rPr>
          <w:rStyle w:val="NormalTok"/>
        </w:rPr>
        <w:t xml:space="preserve">gwr_resultados_s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wr_resultado_lis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DF</w:t>
      </w:r>
      <w:r>
        <w:br/>
      </w:r>
      <w:r>
        <w:rPr>
          <w:rStyle w:val="Function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ultados GWR (SDF) obtidos. Nomes das colunas no SDF do GWR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gwr_resultados_sdf),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Resultados GWR (SDF) obtidos. Nomes das colunas no SDF do GWR: Intercept, log1p_n_drogas, y, yhat, residual, CV_Score, Stud_residual, Intercept_SE, log1p_n_drogas_SE, Intercept_TV, log1p_n_drogas_TV, Local_R2</w:t>
      </w:r>
    </w:p>
    <w:p>
      <w:pPr>
        <w:pStyle w:val="SourceCode"/>
      </w:pPr>
      <w:r>
        <w:rPr>
          <w:rStyle w:val="CommentTok"/>
        </w:rPr>
        <w:t xml:space="preserve"># Verificar se a variável dependente no SDF corresponde à VD da fórmula</w:t>
      </w:r>
      <w:r>
        <w:br/>
      </w:r>
      <w:r>
        <w:rPr>
          <w:rStyle w:val="NormalTok"/>
        </w:rPr>
        <w:t xml:space="preserve">var_dependente_formul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ll.vars</w:t>
      </w:r>
      <w:r>
        <w:rPr>
          <w:rStyle w:val="NormalTok"/>
        </w:rPr>
        <w:t xml:space="preserve">(formula_gwr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gwr_resultados_sdf)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all</w:t>
      </w:r>
      <w:r>
        <w:rPr>
          <w:rStyle w:val="NormalTok"/>
        </w:rPr>
        <w:t xml:space="preserve">(gwr_resultados_s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dados_spdf_gwr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data[[var_dependente_formula]]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firmação: A coluna 'y' no SDF do GWR corresponde aos valores de '"</w:t>
      </w:r>
      <w:r>
        <w:rPr>
          <w:rStyle w:val="NormalTok"/>
        </w:rPr>
        <w:t xml:space="preserve">, var_dependente_formula, </w:t>
      </w:r>
      <w:r>
        <w:rPr>
          <w:rStyle w:val="StringTok"/>
        </w:rPr>
        <w:t xml:space="preserve">"' dos dados de entrada.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warnin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ISO: A coluna 'y' no SDF do GWR pode não corresponder exatamente aos valores de '"</w:t>
      </w:r>
      <w:r>
        <w:rPr>
          <w:rStyle w:val="NormalTok"/>
        </w:rPr>
        <w:t xml:space="preserve">, var_dependente_formula, </w:t>
      </w:r>
      <w:r>
        <w:rPr>
          <w:rStyle w:val="StringTok"/>
        </w:rPr>
        <w:t xml:space="preserve">"' dos dados de entrada. Verifique.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arn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ISO: Coluna 'y' (variável dependente) não encontrada no SDF do GWR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Confirmação: A coluna 'y' no SDF do GWR corresponde aos valores de 'log1p_n_roubos' dos dados de entrada.</w:t>
      </w:r>
    </w:p>
    <w:p>
      <w:pPr>
        <w:pStyle w:val="SourceCode"/>
      </w:pPr>
      <w:r>
        <w:rPr>
          <w:rStyle w:val="CommentTok"/>
        </w:rPr>
        <w:t xml:space="preserve"># Verificar se a coluna da variável independente principal da fórmula existe nos resultados</w:t>
      </w:r>
      <w:r>
        <w:br/>
      </w:r>
      <w:r>
        <w:rPr>
          <w:rStyle w:val="NormalTok"/>
        </w:rPr>
        <w:t xml:space="preserve">var_independente_principal_formul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ll.vars</w:t>
      </w:r>
      <w:r>
        <w:rPr>
          <w:rStyle w:val="NormalTok"/>
        </w:rPr>
        <w:t xml:space="preserve">(formula_gwr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(var_independente_principal_formula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gwr_resultados_sdf)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arnin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ISO: A coluna do coeficiente para '"</w:t>
      </w:r>
      <w:r>
        <w:rPr>
          <w:rStyle w:val="NormalTok"/>
        </w:rPr>
        <w:t xml:space="preserve">, var_independente_principal_formula, </w:t>
      </w:r>
      <w:r>
        <w:rPr>
          <w:rStyle w:val="StringTok"/>
        </w:rPr>
        <w:t xml:space="preserve">"' não foi encontrada diretamente com esse nome no SDF do GWR. Verifique os nomes das colunas listados acima.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dos_gwr_sf_validos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gwr_resultados_sdf)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Extrair os dados do SDF do GWR para um data.frame</w:t>
      </w:r>
      <w:r>
        <w:br/>
      </w:r>
      <w:r>
        <w:rPr>
          <w:rStyle w:val="NormalTok"/>
        </w:rPr>
        <w:t xml:space="preserve">    gwr_resultados_df_para_jo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gwr_resultados_sdf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dicionar 'id_celula_grade' de 'dados_gwr_sf_validos' aos resultados do GWR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id_celula_grad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dos_gwr_sf_validos)) {</w:t>
      </w:r>
      <w:r>
        <w:br/>
      </w:r>
      <w:r>
        <w:rPr>
          <w:rStyle w:val="NormalTok"/>
        </w:rPr>
        <w:t xml:space="preserve">        gwr_resultados_df_para_jo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_celula_gra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dos_gwr_sf_valid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_celula_grade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luna 'id_celula_grade' adicionada aos resultados do GWR a partir de 'dados_gwr_sf_validos'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to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RRO CRÍTICO: 'id_celula_grade' não encontrada em 'dados_gwr_sf_validos'. Impossível adicionar ao join e garantir a integridade dos dados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Verificar se 'id_celula_grade' está present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StringTok"/>
        </w:rPr>
        <w:t xml:space="preserve">"id_celula_grad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gwr_resultados_df_para_join)) 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to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lha inesperada ao adicionar 'id_celula_grade' a 'gwr_resultados_df_para_join'. Verifique a lógica de atribuição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nomear a coluna do coeficiente 'n_drogas' para 'coef_n_drogas'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n_drogas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gwr_resultados_df_para_join)) 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gwr_resultados_df_para_join)[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gwr_resultados_df_para_join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_drogas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ef_n_drogas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luna do coeficiente para 'n_drogas' nos resultados GWR renomeada para 'coef_n_drogas'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arn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luna do coeficiente para 'n_drogas' não encontrada diretamente nos resultados do GWR. Verifique os nomes das variáveis no modelo GWR e o output do GWmodel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efinir as colunas de resultados do GWR que serão mantidas</w:t>
      </w:r>
      <w:r>
        <w:br/>
      </w:r>
      <w:r>
        <w:rPr>
          <w:rStyle w:val="NormalTok"/>
        </w:rPr>
        <w:t xml:space="preserve">    cols_gwr_a_man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_celula_grad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Intercep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tercept_T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coef_n_droga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_drogas_T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Local_R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h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sidual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iltrar colunas para o join</w:t>
      </w:r>
      <w:r>
        <w:br/>
      </w:r>
      <w:r>
        <w:rPr>
          <w:rStyle w:val="NormalTok"/>
        </w:rPr>
        <w:t xml:space="preserve">    cols_existentes_no_join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sect</w:t>
      </w:r>
      <w:r>
        <w:rPr>
          <w:rStyle w:val="NormalTok"/>
        </w:rPr>
        <w:t xml:space="preserve">(cols_gwr_a_manter,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gwr_resultados_df_para_join))</w:t>
      </w:r>
      <w:r>
        <w:br/>
      </w:r>
      <w:r>
        <w:rPr>
          <w:rStyle w:val="NormalTok"/>
        </w:rPr>
        <w:t xml:space="preserve">    gwr_resultados_filtrados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wr_resultados_df_para_join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                  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ll_of</w:t>
      </w:r>
      <w:r>
        <w:rPr>
          <w:rStyle w:val="NormalTok"/>
        </w:rPr>
        <w:t xml:space="preserve">(cols_existentes_no_join_df)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alizar o join dos resultados do GWR com o objeto sf dos polígonos da grade</w:t>
      </w:r>
      <w:r>
        <w:br/>
      </w:r>
      <w:r>
        <w:rPr>
          <w:rStyle w:val="NormalTok"/>
        </w:rPr>
        <w:t xml:space="preserve">    resultados_gwr_poligonos_s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dados_gwr_sf_validos,</w:t>
      </w:r>
      <w:r>
        <w:br/>
      </w:r>
      <w:r>
        <w:rPr>
          <w:rStyle w:val="NormalTok"/>
        </w:rPr>
        <w:t xml:space="preserve">                                                    gwr_resultados_filtrados_df,</w:t>
      </w:r>
      <w:r>
        <w:br/>
      </w:r>
      <w:r>
        <w:rPr>
          <w:rStyle w:val="NormalTok"/>
        </w:rPr>
        <w:t xml:space="preserve">                                          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_celula_grad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ultados GWR combinados com os polígonos originais da grade usando 'id_celula_grade'.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Verificação pós-join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an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resultados_gwr_poligonos_s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cal_R2))) 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arn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s encontrados em 'Local_R2' após o join. Isso pode indicar problemas na correspondência dos IDs ou dados ausentes em algumas células da grade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o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úmero de linhas nos resultados GWR (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gwr_resultados_sdf)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) não corresponde aos dados de polígonos originais (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dos_gwr_sf_validos)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). Não é possível combinar os resultados de forma segura. Verifique a integridade dos dados antes do GWR ou a função de modelagem utilizada.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Coluna 'id_celula_grade' adicionada aos resultados do GWR a partir de 'dados_gwr_sf_validos'.</w:t>
      </w:r>
    </w:p>
    <w:p>
      <w:pPr>
        <w:pStyle w:val="SourceCode"/>
      </w:pPr>
      <w:r>
        <w:rPr>
          <w:rStyle w:val="VerbatimChar"/>
        </w:rPr>
        <w:t xml:space="preserve">## Warning: Coluna do coeficiente para 'n_drogas' não encontrada diretamente nos</w:t>
      </w:r>
      <w:r>
        <w:br/>
      </w:r>
      <w:r>
        <w:rPr>
          <w:rStyle w:val="VerbatimChar"/>
        </w:rPr>
        <w:t xml:space="preserve">## resultados do GWR. Verifique os nomes das variáveis no modelo GWR e o output do</w:t>
      </w:r>
      <w:r>
        <w:br/>
      </w:r>
      <w:r>
        <w:rPr>
          <w:rStyle w:val="VerbatimChar"/>
        </w:rPr>
        <w:t xml:space="preserve">## GWmodel.</w:t>
      </w:r>
    </w:p>
    <w:p>
      <w:pPr>
        <w:pStyle w:val="SourceCode"/>
      </w:pPr>
      <w:r>
        <w:rPr>
          <w:rStyle w:val="VerbatimChar"/>
        </w:rPr>
        <w:t xml:space="preserve">## Resultados GWR combinados com os polígonos originais da grade usando 'id_celula_grade'.</w:t>
      </w:r>
    </w:p>
    <w:p>
      <w:pPr>
        <w:pStyle w:val="SourceCode"/>
      </w:pPr>
      <w:r>
        <w:rPr>
          <w:rStyle w:val="CommentTok"/>
        </w:rPr>
        <w:t xml:space="preserve"># --- Bloco 9: Combinar Resultados GWR aos Polígonos e Gerar Mapas Essenciais (SOMENTE RESULTADOS GWR) ---</w:t>
      </w:r>
      <w:r>
        <w:br/>
      </w:r>
      <w:r>
        <w:rPr>
          <w:rStyle w:val="CommentTok"/>
        </w:rPr>
        <w:t xml:space="preserve"># Combina os resultados tabulares do GWR (coeficientes, R2, etc.) de volta ao objeto espacial dos polígonos</w:t>
      </w:r>
      <w:r>
        <w:br/>
      </w:r>
      <w:r>
        <w:rPr>
          <w:rStyle w:val="CommentTok"/>
        </w:rPr>
        <w:t xml:space="preserve"># e gera os mapas essenciais para visualização e análise, FOCANDO APENAS NOS RESULTADOS DO MODELO GWR.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--- BL. 9: COMBINANDO RESULTADOS GWR E GERANDO MAPAS ESSENCIAIS (SOMENTE RESULTADOS GWR) ---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 BL. 9: COMBINANDO RESULTADOS GWR E GERANDO MAPAS ESSENCIAIS (SOMENTE RESULTADOS GWR) ---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-----------------------------------------------------------------------------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-------------------------------------------------------------------------------------</w:t>
      </w:r>
    </w:p>
    <w:p>
      <w:pPr>
        <w:pStyle w:val="SourceCode"/>
      </w:pPr>
      <w:r>
        <w:rPr>
          <w:rStyle w:val="CommentTok"/>
        </w:rPr>
        <w:t xml:space="preserve"># --- 9.1. Verificar objetos necessários ---</w:t>
      </w:r>
      <w:r>
        <w:br/>
      </w:r>
      <w:r>
        <w:rPr>
          <w:rStyle w:val="CommentTok"/>
        </w:rPr>
        <w:t xml:space="preserve"># Verifica se os principais objetos gerados nos blocos anteriores existem, não são NULL e não estão vazios.</w:t>
      </w:r>
      <w:r>
        <w:br/>
      </w:r>
      <w:r>
        <w:rPr>
          <w:rStyle w:val="Function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-- 9.1. Verificando objetos necessários ---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--- 9.1. Verificando objetos necessários ---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dos_gwr_sf_valido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dados_gwr_sf_validos) </w:t>
      </w:r>
      <w:r>
        <w:rPr>
          <w:rStyle w:val="SpecialCharTok"/>
        </w:rPr>
        <w:t xml:space="preserve">|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dos_gwr_sf_validos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o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RRO CRÍTICO Bloco 9: O objeto 'dados_gwr_sf_validos' (polígonos da grade com dados originais) não foi encontrado, é NULL ou está vazio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wr_resultado_list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gwr_resultado_lista) </w:t>
      </w:r>
      <w:r>
        <w:rPr>
          <w:rStyle w:val="SpecialCharTok"/>
        </w:rPr>
        <w:t xml:space="preserve">|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gwr_resultado_lis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DF) </w:t>
      </w:r>
      <w:r>
        <w:rPr>
          <w:rStyle w:val="SpecialCharTok"/>
        </w:rPr>
        <w:t xml:space="preserve">|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gwr_resultado_lis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DF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o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RRO CRÍTICO Bloco 9: O objeto 'gwr_resultado_lista' (resultado do GWR) não foi encontrado, é NULL, seu componente SDF é NULL ou o SDF está vazio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Verifica se o objeto da área de estudo (contorno para mapas) existe. Emite apenas aviso se não.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ea_estudo_uni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area_estudo_union)) {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 xml:space="preserve">warn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ISO Bloco 9: Objeto 'area_estudo_union' (contorno da área de estudo) não encontrado. A camada de contorno não será adicionada aos mapas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area_estudo_union_map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efine como NULL para o bloco de plotagem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e existir, verifica se o CRS coincide com os resultados GWR antes de usá-lo nos mapa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st_crs</w:t>
      </w:r>
      <w:r>
        <w:rPr>
          <w:rStyle w:val="NormalTok"/>
        </w:rPr>
        <w:t xml:space="preserve">(area_estudo_union)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crs</w:t>
      </w:r>
      <w:r>
        <w:rPr>
          <w:rStyle w:val="NormalTok"/>
        </w:rPr>
        <w:t xml:space="preserve">(dados_gwr_sf_validos)) { </w:t>
      </w:r>
      <w:r>
        <w:rPr>
          <w:rStyle w:val="CommentTok"/>
        </w:rPr>
        <w:t xml:space="preserve"># Compara com dados_gwr_sf_validos que já tem o CRS projetado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arn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ISO Bloco 9: CRS da área de estudo difere do CRS dos resultados GWR. A área de estudo não será adicionada como contorno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area_estudo_union_map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area_estudo_union_map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rea_estudo_union </w:t>
      </w:r>
      <w:r>
        <w:rPr>
          <w:rStyle w:val="CommentTok"/>
        </w:rPr>
        <w:t xml:space="preserve"># Usa o objeto se o CRS for compatível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bjetos de dados necessários para o Bloco 9 encontrados. Prosseguindo com a combinação de resultados.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Objetos de dados necessários para o Bloco 9 encontrados. Prosseguindo com a combinação de resultados.</w:t>
      </w:r>
    </w:p>
    <w:p>
      <w:pPr>
        <w:pStyle w:val="SourceCode"/>
      </w:pPr>
      <w:r>
        <w:rPr>
          <w:rStyle w:val="CommentTok"/>
        </w:rPr>
        <w:t xml:space="preserve"># --- 9.2. Preparar Resultados GWR para Join ---</w:t>
      </w:r>
      <w:r>
        <w:br/>
      </w:r>
      <w:r>
        <w:rPr>
          <w:rStyle w:val="CommentTok"/>
        </w:rPr>
        <w:t xml:space="preserve"># O SDF do GWR contém os resultados (coeficientes, R2, resíduos) nos centróides.</w:t>
      </w:r>
      <w:r>
        <w:br/>
      </w:r>
      <w:r>
        <w:rPr>
          <w:rStyle w:val="CommentTok"/>
        </w:rPr>
        <w:t xml:space="preserve"># Precisamos extrair estes dados (em formato data.frame) para juntá-los aos polígonos SF originais.</w:t>
      </w:r>
      <w:r>
        <w:br/>
      </w:r>
      <w:r>
        <w:rPr>
          <w:rStyle w:val="Function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 9.2. Extraindo resultados do GWR (SDF) para data.frame ---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 9.2. Extraindo resultados do GWR (SDF) para data.frame ---</w:t>
      </w:r>
    </w:p>
    <w:p>
      <w:pPr>
        <w:pStyle w:val="SourceCode"/>
      </w:pPr>
      <w:r>
        <w:rPr>
          <w:rStyle w:val="NormalTok"/>
        </w:rPr>
        <w:t xml:space="preserve">gwr_resultados_df_para_jo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gwr_resultado_lis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DF)</w:t>
      </w:r>
      <w:r>
        <w:br/>
      </w:r>
      <w:r>
        <w:br/>
      </w:r>
      <w:r>
        <w:rPr>
          <w:rStyle w:val="CommentTok"/>
        </w:rPr>
        <w:t xml:space="preserve"># Adicionar a chave de join ('id_celula_grade') ao data.frame de resultados do GWR.</w:t>
      </w:r>
      <w:r>
        <w:br/>
      </w:r>
      <w:r>
        <w:rPr>
          <w:rStyle w:val="CommentTok"/>
        </w:rPr>
        <w:t xml:space="preserve"># Esta coluna DEVE existir em 'dados_gwr_sf_validos' (creada no Bloco 4/5).</w:t>
      </w:r>
      <w:r>
        <w:br/>
      </w:r>
      <w:r>
        <w:rPr>
          <w:rStyle w:val="CommentTok"/>
        </w:rPr>
        <w:t xml:space="preserve"># Assumimos que a ordem das linhas no SDF corresponde à ordem em dados_spdf_gwr,</w:t>
      </w:r>
      <w:r>
        <w:br/>
      </w:r>
      <w:r>
        <w:rPr>
          <w:rStyle w:val="CommentTok"/>
        </w:rPr>
        <w:t xml:space="preserve"># pois o SDF foi criado a partir de dados_gwr_sf_validos, que por sua vez veio diretamente de dados_gwr_sf_validos.</w:t>
      </w:r>
      <w:r>
        <w:br/>
      </w:r>
      <w:r>
        <w:rPr>
          <w:rStyle w:val="CommentTok"/>
        </w:rPr>
        <w:t xml:space="preserve"># Embora o join por ID seja mais seguro, garantir a ordem pode ser uma camada extra de verificação se necessário.</w:t>
      </w:r>
      <w:r>
        <w:br/>
      </w:r>
      <w:r>
        <w:rPr>
          <w:rStyle w:val="CommentTok"/>
        </w:rPr>
        <w:t xml:space="preserve"># Aqui, confiamos no join por ID após adicionar a coluna.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id_celula_grad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dos_gwr_sf_validos)) {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# Adiciona a coluna id_celula_grade ao dataframe de resultados do GWR</w:t>
      </w:r>
      <w:r>
        <w:br/>
      </w:r>
      <w:r>
        <w:rPr>
          <w:rStyle w:val="NormalTok"/>
        </w:rPr>
        <w:t xml:space="preserve">     gwr_resultados_df_para_jo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_celula_gra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dos_gwr_sf_valid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_celula_grade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luna 'id_celula_grade' adicionada aos resultados do GWR (DF) para join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 xml:space="preserve">sto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RRO CRÍTICO Bloco 9: A coluna 'id_celula_grade' NÃO foi encontrada no objeto SF 'dados_gwr_sf_validos'. Verifique os Blocos 4 e 5 onde a grade foi criada e agregada. Impossível combinar resultados de forma segura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Coluna 'id_celula_grade' adicionada aos resultados do GWR (DF) para join.</w:t>
      </w:r>
    </w:p>
    <w:p>
      <w:pPr>
        <w:pStyle w:val="SourceCode"/>
      </w:pPr>
      <w:r>
        <w:rPr>
          <w:rStyle w:val="CommentTok"/>
        </w:rPr>
        <w:t xml:space="preserve"># --- 9.3. Renomear Colunas de Resultados GWR para Clareza e Padronização (CORRIGIDO v5) ---</w:t>
      </w:r>
      <w:r>
        <w:br/>
      </w:r>
      <w:r>
        <w:rPr>
          <w:rStyle w:val="CommentTok"/>
        </w:rPr>
        <w:t xml:space="preserve"># Renomeia colunas do data.frame extraído do SDF para nomes mais descritivos antes do join.</w:t>
      </w:r>
      <w:r>
        <w:br/>
      </w:r>
      <w:r>
        <w:rPr>
          <w:rStyle w:val="CommentTok"/>
        </w:rPr>
        <w:t xml:space="preserve"># Isso evita conflitos de nomes e deixa claro que são resultados do GWR.</w:t>
      </w:r>
      <w:r>
        <w:br/>
      </w:r>
      <w:r>
        <w:rPr>
          <w:rStyle w:val="Function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 9.3. Renomeando colunas de resultados GWR ---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 9.3. Renomeando colunas de resultados GWR ---</w:t>
      </w:r>
    </w:p>
    <w:p>
      <w:pPr>
        <w:pStyle w:val="SourceCode"/>
      </w:pPr>
      <w:r>
        <w:rPr>
          <w:rStyle w:val="CommentTok"/>
        </w:rPr>
        <w:t xml:space="preserve"># Nome da variável independente principal da fórmula original (e.g. "log1p_n_drogas")</w:t>
      </w:r>
      <w:r>
        <w:br/>
      </w:r>
      <w:r>
        <w:rPr>
          <w:rStyle w:val="CommentTok"/>
        </w:rPr>
        <w:t xml:space="preserve"># ESSA VARIÁVEL DEVE TER SIDO DEFINIDA NO SEU SCRIPT ANTES DESTE BLOCO (e.g., no Bloco 5 ou 7)</w:t>
      </w:r>
      <w:r>
        <w:br/>
      </w:r>
      <w:r>
        <w:rPr>
          <w:rStyle w:val="CommentTok"/>
        </w:rPr>
        <w:t xml:space="preserve"># Ex: var_indep_na_formula &lt;- all.vars(formula_gwr)[2]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r_indep_na_formul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var_indep_na_formula)) {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# Tenta definir aqui se não foi definida antes, baseando-se na formula_gwr</w:t>
      </w:r>
      <w:r>
        <w:br/>
      </w:r>
      <w:r>
        <w:rPr>
          <w:rStyle w:val="NormalTok"/>
        </w:rPr>
        <w:t xml:space="preserve">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ormula_gw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formula_gwr)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.vars</w:t>
      </w:r>
      <w:r>
        <w:rPr>
          <w:rStyle w:val="NormalTok"/>
        </w:rPr>
        <w:t xml:space="preserve">(formula_gwr)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var_indep_na_formul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ll.vars</w:t>
      </w:r>
      <w:r>
        <w:rPr>
          <w:rStyle w:val="NormalTok"/>
        </w:rPr>
        <w:t xml:space="preserve">(formula_gwr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riável 'var_indep_na_formula' definida dentro do Bloco 9 como: '"</w:t>
      </w:r>
      <w:r>
        <w:rPr>
          <w:rStyle w:val="NormalTok"/>
        </w:rPr>
        <w:t xml:space="preserve">, var_indep_na_formula, </w:t>
      </w:r>
      <w:r>
        <w:rPr>
          <w:rStyle w:val="StringTok"/>
        </w:rPr>
        <w:t xml:space="preserve">"' baseada em formula_gwr.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sto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RRO CRÍTICO Bloco 9: Variável 'var_indep_na_formula' não definida e não pôde ser inferida de 'formula_gwr'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}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riável 'var_indep_na_formula' encontrada (valor: '"</w:t>
      </w:r>
      <w:r>
        <w:rPr>
          <w:rStyle w:val="NormalTok"/>
        </w:rPr>
        <w:t xml:space="preserve">, var_indep_na_formula, </w:t>
      </w:r>
      <w:r>
        <w:rPr>
          <w:rStyle w:val="StringTok"/>
        </w:rPr>
        <w:t xml:space="preserve">"').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Variável 'var_indep_na_formula' definida dentro do Bloco 9 como: 'log1p_n_drogas' baseada em formula_gwr.</w:t>
      </w:r>
    </w:p>
    <w:p>
      <w:pPr>
        <w:pStyle w:val="SourceCode"/>
      </w:pPr>
      <w:r>
        <w:rPr>
          <w:rStyle w:val="CommentTok"/>
        </w:rPr>
        <w:t xml:space="preserve"># Define os nomes originais das colunas de resultados no SDF do GWR (verificar output GWmodel se diferente)</w:t>
      </w:r>
      <w:r>
        <w:br/>
      </w:r>
      <w:r>
        <w:rPr>
          <w:rStyle w:val="CommentTok"/>
        </w:rPr>
        <w:t xml:space="preserve"># Estes são os nomes que esperamos encontrar NO DATA.FRAME gwr_resultados_df_para_join antes de renomear.</w:t>
      </w:r>
      <w:r>
        <w:br/>
      </w:r>
      <w:r>
        <w:rPr>
          <w:rStyle w:val="NormalTok"/>
        </w:rPr>
        <w:t xml:space="preserve">nome_coef_original_s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ar_indep_na_formula </w:t>
      </w:r>
      <w:r>
        <w:rPr>
          <w:rStyle w:val="CommentTok"/>
        </w:rPr>
        <w:t xml:space="preserve"># O nome do coeficiente é o nome da variável no modelo</w:t>
      </w:r>
      <w:r>
        <w:br/>
      </w:r>
      <w:r>
        <w:rPr>
          <w:rStyle w:val="NormalTok"/>
        </w:rPr>
        <w:t xml:space="preserve">nome_tval_original_s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var_indep_na_formula, </w:t>
      </w:r>
      <w:r>
        <w:rPr>
          <w:rStyle w:val="StringTok"/>
        </w:rPr>
        <w:t xml:space="preserve">"_TV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Nome padrão para o t-valor</w:t>
      </w:r>
      <w:r>
        <w:br/>
      </w:r>
      <w:r>
        <w:rPr>
          <w:rStyle w:val="NormalTok"/>
        </w:rPr>
        <w:t xml:space="preserve">nome_intercept_original_s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cept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ome padrão do intercepto</w:t>
      </w:r>
      <w:r>
        <w:br/>
      </w:r>
      <w:r>
        <w:rPr>
          <w:rStyle w:val="NormalTok"/>
        </w:rPr>
        <w:t xml:space="preserve">nome_intercept_tv_original_s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cept_TV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ome padrão para o t-valor do intercepto</w:t>
      </w:r>
      <w:r>
        <w:br/>
      </w:r>
      <w:r>
        <w:rPr>
          <w:rStyle w:val="NormalTok"/>
        </w:rPr>
        <w:t xml:space="preserve">nome_local_r2_original_s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cal_R2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ome padrão para o R2 Local</w:t>
      </w:r>
      <w:r>
        <w:br/>
      </w:r>
      <w:r>
        <w:rPr>
          <w:rStyle w:val="NormalTok"/>
        </w:rPr>
        <w:t xml:space="preserve">nome_yhat_original_s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hat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ome padrão para o valor previsto</w:t>
      </w:r>
      <w:r>
        <w:br/>
      </w:r>
      <w:r>
        <w:rPr>
          <w:rStyle w:val="NormalTok"/>
        </w:rPr>
        <w:t xml:space="preserve">nome_residual_original_s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idual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ome padrão para o resíduo</w:t>
      </w:r>
      <w:r>
        <w:br/>
      </w:r>
      <w:r>
        <w:rPr>
          <w:rStyle w:val="NormalTok"/>
        </w:rPr>
        <w:t xml:space="preserve">nome_y_observado_original_s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ome padrão para a VD observada na escala transformada</w:t>
      </w:r>
      <w:r>
        <w:br/>
      </w:r>
      <w:r>
        <w:br/>
      </w:r>
      <w:r>
        <w:br/>
      </w:r>
      <w:r>
        <w:rPr>
          <w:rStyle w:val="CommentTok"/>
        </w:rPr>
        <w:t xml:space="preserve"># Define os NOVOS nomes padronizados desejados no data.frame para o join</w:t>
      </w:r>
      <w:r>
        <w:br/>
      </w:r>
      <w:r>
        <w:rPr>
          <w:rStyle w:val="CommentTok"/>
        </w:rPr>
        <w:t xml:space="preserve"># *** DEFINIÇÃO EXPLÍCITA DE TODAS AS VARIÁVEIS ANTES DE CRIAR O VETOR DE MAPEAMENTO ***</w:t>
      </w:r>
      <w:r>
        <w:br/>
      </w:r>
      <w:r>
        <w:rPr>
          <w:rStyle w:val="CommentTok"/>
        </w:rPr>
        <w:t xml:space="preserve"># Garante que estas variáveis existem no ambiente.</w:t>
      </w:r>
      <w:r>
        <w:br/>
      </w:r>
      <w:r>
        <w:rPr>
          <w:rStyle w:val="NormalTok"/>
        </w:rPr>
        <w:t xml:space="preserve">novo_nome_coe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WR_coef_"</w:t>
      </w:r>
      <w:r>
        <w:rPr>
          <w:rStyle w:val="NormalTok"/>
        </w:rPr>
        <w:t xml:space="preserve">, var_indep_na_formula) </w:t>
      </w:r>
      <w:r>
        <w:rPr>
          <w:rStyle w:val="CommentTok"/>
        </w:rPr>
        <w:t xml:space="preserve"># Ex: "GWR_coef_log1p_n_drogas"</w:t>
      </w:r>
      <w:r>
        <w:br/>
      </w:r>
      <w:r>
        <w:rPr>
          <w:rStyle w:val="NormalTok"/>
        </w:rPr>
        <w:t xml:space="preserve">novo_nome_t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WR_tval_"</w:t>
      </w:r>
      <w:r>
        <w:rPr>
          <w:rStyle w:val="NormalTok"/>
        </w:rPr>
        <w:t xml:space="preserve">, var_indep_na_formula) </w:t>
      </w:r>
      <w:r>
        <w:rPr>
          <w:rStyle w:val="CommentTok"/>
        </w:rPr>
        <w:t xml:space="preserve"># Ex: "GWR_tval_log1p_n_drogas"</w:t>
      </w:r>
      <w:r>
        <w:br/>
      </w:r>
      <w:r>
        <w:rPr>
          <w:rStyle w:val="NormalTok"/>
        </w:rPr>
        <w:t xml:space="preserve">novo_nome_intercep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WR_coef_Intercept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Ex: "GWR_coef_Intercept"</w:t>
      </w:r>
      <w:r>
        <w:br/>
      </w:r>
      <w:r>
        <w:rPr>
          <w:rStyle w:val="NormalTok"/>
        </w:rPr>
        <w:t xml:space="preserve">novo_nome_intercept_t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WR_tval_Intercept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Ex: "GWR_tval_Intercept"</w:t>
      </w:r>
      <w:r>
        <w:br/>
      </w:r>
      <w:r>
        <w:rPr>
          <w:rStyle w:val="NormalTok"/>
        </w:rPr>
        <w:t xml:space="preserve">novo_nome_r2_loc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WR_Local_R2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Ex: "GWR_Local_R2"</w:t>
      </w:r>
      <w:r>
        <w:br/>
      </w:r>
      <w:r>
        <w:rPr>
          <w:rStyle w:val="NormalTok"/>
        </w:rPr>
        <w:t xml:space="preserve">novo_nome_yh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WR_yhat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Ex: "GWR_yhat"</w:t>
      </w:r>
      <w:r>
        <w:br/>
      </w:r>
      <w:r>
        <w:rPr>
          <w:rStyle w:val="NormalTok"/>
        </w:rPr>
        <w:t xml:space="preserve">novo_nome_residu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WR_residual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Ex: "GWR_residual"</w:t>
      </w:r>
      <w:r>
        <w:br/>
      </w:r>
      <w:r>
        <w:rPr>
          <w:rStyle w:val="NormalTok"/>
        </w:rPr>
        <w:t xml:space="preserve">novo_nome_y_observad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WR_y_observed_transf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ome para a coluna 'y' do SDF, que é a VD observada transformada</w:t>
      </w:r>
      <w:r>
        <w:br/>
      </w:r>
      <w:r>
        <w:br/>
      </w:r>
      <w:r>
        <w:br/>
      </w:r>
      <w:r>
        <w:rPr>
          <w:rStyle w:val="CommentTok"/>
        </w:rPr>
        <w:t xml:space="preserve"># Cria o mapeamento correto para dplyr::rename: c(novo_nome = "nome_original")</w:t>
      </w:r>
      <w:r>
        <w:br/>
      </w:r>
      <w:r>
        <w:rPr>
          <w:rStyle w:val="CommentTok"/>
        </w:rPr>
        <w:t xml:space="preserve"># Usa setNames() para criar o vetor nomeado onde os nomes vêm das variáveis.</w:t>
      </w:r>
      <w:r>
        <w:br/>
      </w:r>
      <w:r>
        <w:rPr>
          <w:rStyle w:val="NormalTok"/>
        </w:rPr>
        <w:t xml:space="preserve">nomes_originais_esperad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nome_coef_original_sdf,</w:t>
      </w:r>
      <w:r>
        <w:br/>
      </w:r>
      <w:r>
        <w:rPr>
          <w:rStyle w:val="NormalTok"/>
        </w:rPr>
        <w:t xml:space="preserve">    nome_tval_original_sdf,</w:t>
      </w:r>
      <w:r>
        <w:br/>
      </w:r>
      <w:r>
        <w:rPr>
          <w:rStyle w:val="NormalTok"/>
        </w:rPr>
        <w:t xml:space="preserve">    nome_intercept_original_sdf,</w:t>
      </w:r>
      <w:r>
        <w:br/>
      </w:r>
      <w:r>
        <w:rPr>
          <w:rStyle w:val="NormalTok"/>
        </w:rPr>
        <w:t xml:space="preserve">    nome_intercept_tv_original_sdf,</w:t>
      </w:r>
      <w:r>
        <w:br/>
      </w:r>
      <w:r>
        <w:rPr>
          <w:rStyle w:val="NormalTok"/>
        </w:rPr>
        <w:t xml:space="preserve">    nome_local_r2_original_sdf,</w:t>
      </w:r>
      <w:r>
        <w:br/>
      </w:r>
      <w:r>
        <w:rPr>
          <w:rStyle w:val="NormalTok"/>
        </w:rPr>
        <w:t xml:space="preserve">    nome_yhat_original_sdf,</w:t>
      </w:r>
      <w:r>
        <w:br/>
      </w:r>
      <w:r>
        <w:rPr>
          <w:rStyle w:val="NormalTok"/>
        </w:rPr>
        <w:t xml:space="preserve">    nome_residual_original_sdf,</w:t>
      </w:r>
      <w:r>
        <w:br/>
      </w:r>
      <w:r>
        <w:rPr>
          <w:rStyle w:val="NormalTok"/>
        </w:rPr>
        <w:t xml:space="preserve">    nome_y_observado_original_sdf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novos_nomes_desejad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novo_nome_coef,</w:t>
      </w:r>
      <w:r>
        <w:br/>
      </w:r>
      <w:r>
        <w:rPr>
          <w:rStyle w:val="NormalTok"/>
        </w:rPr>
        <w:t xml:space="preserve">    novo_nome_tval,</w:t>
      </w:r>
      <w:r>
        <w:br/>
      </w:r>
      <w:r>
        <w:rPr>
          <w:rStyle w:val="NormalTok"/>
        </w:rPr>
        <w:t xml:space="preserve">    novo_nome_intercept,</w:t>
      </w:r>
      <w:r>
        <w:br/>
      </w:r>
      <w:r>
        <w:rPr>
          <w:rStyle w:val="NormalTok"/>
        </w:rPr>
        <w:t xml:space="preserve">    novo_nome_intercept_tv,</w:t>
      </w:r>
      <w:r>
        <w:br/>
      </w:r>
      <w:r>
        <w:rPr>
          <w:rStyle w:val="NormalTok"/>
        </w:rPr>
        <w:t xml:space="preserve">    novo_nome_r2_local,</w:t>
      </w:r>
      <w:r>
        <w:br/>
      </w:r>
      <w:r>
        <w:rPr>
          <w:rStyle w:val="NormalTok"/>
        </w:rPr>
        <w:t xml:space="preserve">    novo_nome_yhat,</w:t>
      </w:r>
      <w:r>
        <w:br/>
      </w:r>
      <w:r>
        <w:rPr>
          <w:rStyle w:val="NormalTok"/>
        </w:rPr>
        <w:t xml:space="preserve">    novo_nome_residual,</w:t>
      </w:r>
      <w:r>
        <w:br/>
      </w:r>
      <w:r>
        <w:rPr>
          <w:rStyle w:val="NormalTok"/>
        </w:rPr>
        <w:t xml:space="preserve">    novo_nome_y_observado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ia o vetor de mapeamento onde nomes = novos_nomes, valores = nomes_originais_esperados</w:t>
      </w:r>
      <w:r>
        <w:br/>
      </w:r>
      <w:r>
        <w:rPr>
          <w:rStyle w:val="NormalTok"/>
        </w:rPr>
        <w:t xml:space="preserve">names_mapping_for_re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Names</w:t>
      </w:r>
      <w:r>
        <w:rPr>
          <w:rStyle w:val="NormalTok"/>
        </w:rPr>
        <w:t xml:space="preserve">(nomes_originais_esperados, novos_nomes_desejados)</w:t>
      </w:r>
      <w:r>
        <w:br/>
      </w:r>
      <w:r>
        <w:br/>
      </w:r>
      <w:r>
        <w:br/>
      </w:r>
      <w:r>
        <w:rPr>
          <w:rStyle w:val="CommentTok"/>
        </w:rPr>
        <w:t xml:space="preserve"># Filtra o mapeamento: mantém apenas as entradas onde o NOME ORIGINAL (o valor no vetor names_mapping_for_rename)</w:t>
      </w:r>
      <w:r>
        <w:br/>
      </w:r>
      <w:r>
        <w:rPr>
          <w:rStyle w:val="CommentTok"/>
        </w:rPr>
        <w:t xml:space="preserve"># realmente existe nos nomes das colunas do data.frame gwr_resultados_df_para_join.</w:t>
      </w:r>
      <w:r>
        <w:br/>
      </w:r>
      <w:r>
        <w:rPr>
          <w:rStyle w:val="CommentTok"/>
        </w:rPr>
        <w:t xml:space="preserve"># Isso previne o erro "Can't rename columns that don't exist".</w:t>
      </w:r>
      <w:r>
        <w:br/>
      </w:r>
      <w:r>
        <w:rPr>
          <w:rStyle w:val="NormalTok"/>
        </w:rPr>
        <w:t xml:space="preserve">names_to_check_in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names_mapping_for_rename) </w:t>
      </w:r>
      <w:r>
        <w:rPr>
          <w:rStyle w:val="CommentTok"/>
        </w:rPr>
        <w:t xml:space="preserve"># Extrai os nomes originais esperados</w:t>
      </w:r>
      <w:r>
        <w:br/>
      </w:r>
      <w:r>
        <w:rPr>
          <w:rStyle w:val="NormalTok"/>
        </w:rPr>
        <w:t xml:space="preserve">existing_original_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sect</w:t>
      </w:r>
      <w:r>
        <w:rPr>
          <w:rStyle w:val="NormalTok"/>
        </w:rPr>
        <w:t xml:space="preserve">(names_to_check_in_df,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gwr_resultados_df_para_join)) </w:t>
      </w:r>
      <w:r>
        <w:rPr>
          <w:rStyle w:val="CommentTok"/>
        </w:rPr>
        <w:t xml:space="preserve"># Verifica quais existem no DF</w:t>
      </w:r>
      <w:r>
        <w:br/>
      </w:r>
      <w:r>
        <w:br/>
      </w:r>
      <w:r>
        <w:rPr>
          <w:rStyle w:val="CommentTok"/>
        </w:rPr>
        <w:t xml:space="preserve"># Cria o mapeamento filtrado: apenas entradas cujo nome original existe no DF</w:t>
      </w:r>
      <w:r>
        <w:br/>
      </w:r>
      <w:r>
        <w:rPr>
          <w:rStyle w:val="CommentTok"/>
        </w:rPr>
        <w:t xml:space="preserve"># names_mapping_for_rename é um vetor nomeado (nomes=novos nomes, valores=nomes originais)</w:t>
      </w:r>
      <w:r>
        <w:br/>
      </w:r>
      <w:r>
        <w:rPr>
          <w:rStyle w:val="CommentTok"/>
        </w:rPr>
        <w:t xml:space="preserve"># Precisamos filtrar baseado nos *valores* que existem em existing_original_names</w:t>
      </w:r>
      <w:r>
        <w:br/>
      </w:r>
      <w:r>
        <w:rPr>
          <w:rStyle w:val="NormalTok"/>
        </w:rPr>
        <w:t xml:space="preserve">names_mapping_for_rename_exist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ames_mapping_for_rename[names_mapping_for_renam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existing_original_names]</w:t>
      </w:r>
      <w:r>
        <w:br/>
      </w:r>
      <w:r>
        <w:br/>
      </w:r>
      <w:r>
        <w:br/>
      </w:r>
      <w:r>
        <w:rPr>
          <w:rStyle w:val="CommentTok"/>
        </w:rPr>
        <w:t xml:space="preserve"># Aplica a renomeação usando o mapeamento filtrado.</w:t>
      </w:r>
      <w:r>
        <w:br/>
      </w:r>
      <w:r>
        <w:rPr>
          <w:rStyle w:val="CommentTok"/>
        </w:rPr>
        <w:t xml:space="preserve"># A função rename espera c(novo_nome = "nome_original"). Nosso vetor names_mapping_for_rename_existing</w:t>
      </w:r>
      <w:r>
        <w:br/>
      </w:r>
      <w:r>
        <w:rPr>
          <w:rStyle w:val="CommentTok"/>
        </w:rPr>
        <w:t xml:space="preserve"># tem nomes = novo_nome e valores = nome_original. O !!! expande corretamente.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names_mapping_for_rename_existing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nomeia o data.frame. O operador !!! expande o vetor nomeado para argumentos new_name = old_name.</w:t>
      </w:r>
      <w:r>
        <w:br/>
      </w:r>
      <w:r>
        <w:rPr>
          <w:rStyle w:val="NormalTok"/>
        </w:rPr>
        <w:t xml:space="preserve">    gwr_resultados_df_para_jo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gwr_resultados_df_para_join, </w:t>
      </w:r>
      <w:r>
        <w:rPr>
          <w:rStyle w:val="SpecialCharTok"/>
        </w:rPr>
        <w:t xml:space="preserve">!!!</w:t>
      </w:r>
      <w:r>
        <w:rPr>
          <w:rStyle w:val="NormalTok"/>
        </w:rPr>
        <w:t xml:space="preserve">names_mapping_for_rename_existing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Mensagem de confirmação das colunas renomeadas (mostra "nome_original -&gt; novo_nome"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ara mostrar "nome_original -&gt; novo_nome": os VALUES do vetor são os nomes originais, os NAMES são os novos nomes.</w:t>
      </w:r>
      <w:r>
        <w:br/>
      </w:r>
      <w:r>
        <w:rPr>
          <w:rStyle w:val="NormalTok"/>
        </w:rPr>
        <w:t xml:space="preserve">    rename_message_tex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names_mapping_for_rename_existing), </w:t>
      </w:r>
      <w:r>
        <w:rPr>
          <w:rStyle w:val="StringTok"/>
        </w:rPr>
        <w:t xml:space="preserve">"-&gt;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names_mapping_for_rename_existing)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lunas de resultados GWR renomeadas no data.frame: "</w:t>
      </w:r>
      <w:r>
        <w:rPr>
          <w:rStyle w:val="NormalTok"/>
        </w:rPr>
        <w:t xml:space="preserve">, rename_message_text)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nhuma coluna de resultado GWR padrão encontrada (com os nomes originais esperados) que exista no dataframe de resultados do GWR para renomear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Colunas de resultados GWR renomeadas no data.frame: log1p_n_drogas -&gt; GWR_coef_log1p_n_drogas, log1p_n_drogas_TV -&gt; GWR_tval_log1p_n_drogas, Intercept -&gt; GWR_coef_Intercept, Intercept_TV -&gt; GWR_tval_Intercept, Local_R2 -&gt; GWR_Local_R2, yhat -&gt; GWR_yhat, residual -&gt; GWR_residual, y -&gt; GWR_y_observed_transf</w:t>
      </w:r>
    </w:p>
    <w:p>
      <w:pPr>
        <w:pStyle w:val="SourceCode"/>
      </w:pPr>
      <w:r>
        <w:rPr>
          <w:rStyle w:val="CommentTok"/>
        </w:rPr>
        <w:t xml:space="preserve"># Verifica AGORA (após a tentativa de renomear) se as colunas com os NOVOS nomes esperados existem.</w:t>
      </w:r>
      <w:r>
        <w:br/>
      </w:r>
      <w:r>
        <w:rPr>
          <w:rStyle w:val="CommentTok"/>
        </w:rPr>
        <w:t xml:space="preserve"># Isso confirma quais colunas estarão disponíveis para o join e plotagem.</w:t>
      </w:r>
      <w:r>
        <w:br/>
      </w:r>
      <w:r>
        <w:rPr>
          <w:rStyle w:val="NormalTok"/>
        </w:rPr>
        <w:t xml:space="preserve">expected_cols_renam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novo_nome_coef, novo_nome_tval, novo_nome_r2_local, novo_nome_residual,</w:t>
      </w:r>
      <w:r>
        <w:br/>
      </w:r>
      <w:r>
        <w:rPr>
          <w:rStyle w:val="NormalTok"/>
        </w:rPr>
        <w:t xml:space="preserve">                           novo_nome_yhat, novo_nome_intercept, novo_nome_intercept_tv, novo_nome_y_observado) </w:t>
      </w:r>
      <w:r>
        <w:rPr>
          <w:rStyle w:val="CommentTok"/>
        </w:rPr>
        <w:t xml:space="preserve"># Inclui todas as variáveis 'novo_nome_...'</w:t>
      </w:r>
      <w:r>
        <w:br/>
      </w:r>
      <w:r>
        <w:rPr>
          <w:rStyle w:val="NormalTok"/>
        </w:rPr>
        <w:t xml:space="preserve">missing_expected_cols_after_re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diff</w:t>
      </w:r>
      <w:r>
        <w:rPr>
          <w:rStyle w:val="NormalTok"/>
        </w:rPr>
        <w:t xml:space="preserve">(expected_cols_renamed,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gwr_resultados_df_para_join))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missing_expected_cols_after_rename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 xml:space="preserve">warnin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ISO Bloco 9: As seguintes colunas de resultados GWR esperadas (APÓS renomeação) NÃO foram encontradas no DF de resultados para join: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missing_expected_cols_after_rename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  Isso significa que elas NÃO EXISTIAM com os nomes originais esperados no SDF do GWR, ou a renomeação falhou por outro motivo. Alguns mapas ou partes da análise final podem não ser gerados corretamente.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das as colunas de resultados GWR esperadas encontradas (com os novos nomes) e prontas para join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Todas as colunas de resultados GWR esperadas encontradas (com os novos nomes) e prontas para join.</w:t>
      </w:r>
    </w:p>
    <w:p>
      <w:pPr>
        <w:pStyle w:val="SourceCode"/>
      </w:pPr>
      <w:r>
        <w:rPr>
          <w:rStyle w:val="Function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lunas de resultados GWR preparadas para join com nomes padronizados.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lunas de resultados GWR preparadas para join com nomes padronizados.</w:t>
      </w:r>
    </w:p>
    <w:p>
      <w:pPr>
        <w:pStyle w:val="SourceCode"/>
      </w:pPr>
      <w:r>
        <w:rPr>
          <w:rStyle w:val="CommentTok"/>
        </w:rPr>
        <w:t xml:space="preserve"># --- 9.4. Realizar o Join Final ao Objeto SF ---</w:t>
      </w:r>
      <w:r>
        <w:br/>
      </w:r>
      <w:r>
        <w:rPr>
          <w:rStyle w:val="CommentTok"/>
        </w:rPr>
        <w:t xml:space="preserve"># Junta o data.frame de resultados GWR (agora com nomes padronizados) ao objeto SF dos polígonos originais.</w:t>
      </w:r>
      <w:r>
        <w:br/>
      </w:r>
      <w:r>
        <w:rPr>
          <w:rStyle w:val="CommentTok"/>
        </w:rPr>
        <w:t xml:space="preserve"># O objeto SF base 'dados_gwr_sf_validos' já contém as geometrias e as variáveis originais/transformadas.</w:t>
      </w:r>
      <w:r>
        <w:br/>
      </w:r>
      <w:r>
        <w:rPr>
          <w:rStyle w:val="CommentTok"/>
        </w:rPr>
        <w:t xml:space="preserve"># Seleciona apenas as colunas de resultados GWR renomeadas (e o id_celula_grade) do data.frame para o join,</w:t>
      </w:r>
      <w:r>
        <w:br/>
      </w:r>
      <w:r>
        <w:rPr>
          <w:rStyle w:val="CommentTok"/>
        </w:rPr>
        <w:t xml:space="preserve"># para evitar duplicar colunas originais já presentes em 'dados_gwr_sf_validos'.</w:t>
      </w:r>
      <w:r>
        <w:br/>
      </w:r>
      <w:r>
        <w:rPr>
          <w:rStyle w:val="Function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 9.4. Realizando o join dos resultados GWR ao objeto SF ---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 9.4. Realizando o join dos resultados GWR ao objeto SF ---</w:t>
      </w:r>
    </w:p>
    <w:p>
      <w:pPr>
        <w:pStyle w:val="SourceCode"/>
      </w:pPr>
      <w:r>
        <w:rPr>
          <w:rStyle w:val="CommentTok"/>
        </w:rPr>
        <w:t xml:space="preserve"># Colunas do DF de resultados GWR a serem mantidas no join (id + colunas renomeadas que existem após renomear)</w:t>
      </w:r>
      <w:r>
        <w:br/>
      </w:r>
      <w:r>
        <w:rPr>
          <w:rStyle w:val="CommentTok"/>
        </w:rPr>
        <w:t xml:space="preserve"># Pega todos os nomes no DF de resultados que NÃO são id_celula_grade.</w:t>
      </w:r>
      <w:r>
        <w:br/>
      </w:r>
      <w:r>
        <w:rPr>
          <w:rStyle w:val="NormalTok"/>
        </w:rPr>
        <w:t xml:space="preserve">cols_gwr_data_only_to_kee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dif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gwr_resultados_df_para_join), </w:t>
      </w:r>
      <w:r>
        <w:rPr>
          <w:rStyle w:val="StringTok"/>
        </w:rPr>
        <w:t xml:space="preserve">"id_celula_grad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Realiza o left_join</w:t>
      </w:r>
      <w:r>
        <w:br/>
      </w:r>
      <w:r>
        <w:rPr>
          <w:rStyle w:val="NormalTok"/>
        </w:rPr>
        <w:t xml:space="preserve">resultados_gwr_poligonos_s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ados_gwr_sf_validos, </w:t>
      </w:r>
      <w:r>
        <w:rPr>
          <w:rStyle w:val="CommentTok"/>
        </w:rPr>
        <w:t xml:space="preserve"># Objeto SF base com polígonos originais e dados originais</w:t>
      </w:r>
      <w:r>
        <w:br/>
      </w:r>
      <w:r>
        <w:rPr>
          <w:rStyle w:val="NormalTok"/>
        </w:rPr>
        <w:t xml:space="preserve">    gwr_resultados_df_para_join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ll_o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_celula_grade"</w:t>
      </w:r>
      <w:r>
        <w:rPr>
          <w:rStyle w:val="NormalTok"/>
        </w:rPr>
        <w:t xml:space="preserve">, cols_gwr_data_only_to_keep))), </w:t>
      </w:r>
      <w:r>
        <w:rPr>
          <w:rStyle w:val="CommentTok"/>
        </w:rPr>
        <w:t xml:space="preserve"># DF de resultados GWR filtrado por colunas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_celula_grade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have de join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ultados GWR combinados com sucesso aos polígonos originais da grade no objeto SF 'resultados_gwr_poligonos_sf'.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esultados GWR combinados com sucesso aos polígonos originais da grade no objeto SF 'resultados_gwr_poligonos_sf'.</w:t>
      </w:r>
    </w:p>
    <w:p>
      <w:pPr>
        <w:pStyle w:val="SourceCode"/>
      </w:pPr>
      <w:r>
        <w:rPr>
          <w:rStyle w:val="CommentTok"/>
        </w:rPr>
        <w:t xml:space="preserve"># Verificação rápida pós-join para NAs em uma coluna chave (usando o novo nome esperado)</w:t>
      </w:r>
      <w:r>
        <w:br/>
      </w:r>
      <w:r>
        <w:rPr>
          <w:rStyle w:val="CommentTok"/>
        </w:rPr>
        <w:t xml:space="preserve"># Verifica se a coluna existe antes de checar NAs ou emitir aviso.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novo_nome_r2_local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resultados_gwr_poligonos_sf)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n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resultados_gwr_poligonos_sf[[novo_nome_r2_local]]))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warnin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ISO Bloco 9: Foram encontrados NAs na coluna '"</w:t>
      </w:r>
      <w:r>
        <w:rPr>
          <w:rStyle w:val="NormalTok"/>
        </w:rPr>
        <w:t xml:space="preserve">, novo_nome_r2_local, </w:t>
      </w:r>
      <w:r>
        <w:rPr>
          <w:rStyle w:val="StringTok"/>
        </w:rPr>
        <w:t xml:space="preserve">"' após o join. Isso pode indicar problemas na correspondência de 'id_celula_grade' ou dados faltantes no resultado do GWR original.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(novo_nome_r2_local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resultados_gwr_poligonos_sf))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VISO: A coluna R2 Local renomeada nem chegou no objeto final após o join.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 xml:space="preserve">warnin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ISO Bloco 9: A coluna de resultados GWR esperada '"</w:t>
      </w:r>
      <w:r>
        <w:rPr>
          <w:rStyle w:val="NormalTok"/>
        </w:rPr>
        <w:t xml:space="preserve">, novo_nome_r2_local, </w:t>
      </w:r>
      <w:r>
        <w:rPr>
          <w:rStyle w:val="StringTok"/>
        </w:rPr>
        <w:t xml:space="preserve">"' não foi encontrada no objeto SF final após o join.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CommentTok"/>
        </w:rPr>
        <w:t xml:space="preserve"># --- 9.5. Preparar a Área de Estudo para Plotagem (se existir) ---</w:t>
      </w:r>
      <w:r>
        <w:br/>
      </w:r>
      <w:r>
        <w:rPr>
          <w:rStyle w:val="CommentTok"/>
        </w:rPr>
        <w:t xml:space="preserve"># Se area_estudo_union foi carregado e tem CRS compatível, ele será usado como contorno nos mapas.</w:t>
      </w:r>
      <w:r>
        <w:br/>
      </w:r>
      <w:r>
        <w:rPr>
          <w:rStyle w:val="Function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 9.5. Preparando contorno da área de estudo para mapas ---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 9.5. Preparando contorno da área de estudo para mapas ---</w:t>
      </w:r>
    </w:p>
    <w:p>
      <w:pPr>
        <w:pStyle w:val="SourceCode"/>
      </w:pPr>
      <w:r>
        <w:rPr>
          <w:rStyle w:val="CommentTok"/>
        </w:rPr>
        <w:t xml:space="preserve"># area_estudo_union_mapa já foi definido e verificado no Bloco 9.1</w:t>
      </w:r>
      <w:r>
        <w:br/>
      </w:r>
      <w:r>
        <w:br/>
      </w:r>
      <w:r>
        <w:br/>
      </w:r>
      <w:r>
        <w:rPr>
          <w:rStyle w:val="CommentTok"/>
        </w:rPr>
        <w:t xml:space="preserve"># --- 9.6. Gerar e Salvar Mapas Essenciais (SOMENTE RESULTADOS GWR) ---</w:t>
      </w:r>
      <w:r>
        <w:br/>
      </w:r>
      <w:r>
        <w:rPr>
          <w:rStyle w:val="Function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 9.6. Iniciando a geração dos mapas essenciais de resultados GWR ---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 9.6. Iniciando a geração dos mapas essenciais de resultados GWR ---</w:t>
      </w:r>
    </w:p>
    <w:p>
      <w:pPr>
        <w:pStyle w:val="SourceCode"/>
      </w:pPr>
      <w:r>
        <w:rPr>
          <w:rStyle w:val="CommentTok"/>
        </w:rPr>
        <w:t xml:space="preserve"># Define o diretório para salvar os mapas. Sugestão: usar o mesmo diretório dos shapefiles de entrada.</w:t>
      </w:r>
      <w:r>
        <w:br/>
      </w:r>
      <w:r>
        <w:rPr>
          <w:rStyle w:val="CommentTok"/>
        </w:rPr>
        <w:t xml:space="preserve"># Você pode alterar 'path_area_estudo' para outra variável que contenha o caminho base desejado.</w:t>
      </w:r>
      <w:r>
        <w:br/>
      </w:r>
      <w:r>
        <w:rPr>
          <w:rStyle w:val="NormalTok"/>
        </w:rPr>
        <w:t xml:space="preserve">output_map_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rname</w:t>
      </w:r>
      <w:r>
        <w:rPr>
          <w:rStyle w:val="NormalTok"/>
        </w:rPr>
        <w:t xml:space="preserve">(path_area_estudo) </w:t>
      </w:r>
      <w:r>
        <w:rPr>
          <w:rStyle w:val="CommentTok"/>
        </w:rPr>
        <w:t xml:space="preserve"># Ex: pega o diretório do arquivo de área de estudo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dir.exists</w:t>
      </w:r>
      <w:r>
        <w:rPr>
          <w:rStyle w:val="NormalTok"/>
        </w:rPr>
        <w:t xml:space="preserve">(output_map_dir)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warnin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ISO Bloco 9: Diretório de saída para mapas NÃO EXISTE: '"</w:t>
      </w:r>
      <w:r>
        <w:rPr>
          <w:rStyle w:val="NormalTok"/>
        </w:rPr>
        <w:t xml:space="preserve">, output_map_dir, </w:t>
      </w:r>
      <w:r>
        <w:rPr>
          <w:rStyle w:val="StringTok"/>
        </w:rPr>
        <w:t xml:space="preserve">"'. Os mapas não serão salvos.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output_map_dir_val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lag para não tentar salvar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pas serão salvos no diretório: '"</w:t>
      </w:r>
      <w:r>
        <w:rPr>
          <w:rStyle w:val="NormalTok"/>
        </w:rPr>
        <w:t xml:space="preserve">, output_map_dir, </w:t>
      </w:r>
      <w:r>
        <w:rPr>
          <w:rStyle w:val="StringTok"/>
        </w:rPr>
        <w:t xml:space="preserve">"'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output_map_dir_val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lag para permitir salvar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Mapas serão salvos no diretório: 'C:/Users/Rodrigo - H2R/OneDrive - Conhecimento e Ação em Marketing Ltda/Documentos/mba/mba_arrumado/nova abordagem/shp/centro_expandido'</w:t>
      </w:r>
    </w:p>
    <w:p>
      <w:pPr>
        <w:pStyle w:val="SourceCode"/>
      </w:pPr>
      <w:r>
        <w:rPr>
          <w:rStyle w:val="CommentTok"/>
        </w:rPr>
        <w:t xml:space="preserve"># ==========================================================================</w:t>
      </w:r>
      <w:r>
        <w:br/>
      </w:r>
      <w:r>
        <w:rPr>
          <w:rStyle w:val="CommentTok"/>
        </w:rPr>
        <w:t xml:space="preserve"># ADIÇÃO PARA DEBUG: Imprimir variáveis antes da lista map_configs</w:t>
      </w:r>
      <w:r>
        <w:br/>
      </w:r>
      <w:r>
        <w:rPr>
          <w:rStyle w:val="CommentTok"/>
        </w:rPr>
        <w:t xml:space="preserve"># Confirma se as variáveis 'novo_nome_...' estão definidas neste ponto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 Debug: Verificando variáveis 'novo_nome_...' antes da lista map_configs ---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 Debug: Verificando variáveis 'novo_nome_...' antes da lista map_configs ---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lor de novo_nome_coef: "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vo_nome_coef"</w:t>
      </w:r>
      <w:r>
        <w:rPr>
          <w:rStyle w:val="NormalTok"/>
        </w:rPr>
        <w:t xml:space="preserve">)) novo_nome_coef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ÃO DEFINIDO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"Valor de novo_nome_coef: GWR_coef_log1p_n_drogas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lor de novo_nome_tval: "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vo_nome_tval"</w:t>
      </w:r>
      <w:r>
        <w:rPr>
          <w:rStyle w:val="NormalTok"/>
        </w:rPr>
        <w:t xml:space="preserve">)) novo_nome_tval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ÃO DEFINIDO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"Valor de novo_nome_tval: GWR_tval_log1p_n_drogas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lor de novo_nome_intercept: "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vo_nome_intercept"</w:t>
      </w:r>
      <w:r>
        <w:rPr>
          <w:rStyle w:val="NormalTok"/>
        </w:rPr>
        <w:t xml:space="preserve">)) novo_nome_intercept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ÃO DEFINIDO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"Valor de novo_nome_intercept: GWR_coef_Intercept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lor de novo_nome_tval_intercept: "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vo_nome_tval_intercept"</w:t>
      </w:r>
      <w:r>
        <w:rPr>
          <w:rStyle w:val="NormalTok"/>
        </w:rPr>
        <w:t xml:space="preserve">)) novo_nome_tval_intercept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ÃO DEFINIDO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"Valor de novo_nome_tval_intercept: NÃO DEFINIDO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lor de novo_nome_r2_local: "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vo_nome_r2_local"</w:t>
      </w:r>
      <w:r>
        <w:rPr>
          <w:rStyle w:val="NormalTok"/>
        </w:rPr>
        <w:t xml:space="preserve">)) novo_nome_r2_local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ÃO DEFINIDO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"Valor de novo_nome_r2_local: GWR_Local_R2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lor de novo_nome_yhat: "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vo_nome_yhat"</w:t>
      </w:r>
      <w:r>
        <w:rPr>
          <w:rStyle w:val="NormalTok"/>
        </w:rPr>
        <w:t xml:space="preserve">)) novo_nome_yhat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ÃO DEFINIDO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"Valor de novo_nome_yhat: GWR_yhat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lor de novo_nome_residual: "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vo_nome_residual"</w:t>
      </w:r>
      <w:r>
        <w:rPr>
          <w:rStyle w:val="NormalTok"/>
        </w:rPr>
        <w:t xml:space="preserve">)) novo_nome_residual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ÃO DEFINIDO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"Valor de novo_nome_residual: GWR_residual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lor de novo_nome_y_observado: "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vo_nome_y_observed"</w:t>
      </w:r>
      <w:r>
        <w:rPr>
          <w:rStyle w:val="NormalTok"/>
        </w:rPr>
        <w:t xml:space="preserve">)) novo_nome_y_observed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ÃO DEFINIDO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"Valor de novo_nome_y_observado: NÃO DEFINIDO"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-----------------------------------------------------------------------------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------------------------------------------------------------------------------</w:t>
      </w:r>
    </w:p>
    <w:p>
      <w:pPr>
        <w:pStyle w:val="SourceCode"/>
      </w:pPr>
      <w:r>
        <w:rPr>
          <w:rStyle w:val="CommentTok"/>
        </w:rPr>
        <w:t xml:space="preserve"># ==========================================================================</w:t>
      </w:r>
      <w:r>
        <w:br/>
      </w:r>
      <w:r>
        <w:br/>
      </w:r>
      <w:r>
        <w:br/>
      </w:r>
      <w:r>
        <w:rPr>
          <w:rStyle w:val="CommentTok"/>
        </w:rPr>
        <w:t xml:space="preserve"># Nomes das colunas a serem mapeadas e seus títulos/descrições para o loop de plotagem</w:t>
      </w:r>
      <w:r>
        <w:br/>
      </w:r>
      <w:r>
        <w:rPr>
          <w:rStyle w:val="CommentTok"/>
        </w:rPr>
        <w:t xml:space="preserve"># ESTA LISTA AGORA CONTÉM APENAS OS MAPAS DE RESULTADOS GWR CONFORME SOLICITADO</w:t>
      </w:r>
      <w:r>
        <w:br/>
      </w:r>
      <w:r>
        <w:rPr>
          <w:rStyle w:val="NormalTok"/>
        </w:rPr>
        <w:t xml:space="preserve">map_config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--- 1. Mapas para Analisar a Relação Drogas-Crimes (Coeficientes e Significância): ---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. Intercept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escrição: Este é o intercepto local estimado para cada célula da grade no GWR.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Motivo para Mapear: Indica o valor esperado de log1p_n_roubos quando todas as variáveis independentes (como log1p_n_drogas) são zero, variando localmente. Útil para entender o nível básico de roubo em cada área, controlando pelo impacto de drogas.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novo_nome_intercept,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eficiente Local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ntercepto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WR: Coeficiente Local do Intercepto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vergi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e_suffi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wr_coef_intercep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des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stra o valor base estimado para os roubos (na escala log1p) em cada localidade quando a variável de drogas é zero."</w:t>
      </w:r>
      <w:r>
        <w:rPr>
          <w:rStyle w:val="NormalTok"/>
        </w:rPr>
        <w:t xml:space="preserve">),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ignificância do Intercepto Local (Adicionado por completude dos resultados GWR, embora não listado na última mensagem do usuário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É útil para saber onde o intercepto é estatisticamente diferente de zero.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novo_nome_intercept_tv,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lor-t Local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ntercepto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WR: Significância do Intercepto Local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vergi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e_suffi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wr_tval_intercep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des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ica a significância estatística do Intercepto local. Valores |t| &gt; ~1.96 sugerem significância a p &lt; 0.05."</w:t>
      </w:r>
      <w:r>
        <w:rPr>
          <w:rStyle w:val="NormalTok"/>
        </w:rPr>
        <w:t xml:space="preserve">),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. coef_log1p_n_droga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escrição: Este é o coeficiente local estimado (b) para a relação entre log1p_n_drogas (indicador de drogas transformado usando log1p) e log1p_n_roubos (indicador de roubos transformado).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Motivo para Mapear: Mostra como a força da relação entre drogas e crimes varia no espaço. Permite identificar regiões onde o impacto do consumo de drogas sobre os roubos é maior, menor, ou até inexistente. Áreas com coeficientes mais altos indicam uma associação mais forte entre drogas e roubos.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novo_nome_coef,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eficiente Local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("</w:t>
      </w:r>
      <w:r>
        <w:rPr>
          <w:rStyle w:val="NormalTok"/>
        </w:rPr>
        <w:t xml:space="preserve">, var_indep_na_formula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WR: Coeficientes Locais para "</w:t>
      </w:r>
      <w:r>
        <w:rPr>
          <w:rStyle w:val="NormalTok"/>
        </w:rPr>
        <w:t xml:space="preserve">, var_indep_na_formula)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quentia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e_suffi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wr_coef_"</w:t>
      </w:r>
      <w:r>
        <w:rPr>
          <w:rStyle w:val="NormalTok"/>
        </w:rPr>
        <w:t xml:space="preserve">, var_indep_na_formula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des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de a força e direção da associação local entre '"</w:t>
      </w:r>
      <w:r>
        <w:rPr>
          <w:rStyle w:val="NormalTok"/>
        </w:rPr>
        <w:t xml:space="preserve">, var_indep_na_formula, </w:t>
      </w:r>
      <w:r>
        <w:rPr>
          <w:rStyle w:val="StringTok"/>
        </w:rPr>
        <w:t xml:space="preserve">"' e 'log1p_n_roubos'. Variação mostra não estacionariedade."</w:t>
      </w:r>
      <w:r>
        <w:rPr>
          <w:rStyle w:val="NormalTok"/>
        </w:rPr>
        <w:t xml:space="preserve">)),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b. log1p_n_drogas_TV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escrição: Este é o valor-t local associado ao coeficiente coef_log1p_n_drogas.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Motivo para Mapear: Permite identificar onde o coeficiente local é estatisticamente significativo. Regiões onde |log1p_n_drogas_TV| &gt; ~1.96 (para p &lt; 0.05) indicam que o impacto de log1p_n_drogas sobre log1p_n_roubos é significativo. Mostra se o efeito local detectado pelo GWR é confiável ou pode ser atribuído ao acaso.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aída esperada: Um mapa binário ou categorizado (a escala divergente ajuda a ver positivo/negativo e magnitude para significância).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novo_nome_tval,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lor-t Local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("</w:t>
      </w:r>
      <w:r>
        <w:rPr>
          <w:rStyle w:val="NormalTok"/>
        </w:rPr>
        <w:t xml:space="preserve">, var_indep_na_formula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WR: Significância do Coeficiente de "</w:t>
      </w:r>
      <w:r>
        <w:rPr>
          <w:rStyle w:val="NormalTok"/>
        </w:rPr>
        <w:t xml:space="preserve">, var_indep_na_formula)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vergi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e_suffi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wr_tval_"</w:t>
      </w:r>
      <w:r>
        <w:rPr>
          <w:rStyle w:val="NormalTok"/>
        </w:rPr>
        <w:t xml:space="preserve">, var_indep_na_formula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des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dica onde o coeficiente local de '"</w:t>
      </w:r>
      <w:r>
        <w:rPr>
          <w:rStyle w:val="NormalTok"/>
        </w:rPr>
        <w:t xml:space="preserve">, var_indep_na_formula, </w:t>
      </w:r>
      <w:r>
        <w:rPr>
          <w:rStyle w:val="StringTok"/>
        </w:rPr>
        <w:t xml:space="preserve">"' é estatisticamente significativo. Valores |t| &gt; ~1.96 (p&lt;0.05)."</w:t>
      </w:r>
      <w:r>
        <w:rPr>
          <w:rStyle w:val="NormalTok"/>
        </w:rPr>
        <w:t xml:space="preserve">)),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--- 2. Mapas de Ajuste e Diagnóstico do Modelo: ---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. Local_R2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escrição: Este é o R² local, que informa quanto da variação local na variável dependente (log1p_n_roubos) o modelo GWR conseguiu explicar.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Motivo para Mapear: Quão bem o modelo performa em cada área? Áreas com Local_R2 mais altos refletem regiões onde os roubos são mais bem explicados por drogas e pelas relações capturadas pelo modelo. Áreas com valores baixos sugerem influência de outros fatores que não foram incluídos no modelo.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novo_nome_r2_local,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2 Local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(Ajuste do Modelo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WR: R2 Local (Poder Explicativo do Modelo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quential_0_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e_suffi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wr_local_r2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R2 deve ir de 0 a 1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des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stra a proporção da variação local da VD explicada pelo modelo. Áreas com R2 alto = bom ajuste local."</w:t>
      </w:r>
      <w:r>
        <w:rPr>
          <w:rStyle w:val="NormalTok"/>
        </w:rPr>
        <w:t xml:space="preserve">),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. yhat (Colocado antes de residual porque é o valor que gera o residual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escrição: Este é o valor previsto do modelo para cada hexágono (log1p_n_roubos previsto com base em log1p_n_drogas e o intercepto).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Motivo para Mapear: Permite visualizar os valores previstos de crime diretamente. Útil para comparar com os valores observados e verificar a apropriação geral do modelo.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novo_nome_yhat,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D Prevista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(Escala Transf.)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WR: VD Prevista (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ll.vars</w:t>
      </w:r>
      <w:r>
        <w:rPr>
          <w:rStyle w:val="NormalTok"/>
        </w:rPr>
        <w:t xml:space="preserve">(formula_gwr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quentia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e_suffi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wr_vd_predict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des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lores de '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ll.vars</w:t>
      </w:r>
      <w:r>
        <w:rPr>
          <w:rStyle w:val="NormalTok"/>
        </w:rPr>
        <w:t xml:space="preserve">(formula_gwr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' previstos pelo modelo GWR local."</w:t>
      </w:r>
      <w:r>
        <w:rPr>
          <w:rStyle w:val="NormalTok"/>
        </w:rPr>
        <w:t xml:space="preserve">)),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Variável Dependente Observada Transformada (Para comparação visual com yhat e residual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É crucial mapear a VD observada na mesma escala para entender yhat e residual.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escrição: A variável dependente observada na escala transformada (log1p_n_roubos).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Motivo para Mapear: Comparação visual direta com os valores previstos (yhat) e para entender os resíduos.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novo_nome_y_observado,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D Observada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(Escala Transf.)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WR: VD Observada (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ll.vars</w:t>
      </w:r>
      <w:r>
        <w:rPr>
          <w:rStyle w:val="NormalTok"/>
        </w:rPr>
        <w:t xml:space="preserve">(formula_gwr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quentia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e_suffi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wr_vd_obser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des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lores de '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ll.vars</w:t>
      </w:r>
      <w:r>
        <w:rPr>
          <w:rStyle w:val="NormalTok"/>
        </w:rPr>
        <w:t xml:space="preserve">(formula_gwr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' observados (input para o GWR)."</w:t>
      </w:r>
      <w:r>
        <w:rPr>
          <w:rStyle w:val="NormalTok"/>
        </w:rPr>
        <w:t xml:space="preserve">)),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b. residual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escrição: Este é o resíduo local, calculado como a diferença entre o valor observado (log1p_n_roubos) e o valor previsto (yhat) pelo modelo GWR (Fórmula: residual = log1p_n_roubos - yhat).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Motivo para Mapear: A análise dos resíduos pode revelar padrões espaciais não capturados pelo modelo. Agrupamentos espaciais nos resíduos sugerem que fatores importantes foram omitidos ou que o modelo não conseguiu capturar processos locais específicos. Caso os resíduos apresentem autocorrelação significativa (testável com o Índice de Moran), pode ser necessário ajustar o modelo ou incluir novas variáveis.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novo_nome_residual,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íduo Local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WR: Resíduos do Modelo (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ll.vars</w:t>
      </w:r>
      <w:r>
        <w:rPr>
          <w:rStyle w:val="NormalTok"/>
        </w:rPr>
        <w:t xml:space="preserve">(formula_gwr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vergi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e_suffi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wr_residual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Resíduos são divergentes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des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ferença entre valor observado e previsto (VD transformada). Mostra onde o modelo sub/superestima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Loop para gerar e salvar cada mapa definido em map_configs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map_cfg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map_configs) {</w:t>
      </w:r>
      <w:r>
        <w:br/>
      </w:r>
      <w:r>
        <w:rPr>
          <w:rStyle w:val="NormalTok"/>
        </w:rPr>
        <w:t xml:space="preserve">    col_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p_cf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l </w:t>
      </w:r>
      <w:r>
        <w:rPr>
          <w:rStyle w:val="CommentTok"/>
        </w:rPr>
        <w:t xml:space="preserve"># Nome da coluna no objeto SF final</w:t>
      </w:r>
      <w:r>
        <w:br/>
      </w:r>
      <w:r>
        <w:rPr>
          <w:rStyle w:val="NormalTok"/>
        </w:rPr>
        <w:t xml:space="preserve">    map_tit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p_cf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tle </w:t>
      </w:r>
      <w:r>
        <w:rPr>
          <w:rStyle w:val="CommentTok"/>
        </w:rPr>
        <w:t xml:space="preserve"># Título principal do mapa</w:t>
      </w:r>
      <w:r>
        <w:br/>
      </w:r>
      <w:r>
        <w:rPr>
          <w:rStyle w:val="NormalTok"/>
        </w:rPr>
        <w:t xml:space="preserve">    legend_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p_cf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 </w:t>
      </w:r>
      <w:r>
        <w:rPr>
          <w:rStyle w:val="CommentTok"/>
        </w:rPr>
        <w:t xml:space="preserve"># Nome para a legenda da cor</w:t>
      </w:r>
      <w:r>
        <w:br/>
      </w:r>
      <w:r>
        <w:rPr>
          <w:rStyle w:val="NormalTok"/>
        </w:rPr>
        <w:t xml:space="preserve">    map_ty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p_cf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ype </w:t>
      </w:r>
      <w:r>
        <w:rPr>
          <w:rStyle w:val="CommentTok"/>
        </w:rPr>
        <w:t xml:space="preserve"># Tipo de escala (sequential, diverging, sequential_0_1)</w:t>
      </w:r>
      <w:r>
        <w:br/>
      </w:r>
      <w:r>
        <w:rPr>
          <w:rStyle w:val="NormalTok"/>
        </w:rPr>
        <w:t xml:space="preserve">    file_suff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p_cf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le_suffix </w:t>
      </w:r>
      <w:r>
        <w:rPr>
          <w:rStyle w:val="CommentTok"/>
        </w:rPr>
        <w:t xml:space="preserve"># Sufixo para o nome do arquivo PNG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escrição é útil nos comentários do código, mas não usada na plotagem direta aqui.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Verifica novamente se a coluna existe no objeto SF COMBINADO antes de tentar plotar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sa [[col_name]] para acessar a coluna pelo nome da string de forma segura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(col_nam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resultados_gwr_poligonos_sf))) 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arnin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ISO Bloco 9: Coluna '"</w:t>
      </w:r>
      <w:r>
        <w:rPr>
          <w:rStyle w:val="NormalTok"/>
        </w:rPr>
        <w:t xml:space="preserve">, col_name, </w:t>
      </w:r>
      <w:r>
        <w:rPr>
          <w:rStyle w:val="StringTok"/>
        </w:rPr>
        <w:t xml:space="preserve">"' não encontrada no objeto 'resultados_gwr_poligonos_sf' para mapeamento. Pulando este mapa.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next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Pula para a próxima configuração de mapa no loop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-&gt; Gerando mapa para: '"</w:t>
      </w:r>
      <w:r>
        <w:rPr>
          <w:rStyle w:val="NormalTok"/>
        </w:rPr>
        <w:t xml:space="preserve">, legend_name, </w:t>
      </w:r>
      <w:r>
        <w:rPr>
          <w:rStyle w:val="StringTok"/>
        </w:rPr>
        <w:t xml:space="preserve">"' (coluna: '"</w:t>
      </w:r>
      <w:r>
        <w:rPr>
          <w:rStyle w:val="NormalTok"/>
        </w:rPr>
        <w:t xml:space="preserve">, col_name, </w:t>
      </w:r>
      <w:r>
        <w:rPr>
          <w:rStyle w:val="StringTok"/>
        </w:rPr>
        <w:t xml:space="preserve">"')...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ryCatch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--- Configura a escala de cor baseada no tipo ---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map_typ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quential"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Escala sequencial padrão (ex: Viridis)</w:t>
      </w:r>
      <w:r>
        <w:br/>
      </w:r>
      <w:r>
        <w:rPr>
          <w:rStyle w:val="NormalTok"/>
        </w:rPr>
        <w:t xml:space="preserve">            color_sca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fill_viridis_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legend_name, </w:t>
      </w:r>
      <w:r>
        <w:rPr>
          <w:rStyle w:val="AttributeTok"/>
        </w:rPr>
        <w:t xml:space="preserve">o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iridi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80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map_typ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verging"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Escala divergente (centralizada em 0)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Calcula o limite máximo absoluto para centralizar a escala de cor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Acessa a coluna de dados de forma segura com [[col_name]]</w:t>
      </w:r>
      <w:r>
        <w:br/>
      </w:r>
      <w:r>
        <w:rPr>
          <w:rStyle w:val="NormalTok"/>
        </w:rPr>
        <w:t xml:space="preserve">            max_abs_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resultados_gwr_poligonos_sf[[col_name]])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Define limites para a escala, garantindo que não sejam infinitos ou muito pequenos</w:t>
      </w:r>
      <w:r>
        <w:br/>
      </w:r>
      <w:r>
        <w:rPr>
          <w:rStyle w:val="NormalTok"/>
        </w:rPr>
        <w:t xml:space="preserve">            plot_limi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ax_abs_val, max_abs_val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finite</w:t>
      </w:r>
      <w:r>
        <w:rPr>
          <w:rStyle w:val="NormalTok"/>
        </w:rPr>
        <w:t xml:space="preserve">(max_abs_val) </w:t>
      </w:r>
      <w:r>
        <w:rPr>
          <w:rStyle w:val="SpecialCharTok"/>
        </w:rPr>
        <w:t xml:space="preserve">||</w:t>
      </w:r>
      <w:r>
        <w:rPr>
          <w:rStyle w:val="NormalTok"/>
        </w:rPr>
        <w:t xml:space="preserve"> max_abs_va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     plot_limi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Limite padrão seguro se valores são zero/infinito</w:t>
      </w:r>
      <w:r>
        <w:br/>
      </w:r>
      <w:r>
        <w:rPr>
          <w:rStyle w:val="NormalTok"/>
        </w:rPr>
        <w:t xml:space="preserve">      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max_abs_val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     plot_limi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Ajusta limite se valores forem muito pequenos</w:t>
      </w:r>
      <w:r>
        <w:br/>
      </w:r>
      <w:r>
        <w:rPr>
          <w:rStyle w:val="NormalTok"/>
        </w:rPr>
        <w:t xml:space="preserve">            }</w:t>
      </w:r>
      <w:r>
        <w:br/>
      </w:r>
      <w:r>
        <w:br/>
      </w:r>
      <w:r>
        <w:rPr>
          <w:rStyle w:val="NormalTok"/>
        </w:rPr>
        <w:t xml:space="preserve">            color_sca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fill_gradient2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legend_name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l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ig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Azul (negativo) - Branco (zero) - Vermelho (positivo)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midpoi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Centraliza em zero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plot_limits, </w:t>
      </w:r>
      <w:r>
        <w:rPr>
          <w:rStyle w:val="CommentTok"/>
        </w:rPr>
        <w:t xml:space="preserve"># Define os limites da escala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sp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b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na.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80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Cor para valores NA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oob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squish </w:t>
      </w:r>
      <w:r>
        <w:rPr>
          <w:rStyle w:val="CommentTok"/>
        </w:rPr>
        <w:t xml:space="preserve"># Comprime valores fora do limite para o limite mais próximo</w:t>
      </w:r>
      <w:r>
        <w:br/>
      </w:r>
      <w:r>
        <w:rPr>
          <w:rStyle w:val="NormalTok"/>
        </w:rPr>
        <w:t xml:space="preserve">            )</w:t>
      </w:r>
      <w:r>
        <w:br/>
      </w:r>
      <w:r>
        <w:rPr>
          <w:rStyle w:val="NormalTok"/>
        </w:rPr>
        <w:t xml:space="preserve">  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map_typ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quential_0_1"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 </w:t>
      </w:r>
      <w:r>
        <w:rPr>
          <w:rStyle w:val="CommentTok"/>
        </w:rPr>
        <w:t xml:space="preserve"># Escala sequencial específica para valores entre 0 e 1 (como R2)</w:t>
      </w:r>
      <w:r>
        <w:br/>
      </w:r>
      <w:r>
        <w:rPr>
          <w:rStyle w:val="NormalTok"/>
        </w:rPr>
        <w:t xml:space="preserve">             </w:t>
      </w:r>
      <w:r>
        <w:rPr>
          <w:rStyle w:val="CommentTok"/>
        </w:rPr>
        <w:t xml:space="preserve"># Trunca valores &lt; 0 para 0 para visualização no mapa (R2 não deve ser negativo)</w:t>
      </w:r>
      <w:r>
        <w:br/>
      </w:r>
      <w:r>
        <w:rPr>
          <w:rStyle w:val="NormalTok"/>
        </w:rPr>
        <w:t xml:space="preserve">             plot_data_r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ultados_gwr_poligonos_sf</w:t>
      </w:r>
      <w:r>
        <w:br/>
      </w:r>
      <w:r>
        <w:rPr>
          <w:rStyle w:val="NormalTok"/>
        </w:rPr>
        <w:t xml:space="preserve">             </w:t>
      </w:r>
      <w:r>
        <w:rPr>
          <w:rStyle w:val="CommentTok"/>
        </w:rPr>
        <w:t xml:space="preserve"># Acessa a coluna de dados de forma segura com [[col_name]]</w:t>
      </w:r>
      <w:r>
        <w:br/>
      </w:r>
      <w:r>
        <w:rPr>
          <w:rStyle w:val="NormalTok"/>
        </w:rPr>
        <w:t xml:space="preserve">             plot_data_r2[[col_name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plot_data_r2[[col_name]]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plot_data_r2[[col_name]])</w:t>
      </w:r>
      <w:r>
        <w:br/>
      </w:r>
      <w:r>
        <w:rPr>
          <w:rStyle w:val="NormalTok"/>
        </w:rPr>
        <w:t xml:space="preserve">             </w:t>
      </w:r>
      <w:r>
        <w:rPr>
          <w:rStyle w:val="CommentTok"/>
        </w:rPr>
        <w:t xml:space="preserve"># Define limite superior do R2 (máx entre 1 e o valor máximo observado &gt;=0)</w:t>
      </w:r>
      <w:r>
        <w:br/>
      </w:r>
      <w:r>
        <w:rPr>
          <w:rStyle w:val="NormalTok"/>
        </w:rPr>
        <w:t xml:space="preserve">             lim_max_r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lot_data_r2[[col_name]]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     color_sca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fill_viridis_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legend_name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o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asma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Outra opção de paleta sequencial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lim_max_r2), </w:t>
      </w:r>
      <w:r>
        <w:rPr>
          <w:rStyle w:val="CommentTok"/>
        </w:rPr>
        <w:t xml:space="preserve"># Limita a escala de 0 até o valor máximo (ou 1)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ercent_forma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ccura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Formata legenda como porcentagem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na.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80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Cor para valores NA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oob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squish </w:t>
      </w:r>
      <w:r>
        <w:rPr>
          <w:rStyle w:val="CommentTok"/>
        </w:rPr>
        <w:t xml:space="preserve"># Comprime valores fora do limite</w:t>
      </w:r>
      <w:r>
        <w:br/>
      </w:r>
      <w:r>
        <w:rPr>
          <w:rStyle w:val="NormalTok"/>
        </w:rPr>
        <w:t xml:space="preserve">             )</w:t>
      </w:r>
      <w:r>
        <w:br/>
      </w:r>
      <w:r>
        <w:rPr>
          <w:rStyle w:val="NormalTok"/>
        </w:rPr>
        <w:t xml:space="preserve">             </w:t>
      </w:r>
      <w:r>
        <w:rPr>
          <w:rStyle w:val="CommentTok"/>
        </w:rPr>
        <w:t xml:space="preserve"># Usa os dados com R2 truncado para plotar, mas o objeto original permanece inalterado</w:t>
      </w:r>
      <w:r>
        <w:br/>
      </w:r>
      <w:r>
        <w:rPr>
          <w:rStyle w:val="NormalTok"/>
        </w:rPr>
        <w:t xml:space="preserve">             data_to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lot_data_r2</w:t>
      </w:r>
      <w:r>
        <w:br/>
      </w:r>
      <w:r>
        <w:rPr>
          <w:rStyle w:val="NormalTok"/>
        </w:rPr>
        <w:t xml:space="preserve">  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Tipo de mapa desconhecido, usa escala sequencial padrão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warnin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po de mapa desconhecido: '"</w:t>
      </w:r>
      <w:r>
        <w:rPr>
          <w:rStyle w:val="NormalTok"/>
        </w:rPr>
        <w:t xml:space="preserve">, map_type, </w:t>
      </w:r>
      <w:r>
        <w:rPr>
          <w:rStyle w:val="StringTok"/>
        </w:rPr>
        <w:t xml:space="preserve">"'. Usando escala sequencial padrão.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    color_sca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fill_viridis_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legend_name, </w:t>
      </w:r>
      <w:r>
        <w:rPr>
          <w:rStyle w:val="AttributeTok"/>
        </w:rPr>
        <w:t xml:space="preserve">na.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80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Define os dados a serem plotados (usa plot_data_r2 se for tipo sequential_0_1, senão usa o objeto original)</w:t>
      </w:r>
      <w:r>
        <w:br/>
      </w:r>
      <w:r>
        <w:rPr>
          <w:rStyle w:val="NormalTok"/>
        </w:rPr>
        <w:t xml:space="preserve">        data_to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map_typ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quential_0_1"</w:t>
      </w:r>
      <w:r>
        <w:rPr>
          <w:rStyle w:val="NormalTok"/>
        </w:rPr>
        <w:t xml:space="preserve">) plot_data_r2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resultados_gwr_poligonos_sf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--- Cria o objeto ggplot para o mapa atual ---</w:t>
      </w:r>
      <w:r>
        <w:br/>
      </w:r>
      <w:r>
        <w:rPr>
          <w:rStyle w:val="NormalTok"/>
        </w:rPr>
        <w:t xml:space="preserve">        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</w:t>
      </w:r>
      <w:r>
        <w:rPr>
          <w:rStyle w:val="CommentTok"/>
        </w:rPr>
        <w:t xml:space="preserve"># Camada dos polígonos com os resultados GWR ou dados originais</w:t>
      </w:r>
      <w:r>
        <w:br/>
      </w:r>
      <w:r>
        <w:rPr>
          <w:rStyle w:val="NormalTok"/>
        </w:rPr>
        <w:t xml:space="preserve">             </w:t>
      </w:r>
      <w:r>
        <w:rPr>
          <w:rStyle w:val="CommentTok"/>
        </w:rPr>
        <w:t xml:space="preserve"># Usa .data[[col_name]] dentro do aes para acessar a coluna pela string col_name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geom_s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_to_plo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.data[[col_name]]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70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</w:t>
      </w:r>
      <w:r>
        <w:rPr>
          <w:rStyle w:val="CommentTok"/>
        </w:rPr>
        <w:t xml:space="preserve"># Camada de contorno da área de estudo (se o objeto existir e for válido)</w:t>
      </w:r>
      <w:r>
        <w:br/>
      </w:r>
      <w:r>
        <w:rPr>
          <w:rStyle w:val="NormalTok"/>
        </w:rPr>
        <w:t xml:space="preserve">             {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area_estudo_union_mapa)) </w:t>
      </w:r>
      <w:r>
        <w:rPr>
          <w:rStyle w:val="FunctionTok"/>
        </w:rPr>
        <w:t xml:space="preserve">geom_s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rea_estudo_union_mapa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}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</w:t>
      </w:r>
      <w:r>
        <w:rPr>
          <w:rStyle w:val="CommentTok"/>
        </w:rPr>
        <w:t xml:space="preserve"># Aplica a escala de cor configurada acima</w:t>
      </w:r>
      <w:r>
        <w:br/>
      </w:r>
      <w:r>
        <w:rPr>
          <w:rStyle w:val="NormalTok"/>
        </w:rPr>
        <w:t xml:space="preserve">             color_scale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</w:t>
      </w:r>
      <w:r>
        <w:rPr>
          <w:rStyle w:val="CommentTok"/>
        </w:rPr>
        <w:t xml:space="preserve"># Define títulos e legendas para o mapa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map_title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elo: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deparse</w:t>
      </w:r>
      <w:r>
        <w:rPr>
          <w:rStyle w:val="NormalTok"/>
        </w:rPr>
        <w:t xml:space="preserve">(formula_gwr), </w:t>
      </w:r>
      <w:r>
        <w:rPr>
          <w:rStyle w:val="CommentTok"/>
        </w:rPr>
        <w:t xml:space="preserve"># Mostra a fórmula usada no GWR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Largura de banda adaptativa: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gwr_resultado_lis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W.argumen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w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 vizinhos; Kernel: "</w:t>
      </w:r>
      <w:r>
        <w:rPr>
          <w:rStyle w:val="NormalTok"/>
        </w:rPr>
        <w:t xml:space="preserve">, gwr_resultado_lis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W.argumen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ernel), </w:t>
      </w:r>
      <w:r>
        <w:rPr>
          <w:rStyle w:val="CommentTok"/>
        </w:rPr>
        <w:t xml:space="preserve"># Informa os parâmetros do GWR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 da Análise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ys.Date</w:t>
      </w:r>
      <w:r>
        <w:rPr>
          <w:rStyle w:val="NormalTok"/>
        </w:rPr>
        <w:t xml:space="preserve">(), </w:t>
      </w:r>
      <w:r>
        <w:rPr>
          <w:rStyle w:val="StringTok"/>
        </w:rPr>
        <w:t xml:space="preserve">"%d/%m/%Y"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Data atual da análise</w:t>
      </w:r>
      <w:r>
        <w:br/>
      </w:r>
      <w:r>
        <w:rPr>
          <w:rStyle w:val="NormalTok"/>
        </w:rPr>
        <w:t xml:space="preserve">           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</w:t>
      </w:r>
      <w:r>
        <w:rPr>
          <w:rStyle w:val="CommentTok"/>
        </w:rPr>
        <w:t xml:space="preserve"># Aplica um tema minimalista para mapas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Título centralizado e em negrito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plot.sub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Subtítulo centralizado e menor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plot.cap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50"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Legenda no canto inferior direito, menor e cinza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Posição da legenda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Rótulos do eixo X rotacionados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ótulos do eixo Y</w:t>
      </w:r>
      <w:r>
        <w:br/>
      </w:r>
      <w:r>
        <w:rPr>
          <w:rStyle w:val="NormalTok"/>
        </w:rPr>
        <w:t xml:space="preserve">           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</w:t>
      </w:r>
      <w:r>
        <w:rPr>
          <w:rStyle w:val="CommentTok"/>
        </w:rPr>
        <w:t xml:space="preserve"># Remove rótulos dos eixos (coordenadas) para um visual de mapa limpo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Imprime o mapa (útil para visualização imediata no RStudio antes de salvar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--- Salva o mapa em arquivo PNG ---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output_map_dir_valid) { </w:t>
      </w:r>
      <w:r>
        <w:rPr>
          <w:rStyle w:val="CommentTok"/>
        </w:rPr>
        <w:t xml:space="preserve"># Verifica se o diretório de saída é válido antes de tentar salvar</w:t>
      </w:r>
      <w:r>
        <w:br/>
      </w:r>
      <w:r>
        <w:rPr>
          <w:rStyle w:val="NormalTok"/>
        </w:rPr>
        <w:t xml:space="preserve">            file_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output_map_dir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file_suffix, </w:t>
      </w:r>
      <w:r>
        <w:rPr>
          <w:rStyle w:val="StringTok"/>
        </w:rPr>
        <w:t xml:space="preserve">".png"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Usa o sufixo definido para o nome do arquivo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Salva o plot p no caminho e nome especificados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file_name,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p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Define tamanho e resolução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  Mapa salvo com sucesso em '"</w:t>
      </w:r>
      <w:r>
        <w:rPr>
          <w:rStyle w:val="NormalTok"/>
        </w:rPr>
        <w:t xml:space="preserve">, file_name, </w:t>
      </w:r>
      <w:r>
        <w:rPr>
          <w:rStyle w:val="StringTok"/>
        </w:rPr>
        <w:t xml:space="preserve">"'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  Diretório de saída não definido ou não encontrado/válido. O mapa não foi salvo em arquivo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}</w:t>
      </w:r>
      <w:r>
        <w:br/>
      </w:r>
      <w:r>
        <w:br/>
      </w:r>
      <w:r>
        <w:rPr>
          <w:rStyle w:val="NormalTok"/>
        </w:rPr>
        <w:t xml:space="preserve">    }, </w:t>
      </w:r>
      <w:r>
        <w:rPr>
          <w:rStyle w:val="AttributeTok"/>
        </w:rPr>
        <w:t xml:space="preserve">error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e_plot) 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Captura e reporta erros específicos durante a plotagem ou salvamento de um mapa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RRO ao gerar ou salvar o mapa para '"</w:t>
      </w:r>
      <w:r>
        <w:rPr>
          <w:rStyle w:val="NormalTok"/>
        </w:rPr>
        <w:t xml:space="preserve">, legend_name, </w:t>
      </w:r>
      <w:r>
        <w:rPr>
          <w:rStyle w:val="StringTok"/>
        </w:rPr>
        <w:t xml:space="preserve">"' (coluna '"</w:t>
      </w:r>
      <w:r>
        <w:rPr>
          <w:rStyle w:val="NormalTok"/>
        </w:rPr>
        <w:t xml:space="preserve">, col_name, </w:t>
      </w:r>
      <w:r>
        <w:rPr>
          <w:rStyle w:val="StringTok"/>
        </w:rPr>
        <w:t xml:space="preserve">"')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    Mensagem de erro:"</w:t>
      </w:r>
      <w:r>
        <w:rPr>
          <w:rStyle w:val="NormalTok"/>
        </w:rPr>
        <w:t xml:space="preserve">, e_plo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ssage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}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 -&gt; Gerando mapa para: 'Coeficiente Local</w:t>
      </w:r>
      <w:r>
        <w:br/>
      </w:r>
      <w:r>
        <w:rPr>
          <w:rStyle w:val="VerbatimChar"/>
        </w:rPr>
        <w:t xml:space="preserve">## Intercepto' (coluna: 'GWR_coef_Intercept')..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gwr_ponto_h_final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Mapa salvo com sucesso em 'C:/Users/Rodrigo - H2R/OneDrive - Conhecimento e Ação em Marketing Ltda/Documentos/mba/mba_arrumado/nova abordagem/shp/centro_expandido/gwr_coef_intercept.png'.</w:t>
      </w:r>
    </w:p>
    <w:p>
      <w:pPr>
        <w:pStyle w:val="SourceCode"/>
      </w:pPr>
      <w:r>
        <w:rPr>
          <w:rStyle w:val="VerbatimChar"/>
        </w:rPr>
        <w:t xml:space="preserve">##  -&gt; Gerando mapa para: 'Valor-t Local</w:t>
      </w:r>
      <w:r>
        <w:br/>
      </w:r>
      <w:r>
        <w:rPr>
          <w:rStyle w:val="VerbatimChar"/>
        </w:rPr>
        <w:t xml:space="preserve">## Intercepto' (coluna: 'GWR_tval_Intercept')..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gwr_ponto_h_final_files/figure-docx/unnamed-chunk-5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Mapa salvo com sucesso em 'C:/Users/Rodrigo - H2R/OneDrive - Conhecimento e Ação em Marketing Ltda/Documentos/mba/mba_arrumado/nova abordagem/shp/centro_expandido/gwr_tval_intercept.png'.</w:t>
      </w:r>
    </w:p>
    <w:p>
      <w:pPr>
        <w:pStyle w:val="SourceCode"/>
      </w:pPr>
      <w:r>
        <w:rPr>
          <w:rStyle w:val="VerbatimChar"/>
        </w:rPr>
        <w:t xml:space="preserve">##  -&gt; Gerando mapa para: 'Coeficiente Local</w:t>
      </w:r>
      <w:r>
        <w:br/>
      </w:r>
      <w:r>
        <w:rPr>
          <w:rStyle w:val="VerbatimChar"/>
        </w:rPr>
        <w:t xml:space="preserve">## (log1p_n_drogas)' (coluna: 'GWR_coef_log1p_n_drogas')..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gwr_ponto_h_final_files/figure-docx/unnamed-chunk-5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Mapa salvo com sucesso em 'C:/Users/Rodrigo - H2R/OneDrive - Conhecimento e Ação em Marketing Ltda/Documentos/mba/mba_arrumado/nova abordagem/shp/centro_expandido/gwr_coef_log1p_n_drogas.png'.</w:t>
      </w:r>
    </w:p>
    <w:p>
      <w:pPr>
        <w:pStyle w:val="SourceCode"/>
      </w:pPr>
      <w:r>
        <w:rPr>
          <w:rStyle w:val="VerbatimChar"/>
        </w:rPr>
        <w:t xml:space="preserve">##  -&gt; Gerando mapa para: 'Valor-t Local</w:t>
      </w:r>
      <w:r>
        <w:br/>
      </w:r>
      <w:r>
        <w:rPr>
          <w:rStyle w:val="VerbatimChar"/>
        </w:rPr>
        <w:t xml:space="preserve">## (log1p_n_drogas)' (coluna: 'GWR_tval_log1p_n_drogas')..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gwr_ponto_h_final_files/figure-docx/unnamed-chunk-5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Mapa salvo com sucesso em 'C:/Users/Rodrigo - H2R/OneDrive - Conhecimento e Ação em Marketing Ltda/Documentos/mba/mba_arrumado/nova abordagem/shp/centro_expandido/gwr_tval_log1p_n_drogas.png'.</w:t>
      </w:r>
    </w:p>
    <w:p>
      <w:pPr>
        <w:pStyle w:val="SourceCode"/>
      </w:pPr>
      <w:r>
        <w:rPr>
          <w:rStyle w:val="VerbatimChar"/>
        </w:rPr>
        <w:t xml:space="preserve">##  -&gt; Gerando mapa para: 'R2 Local</w:t>
      </w:r>
      <w:r>
        <w:br/>
      </w:r>
      <w:r>
        <w:rPr>
          <w:rStyle w:val="VerbatimChar"/>
        </w:rPr>
        <w:t xml:space="preserve">## (Ajuste do Modelo)' (coluna: 'GWR_Local_R2')..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gwr_ponto_h_final_files/figure-docx/unnamed-chunk-5-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Mapa salvo com sucesso em 'C:/Users/Rodrigo - H2R/OneDrive - Conhecimento e Ação em Marketing Ltda/Documentos/mba/mba_arrumado/nova abordagem/shp/centro_expandido/gwr_local_r2.png'.</w:t>
      </w:r>
    </w:p>
    <w:p>
      <w:pPr>
        <w:pStyle w:val="SourceCode"/>
      </w:pPr>
      <w:r>
        <w:rPr>
          <w:rStyle w:val="VerbatimChar"/>
        </w:rPr>
        <w:t xml:space="preserve">##  -&gt; Gerando mapa para: 'VD Prevista</w:t>
      </w:r>
      <w:r>
        <w:br/>
      </w:r>
      <w:r>
        <w:rPr>
          <w:rStyle w:val="VerbatimChar"/>
        </w:rPr>
        <w:t xml:space="preserve">## (Escala Transf.)' (coluna: 'GWR_yhat')..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gwr_ponto_h_final_files/figure-docx/unnamed-chunk-5-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Mapa salvo com sucesso em 'C:/Users/Rodrigo - H2R/OneDrive - Conhecimento e Ação em Marketing Ltda/Documentos/mba/mba_arrumado/nova abordagem/shp/centro_expandido/gwr_vd_predicted.png'.</w:t>
      </w:r>
    </w:p>
    <w:p>
      <w:pPr>
        <w:pStyle w:val="SourceCode"/>
      </w:pPr>
      <w:r>
        <w:rPr>
          <w:rStyle w:val="VerbatimChar"/>
        </w:rPr>
        <w:t xml:space="preserve">##  -&gt; Gerando mapa para: 'VD Observada</w:t>
      </w:r>
      <w:r>
        <w:br/>
      </w:r>
      <w:r>
        <w:rPr>
          <w:rStyle w:val="VerbatimChar"/>
        </w:rPr>
        <w:t xml:space="preserve">## (Escala Transf.)' (coluna: 'GWR_y_observed_transf')..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gwr_ponto_h_final_files/figure-docx/unnamed-chunk-5-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Mapa salvo com sucesso em 'C:/Users/Rodrigo - H2R/OneDrive - Conhecimento e Ação em Marketing Ltda/Documentos/mba/mba_arrumado/nova abordagem/shp/centro_expandido/gwr_vd_observed.png'.</w:t>
      </w:r>
    </w:p>
    <w:p>
      <w:pPr>
        <w:pStyle w:val="SourceCode"/>
      </w:pPr>
      <w:r>
        <w:rPr>
          <w:rStyle w:val="VerbatimChar"/>
        </w:rPr>
        <w:t xml:space="preserve">##  -&gt; Gerando mapa para: 'Resíduo Local' (coluna: 'GWR_residual')..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gwr_ponto_h_final_files/figure-docx/unnamed-chunk-5-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Mapa salvo com sucesso em 'C:/Users/Rodrigo - H2R/OneDrive - Conhecimento e Ação em Marketing Ltda/Documentos/mba/mba_arrumado/nova abordagem/shp/centro_expandido/gwr_residual.png'.</w:t>
      </w:r>
    </w:p>
    <w:p>
      <w:pPr>
        <w:pStyle w:val="SourceCode"/>
      </w:pPr>
      <w:r>
        <w:rPr>
          <w:rStyle w:val="Function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 Geração de mapas de resultados GWR concluída. Todos os mapas definidos foram processados. ---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 Geração de mapas de resultados GWR concluída. Todos os mapas definidos foram processados. ---</w:t>
      </w:r>
    </w:p>
    <w:p>
      <w:pPr>
        <w:pStyle w:val="SourceCode"/>
      </w:pPr>
      <w:r>
        <w:rPr>
          <w:rStyle w:val="CommentTok"/>
        </w:rPr>
        <w:t xml:space="preserve"># --- Fim do Bloco 9 ---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 Fim do BL. 9 ---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 Fim do BL. 9 ---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-------------------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--------------------</w:t>
      </w:r>
    </w:p>
    <w:p>
      <w:pPr>
        <w:pStyle w:val="SourceCode"/>
      </w:pPr>
      <w:r>
        <w:rPr>
          <w:rStyle w:val="CommentTok"/>
        </w:rPr>
        <w:t xml:space="preserve">#--- Bloco 9: Combinar Resultados GWR aos Polígonos e Visualizar ---</w:t>
      </w:r>
      <w:r>
        <w:br/>
      </w:r>
      <w:r>
        <w:br/>
      </w:r>
      <w:r>
        <w:rPr>
          <w:rStyle w:val="Function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 Iniciando Bloco 9: Combinando Resultados GWR aos Polígonos e Preparando Visualizações ---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 Iniciando Bloco 9: Combinando Resultados GWR aos Polígonos e Preparando Visualizações ---</w:t>
      </w:r>
    </w:p>
    <w:p>
      <w:pPr>
        <w:pStyle w:val="SourceCode"/>
      </w:pPr>
      <w:r>
        <w:rPr>
          <w:rStyle w:val="CommentTok"/>
        </w:rPr>
        <w:t xml:space="preserve"># Verificar se os objetos necessários existem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dos_gwr_sf_valido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dados_gwr_sf_validos)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o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RRO CRÍTICO Bloco 9: 'dados_gwr_sf_validos' não encontrado ou é NULL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wr_resultados_sdf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gwr_resultados_sdf)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o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RRO CRÍTICO Bloco 9: 'gwr_resultados_sdf' (output do GWR) não encontrado ou é NULL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Combinar os resultados do GWR (que estão em formato SPDF, nos centróides)</w:t>
      </w:r>
      <w:r>
        <w:br/>
      </w:r>
      <w:r>
        <w:rPr>
          <w:rStyle w:val="CommentTok"/>
        </w:rPr>
        <w:t xml:space="preserve"># de volta aos polígonos originais (dados_gwr_sf_validos).</w:t>
      </w:r>
      <w:r>
        <w:br/>
      </w:r>
      <w:r>
        <w:rPr>
          <w:rStyle w:val="CommentTok"/>
        </w:rPr>
        <w:t xml:space="preserve"># É crucial garantir que a correspondência entre os resultados e os polígonos da grade seja correta.</w:t>
      </w:r>
      <w:r>
        <w:br/>
      </w:r>
      <w:r>
        <w:rPr>
          <w:rStyle w:val="CommentTok"/>
        </w:rPr>
        <w:t xml:space="preserve"># Como dados_spdf_gwr (entrada para gwr.basic) foi criado diretamente a partir de dados_gwr_sf_validos</w:t>
      </w:r>
      <w:r>
        <w:br/>
      </w:r>
      <w:r>
        <w:rPr>
          <w:rStyle w:val="CommentTok"/>
        </w:rPr>
        <w:t xml:space="preserve"># (na mesma ordem e com os mesmos pontos representativos), a ordem das linhas DEVE ser a mesma.</w:t>
      </w:r>
      <w:r>
        <w:br/>
      </w:r>
      <w:r>
        <w:rPr>
          <w:rStyle w:val="CommentTok"/>
        </w:rPr>
        <w:t xml:space="preserve"># No entanto, um join explícito por 'id_celula_grade' é mais robusto.</w:t>
      </w:r>
      <w:r>
        <w:br/>
      </w:r>
      <w:r>
        <w:br/>
      </w:r>
      <w:r>
        <w:rPr>
          <w:rStyle w:val="NormalTok"/>
        </w:rPr>
        <w:t xml:space="preserve">resultados_gwr_poligonos_s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Inicializar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dos_gwr_sf_validos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gwr_resultados_sdf)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úmero de linhas corresponde entre polígonos originais e resultados GWR. Prosseguindo com a combinação..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Extrair os dados (atributos) do SDF do GWR para um data.frame.</w:t>
      </w:r>
      <w:r>
        <w:br/>
      </w:r>
      <w:r>
        <w:rPr>
          <w:rStyle w:val="NormalTok"/>
        </w:rPr>
        <w:t xml:space="preserve">    gwr_resultados_df_para_jo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gwr_resultados_sdf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dicionar 'id_celula_grade' de 'dados_gwr_sf_validos' aos resultados do GWR para um join robusto.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ssumimos que a ordem das linhas em dados_gwr_sf_validos corresponde à ordem em gwr_resultados_sdf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orque gwr_resultados_sdf foi gerado a partir de dados_spdf_gwr, que por sua vez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oi gerado a partir de dados_gwr_sf_validos.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id_celula_grad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dos_gwr_sf_validos)) {</w:t>
      </w:r>
      <w:r>
        <w:br/>
      </w:r>
      <w:r>
        <w:rPr>
          <w:rStyle w:val="NormalTok"/>
        </w:rPr>
        <w:t xml:space="preserve">        gwr_resultados_df_para_jo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_celula_gra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dos_gwr_sf_valid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_celula_grade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luna 'id_celula_grade' adicionada aos resultados do GWR (gwr_resultados_df_para_join) para join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to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RRO CRÍTICO Bloco 9: 'id_celula_grade' não encontrada em 'dados_gwr_sf_validos'. Impossível realizar join seguro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--- INÍCIO DA MODIFICAÇÃO: Renomear coluna do coeficiente e valor-t da VI ---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 VI na fórmula é all.vars(formula_gwr)[2], que deve ser "log1p_n_drogas"</w:t>
      </w:r>
      <w:r>
        <w:br/>
      </w:r>
      <w:r>
        <w:rPr>
          <w:rStyle w:val="NormalTok"/>
        </w:rPr>
        <w:t xml:space="preserve">    var_indep_na_formul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ll.vars</w:t>
      </w:r>
      <w:r>
        <w:rPr>
          <w:rStyle w:val="NormalTok"/>
        </w:rPr>
        <w:t xml:space="preserve">(formula_gwr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Ex: "log1p_n_drogas"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nome_coef_original_no_s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ar_indep_na_formula</w:t>
      </w:r>
      <w:r>
        <w:br/>
      </w:r>
      <w:r>
        <w:rPr>
          <w:rStyle w:val="NormalTok"/>
        </w:rPr>
        <w:t xml:space="preserve">    novo_nome_coef_para_jo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ef_"</w:t>
      </w:r>
      <w:r>
        <w:rPr>
          <w:rStyle w:val="NormalTok"/>
        </w:rPr>
        <w:t xml:space="preserve">, var_indep_na_formula) </w:t>
      </w:r>
      <w:r>
        <w:rPr>
          <w:rStyle w:val="CommentTok"/>
        </w:rPr>
        <w:t xml:space="preserve"># Ex: "coef_log1p_n_drogas"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nome_tval_original_no_s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var_indep_na_formula, </w:t>
      </w:r>
      <w:r>
        <w:rPr>
          <w:rStyle w:val="StringTok"/>
        </w:rPr>
        <w:t xml:space="preserve">"_TV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Ex: "log1p_n_drogas_TV"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Não vamos renomear a coluna do valor-t, mas vamos referenciá-la pelo nome correto.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nome_coef_original_no_sdf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gwr_resultados_df_para_join)) 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gwr_resultados_df_para_join)[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gwr_resultados_df_para_join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nome_coef_original_no_sdf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ovo_nome_coef_para_join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luna do coeficiente para '"</w:t>
      </w:r>
      <w:r>
        <w:rPr>
          <w:rStyle w:val="NormalTok"/>
        </w:rPr>
        <w:t xml:space="preserve">, nome_coef_original_no_sdf, </w:t>
      </w:r>
      <w:r>
        <w:rPr>
          <w:rStyle w:val="StringTok"/>
        </w:rPr>
        <w:t xml:space="preserve">"' nos resultados GWR renomeada para '"</w:t>
      </w:r>
      <w:r>
        <w:rPr>
          <w:rStyle w:val="NormalTok"/>
        </w:rPr>
        <w:t xml:space="preserve">, novo_nome_coef_para_join, </w:t>
      </w:r>
      <w:r>
        <w:rPr>
          <w:rStyle w:val="StringTok"/>
        </w:rPr>
        <w:t xml:space="preserve">"'.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arnin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luna do coeficiente '"</w:t>
      </w:r>
      <w:r>
        <w:rPr>
          <w:rStyle w:val="NormalTok"/>
        </w:rPr>
        <w:t xml:space="preserve">, nome_coef_original_no_sdf, </w:t>
      </w:r>
      <w:r>
        <w:rPr>
          <w:rStyle w:val="StringTok"/>
        </w:rPr>
        <w:t xml:space="preserve">"' não encontrada diretamente nos resultados do GWR (gwr_resultados_df_para_join). Verifique os nomes das colunas no output do GWmodel. O mapa de coeficientes pode falhar.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--- FIM DA MODIFICAÇÃO ---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efinir as colunas de resultados do GWR que serão mantidas após o join.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'y' no SDF do GWR corresponde à variável dependente da fórmula (log1p_n_roubos).</w:t>
      </w:r>
      <w:r>
        <w:br/>
      </w:r>
      <w:r>
        <w:rPr>
          <w:rStyle w:val="NormalTok"/>
        </w:rPr>
        <w:t xml:space="preserve">    cols_gwr_a_man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_celula_grad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Intercep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tercept_T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novo_nome_coef_para_join, nome_tval_original_no_sdf, </w:t>
      </w:r>
      <w:r>
        <w:rPr>
          <w:rStyle w:val="CommentTok"/>
        </w:rPr>
        <w:t xml:space="preserve"># Usando os nomes corretos/renomeados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Local_R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h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sidual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iltrar colunas para o join, selecionando apenas as relevantes.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sar `all_of` garante que apenas as colunas existentes e listadas sejam selecionadas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gerando um erro se alguma coluna essencial estiver faltando.</w:t>
      </w:r>
      <w:r>
        <w:br/>
      </w:r>
      <w:r>
        <w:rPr>
          <w:rStyle w:val="NormalTok"/>
        </w:rPr>
        <w:t xml:space="preserve">    cols_existentes_no_join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sect</w:t>
      </w:r>
      <w:r>
        <w:rPr>
          <w:rStyle w:val="NormalTok"/>
        </w:rPr>
        <w:t xml:space="preserve">(cols_gwr_a_manter,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gwr_resultados_df_para_join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hecar se colunas essenciais para plotagem estão presente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(novo_nome_coef_para_join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cols_existentes_no_join_df)) 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arnin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ISO Bloco 9: Coluna do coeficiente '"</w:t>
      </w:r>
      <w:r>
        <w:rPr>
          <w:rStyle w:val="NormalTok"/>
        </w:rPr>
        <w:t xml:space="preserve">, novo_nome_coef_para_join, </w:t>
      </w:r>
      <w:r>
        <w:rPr>
          <w:rStyle w:val="StringTok"/>
        </w:rPr>
        <w:t xml:space="preserve">"' não está presente para o join. O mapa de coeficientes falhará.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(nome_tval_original_no_sdf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cols_existentes_no_join_df)) 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arnin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ISO Bloco 9: Coluna do valor-t '"</w:t>
      </w:r>
      <w:r>
        <w:rPr>
          <w:rStyle w:val="NormalTok"/>
        </w:rPr>
        <w:t xml:space="preserve">, nome_tval_original_no_sdf, </w:t>
      </w:r>
      <w:r>
        <w:rPr>
          <w:rStyle w:val="StringTok"/>
        </w:rPr>
        <w:t xml:space="preserve">"' não está presente para o join. O mapa de valores-t falhará.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cal_R2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cols_existentes_no_join_df)) 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arnin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ISO Bloco 9: Coluna 'Local_R2' não está presente para o join. O mapa de R² Local falhará.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gwr_resultados_filtrados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wr_resultados_df_para_join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                  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ll_of</w:t>
      </w:r>
      <w:r>
        <w:rPr>
          <w:rStyle w:val="NormalTok"/>
        </w:rPr>
        <w:t xml:space="preserve">(cols_existentes_no_join_df)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alizar o join dos resultados do GWR com o objeto sf dos polígonos da grade.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ados_gwr_sf_validos já contém as colunas originais e as transformadas log1p.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Vamos selecionar explicitamente as colunas de dados_gwr_sf_validos para evitar duplicatas desnecessárias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mantendo as colunas originais de contagem (n_roubos, n_drogas) e as transformadas (log1p_n_roubos, log1p_n_drogas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ara referência e análise.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resultados_gwr_poligonos_s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dados_gwr_sf_validos, </w:t>
      </w:r>
      <w:r>
        <w:rPr>
          <w:rStyle w:val="CommentTok"/>
        </w:rPr>
        <w:t xml:space="preserve"># Contém id_celula_grade, geometry, n_roubos, n_drogas, log1p_n_roubos, log1p_n_drogas</w:t>
      </w:r>
      <w:r>
        <w:br/>
      </w:r>
      <w:r>
        <w:rPr>
          <w:rStyle w:val="NormalTok"/>
        </w:rPr>
        <w:t xml:space="preserve">        gwr_resultados_filtrados_df, </w:t>
      </w:r>
      <w:r>
        <w:rPr>
          <w:rStyle w:val="CommentTok"/>
        </w:rPr>
        <w:t xml:space="preserve"># Contém id_celula_grade e resultados GWR selecionados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_celula_grade"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ultados GWR combinados com os polígonos originais da grade usando 'id_celula_grade'.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Verificação pós-join: NAs em colunas críticas podem indicar problemas de correspondência.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an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resultados_gwr_poligonos_s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cal_R2))) 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arn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s encontrados em 'Local_R2' após o join. Isso pode indicar problemas na correspondência dos IDs ou dados ausentes em algumas células da grade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o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úmero de linhas nos resultados GWR (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gwr_resultados_sdf)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) não corresponde aos dados de polígonos originais (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dos_gwr_sf_validos)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). Não é possível combinar os resultados de forma segura. Verifique a integridade dos dados antes do GWR ou a função de modelagem utilizada.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Número de linhas corresponde entre polígonos originais e resultados GWR. Prosseguindo com a combinação...</w:t>
      </w:r>
    </w:p>
    <w:p>
      <w:pPr>
        <w:pStyle w:val="SourceCode"/>
      </w:pPr>
      <w:r>
        <w:rPr>
          <w:rStyle w:val="VerbatimChar"/>
        </w:rPr>
        <w:t xml:space="preserve">## Coluna 'id_celula_grade' adicionada aos resultados do GWR (gwr_resultados_df_para_join) para join.</w:t>
      </w:r>
    </w:p>
    <w:p>
      <w:pPr>
        <w:pStyle w:val="SourceCode"/>
      </w:pPr>
      <w:r>
        <w:rPr>
          <w:rStyle w:val="VerbatimChar"/>
        </w:rPr>
        <w:t xml:space="preserve">## Coluna do coeficiente para 'log1p_n_drogas' nos resultados GWR renomeada para 'coef_log1p_n_drogas'.</w:t>
      </w:r>
    </w:p>
    <w:p>
      <w:pPr>
        <w:pStyle w:val="SourceCode"/>
      </w:pPr>
      <w:r>
        <w:rPr>
          <w:rStyle w:val="VerbatimChar"/>
        </w:rPr>
        <w:t xml:space="preserve">## Resultados GWR combinados com os polígonos originais da grade usando 'id_celula_grade'.</w:t>
      </w:r>
    </w:p>
    <w:p>
      <w:pPr>
        <w:pStyle w:val="SourceCode"/>
      </w:pPr>
      <w:r>
        <w:rPr>
          <w:rStyle w:val="CommentTok"/>
        </w:rPr>
        <w:t xml:space="preserve"># --- Visualizar os resultados ---</w:t>
      </w:r>
      <w:r>
        <w:br/>
      </w:r>
      <w:r>
        <w:rPr>
          <w:rStyle w:val="Function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 Preparando visualizações dos resultados do GWR (modelo com variáveis log1p) ---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 Preparando visualizações dos resultados do GWR (modelo com variáveis log1p) ---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resultados_gwr_poligonos_sf)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resultados_gwr_poligonos_sf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iciando a criação dos mapas de resultados GWR..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imeiras linhas dos resultados GWR combinados com os polígonos (atributos)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_drop_geometry</w:t>
      </w:r>
      <w:r>
        <w:rPr>
          <w:rStyle w:val="NormalTok"/>
        </w:rPr>
        <w:t xml:space="preserve">(resultados_gwr_poligonos_sf)))</w:t>
      </w:r>
      <w:r>
        <w:br/>
      </w:r>
      <w:r>
        <w:rPr>
          <w:rStyle w:val="NormalTok"/>
        </w:rPr>
        <w:t xml:space="preserve">    col_names_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resultados_gwr_poligonos_sf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Nomes das colunas nos resultados finais (polígonos)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col_names_results,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--- INÍCIO DA MODIFICAÇÃO: Atualizar nomes de colunas e display para variáveis transformadas ---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var_indep_na_formula foi definido acima como all.vars(formula_gwr)[2] (ex: "log1p_n_drogas")</w:t>
      </w:r>
      <w:r>
        <w:br/>
      </w:r>
      <w:r>
        <w:rPr>
          <w:rStyle w:val="NormalTok"/>
        </w:rPr>
        <w:t xml:space="preserve">    coef_col_name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ovo_nome_coef_para_join </w:t>
      </w:r>
      <w:r>
        <w:rPr>
          <w:rStyle w:val="CommentTok"/>
        </w:rPr>
        <w:t xml:space="preserve"># Ex: "coef_log1p_n_drogas"</w:t>
      </w:r>
      <w:r>
        <w:br/>
      </w:r>
      <w:r>
        <w:rPr>
          <w:rStyle w:val="NormalTok"/>
        </w:rPr>
        <w:t xml:space="preserve">    t_val_col_name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ome_tval_original_no_sdf </w:t>
      </w:r>
      <w:r>
        <w:rPr>
          <w:rStyle w:val="CommentTok"/>
        </w:rPr>
        <w:t xml:space="preserve"># Ex: "log1p_n_drogas_TV"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var_independente_nome_amigav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var_indep_na_formula) </w:t>
      </w:r>
      <w:r>
        <w:rPr>
          <w:rStyle w:val="CommentTok"/>
        </w:rPr>
        <w:t xml:space="preserve"># Ex: "log1p_n_drogas"</w:t>
      </w:r>
      <w:r>
        <w:br/>
      </w:r>
      <w:r>
        <w:rPr>
          <w:rStyle w:val="NormalTok"/>
        </w:rPr>
        <w:t xml:space="preserve">    formula_displ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parse</w:t>
      </w:r>
      <w:r>
        <w:rPr>
          <w:rStyle w:val="NormalTok"/>
        </w:rPr>
        <w:t xml:space="preserve">(formula_gwr) </w:t>
      </w:r>
      <w:r>
        <w:rPr>
          <w:rStyle w:val="CommentTok"/>
        </w:rPr>
        <w:t xml:space="preserve"># Ex: "log1p_n_roubos ~ log1p_n_drogas"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--- FIM DA MODIFICAÇÃO ---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-- Mapa 1: Coeficientes Locais da variável transformada --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oef_col_name_plo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col_names_results) {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riando mapa para os coeficientes locais da variável '"</w:t>
      </w:r>
      <w:r>
        <w:rPr>
          <w:rStyle w:val="NormalTok"/>
        </w:rPr>
        <w:t xml:space="preserve">, var_independente_nome_amigavel, </w:t>
      </w:r>
      <w:r>
        <w:rPr>
          <w:rStyle w:val="StringTok"/>
        </w:rPr>
        <w:t xml:space="preserve">"' (coluna '"</w:t>
      </w:r>
      <w:r>
        <w:rPr>
          <w:rStyle w:val="NormalTok"/>
        </w:rPr>
        <w:t xml:space="preserve">, coef_col_name_plot, </w:t>
      </w:r>
      <w:r>
        <w:rPr>
          <w:rStyle w:val="StringTok"/>
        </w:rPr>
        <w:t xml:space="preserve">"')...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tryCatch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mapa_coef_drog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geom_s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resultados_gwr_poligonos_s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.data[[coef_col_name_plot]]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70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geom_s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rea_estudo_union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scale_fill_viridis_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eficiente Local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Estimado para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'"</w:t>
      </w:r>
      <w:r>
        <w:rPr>
          <w:rStyle w:val="NormalTok"/>
        </w:rPr>
        <w:t xml:space="preserve">, var_independente_nome_amigavel, </w:t>
      </w:r>
      <w:r>
        <w:rPr>
          <w:rStyle w:val="StringTok"/>
        </w:rPr>
        <w:t xml:space="preserve">"'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o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iridi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WR: Coeficientes Locais para"</w:t>
      </w:r>
      <w:r>
        <w:rPr>
          <w:rStyle w:val="NormalTok"/>
        </w:rPr>
        <w:t xml:space="preserve">, var_independente_nome_amigavel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elo: "</w:t>
      </w:r>
      <w:r>
        <w:rPr>
          <w:rStyle w:val="NormalTok"/>
        </w:rPr>
        <w:t xml:space="preserve">, formula_display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Largura de banda adaptativa: "</w:t>
      </w:r>
      <w:r>
        <w:rPr>
          <w:rStyle w:val="NormalTok"/>
        </w:rPr>
        <w:t xml:space="preserve">, bw_adaptativa, </w:t>
      </w:r>
      <w:r>
        <w:rPr>
          <w:rStyle w:val="StringTok"/>
        </w:rPr>
        <w:t xml:space="preserve">" vizinhos; Kernel: "</w:t>
      </w:r>
      <w:r>
        <w:rPr>
          <w:rStyle w:val="NormalTok"/>
        </w:rPr>
        <w:t xml:space="preserve">, kernel_usado_para_bw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 da Análise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ys.Date</w:t>
      </w:r>
      <w:r>
        <w:rPr>
          <w:rStyle w:val="NormalTok"/>
        </w:rPr>
        <w:t xml:space="preserve">(), </w:t>
      </w:r>
      <w:r>
        <w:rPr>
          <w:rStyle w:val="StringTok"/>
        </w:rPr>
        <w:t xml:space="preserve">"%d/%m/%Y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lot.sub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lot.cap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  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mapa_coef_drogas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pa_coef_"</w:t>
      </w:r>
      <w:r>
        <w:rPr>
          <w:rStyle w:val="NormalTok"/>
        </w:rPr>
        <w:t xml:space="preserve">,var_indep_na_formula, </w:t>
      </w:r>
      <w:r>
        <w:rPr>
          <w:rStyle w:val="StringTok"/>
        </w:rPr>
        <w:t xml:space="preserve">"_gwr.png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mapa_coef_drogas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pa dos coeficientes locais de '"</w:t>
      </w:r>
      <w:r>
        <w:rPr>
          <w:rStyle w:val="NormalTok"/>
        </w:rPr>
        <w:t xml:space="preserve">, var_independente_nome_amigavel, </w:t>
      </w:r>
      <w:r>
        <w:rPr>
          <w:rStyle w:val="StringTok"/>
        </w:rPr>
        <w:t xml:space="preserve">"' salvo como mapa_coef_"</w:t>
      </w:r>
      <w:r>
        <w:rPr>
          <w:rStyle w:val="NormalTok"/>
        </w:rPr>
        <w:t xml:space="preserve">,var_indep_na_formula, </w:t>
      </w:r>
      <w:r>
        <w:rPr>
          <w:rStyle w:val="StringTok"/>
        </w:rPr>
        <w:t xml:space="preserve">"_gwr.png.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}, </w:t>
      </w:r>
      <w:r>
        <w:rPr>
          <w:rStyle w:val="AttributeTok"/>
        </w:rPr>
        <w:t xml:space="preserve">error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e_plot) 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rro ao gerar ou salvar o mapa dos coeficientes locais de '"</w:t>
      </w:r>
      <w:r>
        <w:rPr>
          <w:rStyle w:val="NormalTok"/>
        </w:rPr>
        <w:t xml:space="preserve">, var_independente_nome_amigavel, </w:t>
      </w:r>
      <w:r>
        <w:rPr>
          <w:rStyle w:val="StringTok"/>
        </w:rPr>
        <w:t xml:space="preserve">"'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e_plo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ssage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})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warnin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luna do coeficiente '"</w:t>
      </w:r>
      <w:r>
        <w:rPr>
          <w:rStyle w:val="NormalTok"/>
        </w:rPr>
        <w:t xml:space="preserve">, coef_col_name_plot, </w:t>
      </w:r>
      <w:r>
        <w:rPr>
          <w:rStyle w:val="StringTok"/>
        </w:rPr>
        <w:t xml:space="preserve">"' não encontrada nos resultados. O mapa de coeficientes não será gerado.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-- Mapa 2: R² Local --</w:t>
      </w:r>
      <w:r>
        <w:br/>
      </w:r>
      <w:r>
        <w:rPr>
          <w:rStyle w:val="NormalTok"/>
        </w:rPr>
        <w:t xml:space="preserve">    r2_col_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cal_R2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2_col_nam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col_names_results) {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riando mapa para o R² Local (coluna '"</w:t>
      </w:r>
      <w:r>
        <w:rPr>
          <w:rStyle w:val="NormalTok"/>
        </w:rPr>
        <w:t xml:space="preserve">, r2_col_name, </w:t>
      </w:r>
      <w:r>
        <w:rPr>
          <w:rStyle w:val="StringTok"/>
        </w:rPr>
        <w:t xml:space="preserve">"')...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tryCatch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resultados_gwr_poligonos_s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cal_R2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resultados_gwr_poligonos_sf[[r2_col_name]]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resultados_gwr_poligonos_sf[[r2_col_name]])</w:t>
      </w:r>
      <w:r>
        <w:br/>
      </w:r>
      <w:r>
        <w:rPr>
          <w:rStyle w:val="NormalTok"/>
        </w:rPr>
        <w:t xml:space="preserve">        lim_max_r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resultados_gwr_poligonos_s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cal_R2_plot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        mapa_r2_loc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geom_s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resultados_gwr_poligonos_s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Local_R2_plot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70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geom_s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rea_estudo_union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scale_fill_viridis_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² Local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(Ajuste do Modelo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asm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lim_max_r2)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ercent_forma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ccura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WR: R² Local (Poder Explicativo do Modelo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elo: "</w:t>
      </w:r>
      <w:r>
        <w:rPr>
          <w:rStyle w:val="NormalTok"/>
        </w:rPr>
        <w:t xml:space="preserve">, formula_display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Largura de banda adaptativa: "</w:t>
      </w:r>
      <w:r>
        <w:rPr>
          <w:rStyle w:val="NormalTok"/>
        </w:rPr>
        <w:t xml:space="preserve">, bw_adaptativa, </w:t>
      </w:r>
      <w:r>
        <w:rPr>
          <w:rStyle w:val="StringTok"/>
        </w:rPr>
        <w:t xml:space="preserve">" vizinhos; Kernel: "</w:t>
      </w:r>
      <w:r>
        <w:rPr>
          <w:rStyle w:val="NormalTok"/>
        </w:rPr>
        <w:t xml:space="preserve">, kernel_usado_para_bw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lores de R² Local &lt; 0 foram truncados para 0 na visualização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Data da Análise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ys.Date</w:t>
      </w:r>
      <w:r>
        <w:rPr>
          <w:rStyle w:val="NormalTok"/>
        </w:rPr>
        <w:t xml:space="preserve">(), </w:t>
      </w:r>
      <w:r>
        <w:rPr>
          <w:rStyle w:val="StringTok"/>
        </w:rPr>
        <w:t xml:space="preserve">"%d/%m/%Y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lot.sub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lot.cap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mapa_r2_local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pa_r2_local_gwr_"</w:t>
      </w:r>
      <w:r>
        <w:rPr>
          <w:rStyle w:val="NormalTok"/>
        </w:rPr>
        <w:t xml:space="preserve">,var_indep_na_formula,</w:t>
      </w:r>
      <w:r>
        <w:rPr>
          <w:rStyle w:val="StringTok"/>
        </w:rPr>
        <w:t xml:space="preserve">".png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mapa_r2_local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pa do R² local salvo como mapa_r2_local_gwr_"</w:t>
      </w:r>
      <w:r>
        <w:rPr>
          <w:rStyle w:val="NormalTok"/>
        </w:rPr>
        <w:t xml:space="preserve">,var_indep_na_formula,</w:t>
      </w:r>
      <w:r>
        <w:rPr>
          <w:rStyle w:val="StringTok"/>
        </w:rPr>
        <w:t xml:space="preserve">".png.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}, </w:t>
      </w:r>
      <w:r>
        <w:rPr>
          <w:rStyle w:val="AttributeTok"/>
        </w:rPr>
        <w:t xml:space="preserve">error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e_plot) 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rro ao gerar ou salvar o mapa do R² local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e_plo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ssage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})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warnin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luna '"</w:t>
      </w:r>
      <w:r>
        <w:rPr>
          <w:rStyle w:val="NormalTok"/>
        </w:rPr>
        <w:t xml:space="preserve">, r2_col_name, </w:t>
      </w:r>
      <w:r>
        <w:rPr>
          <w:rStyle w:val="StringTok"/>
        </w:rPr>
        <w:t xml:space="preserve">"' não encontrada nos resultados. O mapa de R² Local não será gerado.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-- Mapa 3: Valores-t Locais do Coeficiente da variável transformada --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_val_col_name_plo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col_names_results) {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riando mapa para os valores-t locais do coeficiente de '"</w:t>
      </w:r>
      <w:r>
        <w:rPr>
          <w:rStyle w:val="NormalTok"/>
        </w:rPr>
        <w:t xml:space="preserve">, var_independente_nome_amigavel, </w:t>
      </w:r>
      <w:r>
        <w:rPr>
          <w:rStyle w:val="StringTok"/>
        </w:rPr>
        <w:t xml:space="preserve">"' (coluna '"</w:t>
      </w:r>
      <w:r>
        <w:rPr>
          <w:rStyle w:val="NormalTok"/>
        </w:rPr>
        <w:t xml:space="preserve">, t_val_col_name_plot, </w:t>
      </w:r>
      <w:r>
        <w:rPr>
          <w:rStyle w:val="StringTok"/>
        </w:rPr>
        <w:t xml:space="preserve">"')...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tryCatch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lim_max_abs_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resultados_gwr_poligonos_sf[[t_val_col_name_plot]])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finite</w:t>
      </w:r>
      <w:r>
        <w:rPr>
          <w:rStyle w:val="NormalTok"/>
        </w:rPr>
        <w:t xml:space="preserve">(lim_max_abs_t) </w:t>
      </w:r>
      <w:r>
        <w:rPr>
          <w:rStyle w:val="SpecialCharTok"/>
        </w:rPr>
        <w:t xml:space="preserve">|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lim_max_abs_t) </w:t>
      </w:r>
      <w:r>
        <w:rPr>
          <w:rStyle w:val="SpecialCharTok"/>
        </w:rPr>
        <w:t xml:space="preserve">||</w:t>
      </w:r>
      <w:r>
        <w:rPr>
          <w:rStyle w:val="NormalTok"/>
        </w:rPr>
        <w:t xml:space="preserve"> lim_max_abs_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lim_max_abs_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}</w:t>
      </w:r>
      <w:r>
        <w:br/>
      </w:r>
      <w:r>
        <w:br/>
      </w:r>
      <w:r>
        <w:rPr>
          <w:rStyle w:val="NormalTok"/>
        </w:rPr>
        <w:t xml:space="preserve">        mapa_t_valor_drog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geom_s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resultados_gwr_poligonos_s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.data[[t_val_col_name_plot]]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70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geom_s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rea_estudo_union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scale_fill_gradient2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lor-t Local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("</w:t>
      </w:r>
      <w:r>
        <w:rPr>
          <w:rStyle w:val="NormalTok"/>
        </w:rPr>
        <w:t xml:space="preserve">, var_independente_nome_amigavel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l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ig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dpoi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lim_max_abs_t, lim_max_abs_t)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oob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squish </w:t>
      </w:r>
      <w:r>
        <w:br/>
      </w:r>
      <w:r>
        <w:rPr>
          <w:rStyle w:val="NormalTok"/>
        </w:rPr>
        <w:t xml:space="preserve">        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WR: Significância do Coeficiente de"</w:t>
      </w:r>
      <w:r>
        <w:rPr>
          <w:rStyle w:val="NormalTok"/>
        </w:rPr>
        <w:t xml:space="preserve">, var_independente_nome_amigavel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lores-t locais. |t| &gt; ~1.96 sugere significância a p &lt; 0.05 (bilateral).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Largura de banda: "</w:t>
      </w:r>
      <w:r>
        <w:rPr>
          <w:rStyle w:val="NormalTok"/>
        </w:rPr>
        <w:t xml:space="preserve">, bw_adaptativa, </w:t>
      </w:r>
      <w:r>
        <w:rPr>
          <w:rStyle w:val="StringTok"/>
        </w:rPr>
        <w:t xml:space="preserve">" vizinhos; Kernel: "</w:t>
      </w:r>
      <w:r>
        <w:rPr>
          <w:rStyle w:val="NormalTok"/>
        </w:rPr>
        <w:t xml:space="preserve">, kernel_usado_para_bw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Modelo: "</w:t>
      </w:r>
      <w:r>
        <w:rPr>
          <w:rStyle w:val="NormalTok"/>
        </w:rPr>
        <w:t xml:space="preserve">, formula_display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 da Análise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ys.Date</w:t>
      </w:r>
      <w:r>
        <w:rPr>
          <w:rStyle w:val="NormalTok"/>
        </w:rPr>
        <w:t xml:space="preserve">(), </w:t>
      </w:r>
      <w:r>
        <w:rPr>
          <w:rStyle w:val="StringTok"/>
        </w:rPr>
        <w:t xml:space="preserve">"%d/%m/%Y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lot.sub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lot.cap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mapa_t_valor_drogas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pa_t_valor_"</w:t>
      </w:r>
      <w:r>
        <w:rPr>
          <w:rStyle w:val="NormalTok"/>
        </w:rPr>
        <w:t xml:space="preserve">,var_indep_na_formula, </w:t>
      </w:r>
      <w:r>
        <w:rPr>
          <w:rStyle w:val="StringTok"/>
        </w:rPr>
        <w:t xml:space="preserve">"_gwr.png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mapa_t_valor_drogas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pa dos valores-t locais de '"</w:t>
      </w:r>
      <w:r>
        <w:rPr>
          <w:rStyle w:val="NormalTok"/>
        </w:rPr>
        <w:t xml:space="preserve">, var_independente_nome_amigavel, </w:t>
      </w:r>
      <w:r>
        <w:rPr>
          <w:rStyle w:val="StringTok"/>
        </w:rPr>
        <w:t xml:space="preserve">"' salvo como mapa_t_valor_"</w:t>
      </w:r>
      <w:r>
        <w:rPr>
          <w:rStyle w:val="NormalTok"/>
        </w:rPr>
        <w:t xml:space="preserve">,var_indep_na_formula, </w:t>
      </w:r>
      <w:r>
        <w:rPr>
          <w:rStyle w:val="StringTok"/>
        </w:rPr>
        <w:t xml:space="preserve">"_gwr.png.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}, </w:t>
      </w:r>
      <w:r>
        <w:rPr>
          <w:rStyle w:val="AttributeTok"/>
        </w:rPr>
        <w:t xml:space="preserve">error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e_plot) 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rro ao gerar ou salvar o mapa dos valores-t de '"</w:t>
      </w:r>
      <w:r>
        <w:rPr>
          <w:rStyle w:val="NormalTok"/>
        </w:rPr>
        <w:t xml:space="preserve">, var_independente_nome_amigavel, </w:t>
      </w:r>
      <w:r>
        <w:rPr>
          <w:rStyle w:val="StringTok"/>
        </w:rPr>
        <w:t xml:space="preserve">"'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e_plo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ssage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})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warnin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luna do valor-t '"</w:t>
      </w:r>
      <w:r>
        <w:rPr>
          <w:rStyle w:val="NormalTok"/>
        </w:rPr>
        <w:t xml:space="preserve">, t_val_col_name_plot, </w:t>
      </w:r>
      <w:r>
        <w:rPr>
          <w:rStyle w:val="StringTok"/>
        </w:rPr>
        <w:t xml:space="preserve">"' não encontrada nos resultados. O mapa de valores-t não será gerado.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Mapa de significância opcional (precisaria ser ajustado para usar t_val_col_name_plot e formula_display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...</w:t>
      </w:r>
      <w:r>
        <w:br/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nhum resultado GWR válido (resultados_gwr_poligonos_sf) para plotar. Verifique as etapas anteriores da análise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Iniciando a criação dos mapas de resultados GWR...</w:t>
      </w:r>
    </w:p>
    <w:p>
      <w:pPr>
        <w:pStyle w:val="SourceCode"/>
      </w:pPr>
      <w:r>
        <w:rPr>
          <w:rStyle w:val="VerbatimChar"/>
        </w:rPr>
        <w:t xml:space="preserve">## Primeiras linhas dos resultados GWR combinados com os polígonos (atributos):</w:t>
      </w:r>
      <w:r>
        <w:br/>
      </w:r>
      <w:r>
        <w:rPr>
          <w:rStyle w:val="VerbatimChar"/>
        </w:rPr>
        <w:t xml:space="preserve">##   id_celula_grade n_roubos n_drogas log1p_n_roubos log1p_n_drogas   Intercept</w:t>
      </w:r>
      <w:r>
        <w:br/>
      </w:r>
      <w:r>
        <w:rPr>
          <w:rStyle w:val="VerbatimChar"/>
        </w:rPr>
        <w:t xml:space="preserve">## 1               1        0        0      0.0000000       0.000000 -0.04735255</w:t>
      </w:r>
      <w:r>
        <w:br/>
      </w:r>
      <w:r>
        <w:rPr>
          <w:rStyle w:val="VerbatimChar"/>
        </w:rPr>
        <w:t xml:space="preserve">## 2               2        0        0      0.0000000       0.000000 -0.02552189</w:t>
      </w:r>
      <w:r>
        <w:br/>
      </w:r>
      <w:r>
        <w:rPr>
          <w:rStyle w:val="VerbatimChar"/>
        </w:rPr>
        <w:t xml:space="preserve">## 3               3        1       10      0.6931472       2.397895 -0.03699986</w:t>
      </w:r>
      <w:r>
        <w:br/>
      </w:r>
      <w:r>
        <w:rPr>
          <w:rStyle w:val="VerbatimChar"/>
        </w:rPr>
        <w:t xml:space="preserve">## 4               4        0        5      0.0000000       1.791759 -0.01846921</w:t>
      </w:r>
      <w:r>
        <w:br/>
      </w:r>
      <w:r>
        <w:rPr>
          <w:rStyle w:val="VerbatimChar"/>
        </w:rPr>
        <w:t xml:space="preserve">## 5               5        0        9      0.0000000       2.302585 -0.06323534</w:t>
      </w:r>
      <w:r>
        <w:br/>
      </w:r>
      <w:r>
        <w:rPr>
          <w:rStyle w:val="VerbatimChar"/>
        </w:rPr>
        <w:t xml:space="preserve">## 6               6        4       26      1.6094379       3.295837 -0.02155795</w:t>
      </w:r>
      <w:r>
        <w:br/>
      </w:r>
      <w:r>
        <w:rPr>
          <w:rStyle w:val="VerbatimChar"/>
        </w:rPr>
        <w:t xml:space="preserve">##   Intercept_TV coef_log1p_n_drogas log1p_n_drogas_TV  Local_R2         y</w:t>
      </w:r>
      <w:r>
        <w:br/>
      </w:r>
      <w:r>
        <w:rPr>
          <w:rStyle w:val="VerbatimChar"/>
        </w:rPr>
        <w:t xml:space="preserve">## 1  -0.15952030           0.1944990          2.268392 0.4621949 0.0000000</w:t>
      </w:r>
      <w:r>
        <w:br/>
      </w:r>
      <w:r>
        <w:rPr>
          <w:rStyle w:val="VerbatimChar"/>
        </w:rPr>
        <w:t xml:space="preserve">## 2  -0.08860688           0.1937619          2.356343 0.4119160 0.0000000</w:t>
      </w:r>
      <w:r>
        <w:br/>
      </w:r>
      <w:r>
        <w:rPr>
          <w:rStyle w:val="VerbatimChar"/>
        </w:rPr>
        <w:t xml:space="preserve">## 3  -0.12338008           0.1972008          2.258865 0.4369848 0.6931472</w:t>
      </w:r>
      <w:r>
        <w:br/>
      </w:r>
      <w:r>
        <w:rPr>
          <w:rStyle w:val="VerbatimChar"/>
        </w:rPr>
        <w:t xml:space="preserve">## 4  -0.06663292           0.1902470          2.434022 0.3945564 0.0000000</w:t>
      </w:r>
      <w:r>
        <w:br/>
      </w:r>
      <w:r>
        <w:rPr>
          <w:rStyle w:val="VerbatimChar"/>
        </w:rPr>
        <w:t xml:space="preserve">## 5  -0.19811937           0.2045261          2.132905 0.4846298 0.0000000</w:t>
      </w:r>
      <w:r>
        <w:br/>
      </w:r>
      <w:r>
        <w:rPr>
          <w:rStyle w:val="VerbatimChar"/>
        </w:rPr>
        <w:t xml:space="preserve">## 6  -0.07466145           0.1936369          2.329266 0.4061033 1.6094379</w:t>
      </w:r>
      <w:r>
        <w:br/>
      </w:r>
      <w:r>
        <w:rPr>
          <w:rStyle w:val="VerbatimChar"/>
        </w:rPr>
        <w:t xml:space="preserve">##          yhat    residual</w:t>
      </w:r>
      <w:r>
        <w:br/>
      </w:r>
      <w:r>
        <w:rPr>
          <w:rStyle w:val="VerbatimChar"/>
        </w:rPr>
        <w:t xml:space="preserve">## 1 -0.04735255  0.04735255</w:t>
      </w:r>
      <w:r>
        <w:br/>
      </w:r>
      <w:r>
        <w:rPr>
          <w:rStyle w:val="VerbatimChar"/>
        </w:rPr>
        <w:t xml:space="preserve">## 2 -0.02552189  0.02552189</w:t>
      </w:r>
      <w:r>
        <w:br/>
      </w:r>
      <w:r>
        <w:rPr>
          <w:rStyle w:val="VerbatimChar"/>
        </w:rPr>
        <w:t xml:space="preserve">## 3  0.43586710  0.25728008</w:t>
      </w:r>
      <w:r>
        <w:br/>
      </w:r>
      <w:r>
        <w:rPr>
          <w:rStyle w:val="VerbatimChar"/>
        </w:rPr>
        <w:t xml:space="preserve">## 4  0.32240757 -0.32240757</w:t>
      </w:r>
      <w:r>
        <w:br/>
      </w:r>
      <w:r>
        <w:rPr>
          <w:rStyle w:val="VerbatimChar"/>
        </w:rPr>
        <w:t xml:space="preserve">## 5  0.40770352 -0.40770352</w:t>
      </w:r>
      <w:r>
        <w:br/>
      </w:r>
      <w:r>
        <w:rPr>
          <w:rStyle w:val="VerbatimChar"/>
        </w:rPr>
        <w:t xml:space="preserve">## 6  0.61663758  0.9928003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mes das colunas nos resultados finais (polígonos):</w:t>
      </w:r>
      <w:r>
        <w:br/>
      </w:r>
      <w:r>
        <w:rPr>
          <w:rStyle w:val="VerbatimChar"/>
        </w:rPr>
        <w:t xml:space="preserve">##  id_celula_grade, n_roubos, n_drogas, log1p_n_roubos, log1p_n_drogas, Intercept, Intercept_TV, coef_log1p_n_drogas, log1p_n_drogas_TV, Local_R2, y, yhat, residual, geometry</w:t>
      </w:r>
    </w:p>
    <w:p>
      <w:pPr>
        <w:pStyle w:val="SourceCode"/>
      </w:pPr>
      <w:r>
        <w:rPr>
          <w:rStyle w:val="VerbatimChar"/>
        </w:rPr>
        <w:t xml:space="preserve">## Criando mapa para os coeficientes locais da variável 'log1p_n_drogas' (coluna 'coef_log1p_n_drogas')..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gwr_ponto_h_final_files/figure-docx/unnamed-chunk-6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Mapa dos coeficientes locais de 'log1p_n_drogas' salvo como mapa_coef_log1p_n_drogas_gwr.png.</w:t>
      </w:r>
    </w:p>
    <w:p>
      <w:pPr>
        <w:pStyle w:val="SourceCode"/>
      </w:pPr>
      <w:r>
        <w:rPr>
          <w:rStyle w:val="VerbatimChar"/>
        </w:rPr>
        <w:t xml:space="preserve">## Criando mapa para o R² Local (coluna 'Local_R2')..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gwr_ponto_h_final_files/figure-docx/unnamed-chunk-6-2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Mapa do R² local salvo como mapa_r2_local_gwr_log1p_n_drogas.png.</w:t>
      </w:r>
    </w:p>
    <w:p>
      <w:pPr>
        <w:pStyle w:val="SourceCode"/>
      </w:pPr>
      <w:r>
        <w:rPr>
          <w:rStyle w:val="VerbatimChar"/>
        </w:rPr>
        <w:t xml:space="preserve">## Criando mapa para os valores-t locais do coeficiente de 'log1p_n_drogas' (coluna 'log1p_n_drogas_TV')..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gwr_ponto_h_final_files/figure-docx/unnamed-chunk-6-3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Mapa dos valores-t locais de 'log1p_n_drogas' salvo como mapa_t_valor_log1p_n_drogas_gwr.png.</w:t>
      </w:r>
    </w:p>
    <w:p>
      <w:pPr>
        <w:pStyle w:val="SourceCode"/>
      </w:pPr>
      <w:r>
        <w:rPr>
          <w:rStyle w:val="Function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 Análise GWR (modelo com variáveis log1p) com grade hexagonal e visualizações concluídas ---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 Análise GWR (modelo com variáveis log1p) com grade hexagonal e visualizações concluídas ---</w:t>
      </w:r>
    </w:p>
    <w:p>
      <w:pPr>
        <w:pStyle w:val="SourceCode"/>
      </w:pPr>
      <w:r>
        <w:rPr>
          <w:rStyle w:val="CommentTok"/>
        </w:rPr>
        <w:t xml:space="preserve"># ```</w:t>
      </w:r>
      <w:r>
        <w:br/>
      </w:r>
      <w:r>
        <w:br/>
      </w:r>
      <w:r>
        <w:rPr>
          <w:rStyle w:val="CommentTok"/>
        </w:rPr>
        <w:t xml:space="preserve"># (O script continua com os Blocos 10 e 11)</w:t>
      </w:r>
    </w:p>
    <w:p>
      <w:pPr>
        <w:pStyle w:val="SourceCode"/>
      </w:pPr>
      <w:r>
        <w:rPr>
          <w:rStyle w:val="CommentTok"/>
        </w:rPr>
        <w:t xml:space="preserve"># Bloco Final: Inspeção dos Nomes das Colunas Finais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resultados_gwr_poligonos_sf)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resultados_gwr_poligonos_sf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--- Nomes Finais das Colunas no Objeto 'resultados_gwr_poligonos_sf' ---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resultados_gwr_poligonos_sf)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'resultados_gwr_poligonos_sf' é NULL ou vazio. Verifique as etapas anteriores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 Nomes Finais das Colunas no Objeto 'resultados_gwr_poligonos_sf' ---</w:t>
      </w:r>
      <w:r>
        <w:br/>
      </w:r>
      <w:r>
        <w:rPr>
          <w:rStyle w:val="VerbatimChar"/>
        </w:rPr>
        <w:t xml:space="preserve">##  [1] "id_celula_grade"     "n_roubos"            "n_drogas"           </w:t>
      </w:r>
      <w:r>
        <w:br/>
      </w:r>
      <w:r>
        <w:rPr>
          <w:rStyle w:val="VerbatimChar"/>
        </w:rPr>
        <w:t xml:space="preserve">##  [4] "log1p_n_roubos"      "log1p_n_drogas"      "Intercept"          </w:t>
      </w:r>
      <w:r>
        <w:br/>
      </w:r>
      <w:r>
        <w:rPr>
          <w:rStyle w:val="VerbatimChar"/>
        </w:rPr>
        <w:t xml:space="preserve">##  [7] "Intercept_TV"        "coef_log1p_n_drogas" "log1p_n_drogas_TV"  </w:t>
      </w:r>
      <w:r>
        <w:br/>
      </w:r>
      <w:r>
        <w:rPr>
          <w:rStyle w:val="VerbatimChar"/>
        </w:rPr>
        <w:t xml:space="preserve">## [10] "Local_R2"            "y"                   "yhat"               </w:t>
      </w:r>
      <w:r>
        <w:br/>
      </w:r>
      <w:r>
        <w:rPr>
          <w:rStyle w:val="VerbatimChar"/>
        </w:rPr>
        <w:t xml:space="preserve">## [13] "residual"            "geometry"            "Local_R2_plot"</w:t>
      </w:r>
    </w:p>
    <w:p>
      <w:pPr>
        <w:pStyle w:val="SourceCode"/>
      </w:pPr>
      <w:r>
        <w:rPr>
          <w:rStyle w:val="CommentTok"/>
        </w:rPr>
        <w:t xml:space="preserve"># Bloco 10: Resumo dos Resultados GWR e Análise de Resíduos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 Bloco 10: Resumo dos Resultados GWR e Análise de Resíduos ---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 Bloco 10: Resumo dos Resultados GWR e Análise de Resíduos ---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resultados_gwr_poligonos_sf)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resultados_gwr_poligonos_sf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EÇÃO 1: Resumo do R² Local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Local_R2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resultados_gwr_poligonos_sf)) 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 SEÇÃO 1: Resumo do R² Local ---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r2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resultados_gwr_poligonos_s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cal_R2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2_summary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luna 'Local_R2' não encontrada. Verifique os resultados do GWR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EÇÃO 2: Resumo dos Coeficientes</w:t>
      </w:r>
      <w:r>
        <w:br/>
      </w:r>
      <w:r>
        <w:rPr>
          <w:rStyle w:val="NormalTok"/>
        </w:rPr>
        <w:t xml:space="preserve">    coef_col_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ef_n_drogas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oef_col_nam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resultados_gwr_poligonos_sf)) 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 SEÇÃO 2: Resumo dos Coeficientes '"</w:t>
      </w:r>
      <w:r>
        <w:rPr>
          <w:rStyle w:val="NormalTok"/>
        </w:rPr>
        <w:t xml:space="preserve">, coef_col_name, </w:t>
      </w:r>
      <w:r>
        <w:rPr>
          <w:rStyle w:val="StringTok"/>
        </w:rPr>
        <w:t xml:space="preserve">"' ---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coef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resultados_gwr_poligonos_sf[[coef_col_name]]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ef_summary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luna de coeficiente '"</w:t>
      </w:r>
      <w:r>
        <w:rPr>
          <w:rStyle w:val="NormalTok"/>
        </w:rPr>
        <w:t xml:space="preserve">, coef_col_name, </w:t>
      </w:r>
      <w:r>
        <w:rPr>
          <w:rStyle w:val="StringTok"/>
        </w:rPr>
        <w:t xml:space="preserve">"' não encontrada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EÇÃO 3: Resumo dos Valores-t</w:t>
      </w:r>
      <w:r>
        <w:br/>
      </w:r>
      <w:r>
        <w:rPr>
          <w:rStyle w:val="NormalTok"/>
        </w:rPr>
        <w:t xml:space="preserve">    t_val_col_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_drogas_TV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_val_col_nam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resultados_gwr_poligonos_sf)) 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 SEÇÃO 3: Resumo dos Valores-t '"</w:t>
      </w:r>
      <w:r>
        <w:rPr>
          <w:rStyle w:val="NormalTok"/>
        </w:rPr>
        <w:t xml:space="preserve">, t_val_col_name, </w:t>
      </w:r>
      <w:r>
        <w:rPr>
          <w:rStyle w:val="StringTok"/>
        </w:rPr>
        <w:t xml:space="preserve">"' ---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t_val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resultados_gwr_poligonos_sf[[t_val_col_name]]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_val_summary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luna de valor-t '"</w:t>
      </w:r>
      <w:r>
        <w:rPr>
          <w:rStyle w:val="NormalTok"/>
        </w:rPr>
        <w:t xml:space="preserve">, t_val_col_name, </w:t>
      </w:r>
      <w:r>
        <w:rPr>
          <w:rStyle w:val="StringTok"/>
        </w:rPr>
        <w:t xml:space="preserve">"' não encontrada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EÇÃO 4: Análise de Resíduo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residual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resultados_gwr_poligonos_sf)) 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 SEÇÃO 4: Análise de Resíduos ---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residual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resultados_gwr_poligonos_s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idual_summary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Histograma dos resíduos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resultados_gwr_poligonos_s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ição dos Resíduos do GW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íduo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Q-Q plot dos resíduos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qqnorm</w:t>
      </w:r>
      <w:r>
        <w:rPr>
          <w:rStyle w:val="NormalTok"/>
        </w:rPr>
        <w:t xml:space="preserve">(resultados_gwr_poligonos_s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-Q Plot dos Resíduo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qqline</w:t>
      </w:r>
      <w:r>
        <w:rPr>
          <w:rStyle w:val="NormalTok"/>
        </w:rPr>
        <w:t xml:space="preserve">(resultados_gwr_poligonos_s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luna 'residual' não encontrada. Análise de resíduos não pode ser realizada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EÇÃO 5: Teste de Autocorrelação Espacial dos Resíduos (I de Moran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residual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resultados_gwr_poligonos_sf)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resultados_gwr_poligonos_sf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 SEÇÃO 5: Teste de Autocorrelação Espacial dos Resíduos ---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tryCatch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Criar matriz de pesos espaciais</w:t>
      </w:r>
      <w:r>
        <w:br/>
      </w:r>
      <w:r>
        <w:rPr>
          <w:rStyle w:val="NormalTok"/>
        </w:rPr>
        <w:t xml:space="preserve">            coords_residu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coordinat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_centroid</w:t>
      </w:r>
      <w:r>
        <w:rPr>
          <w:rStyle w:val="NormalTok"/>
        </w:rPr>
        <w:t xml:space="preserve">(resultados_gwr_poligonos_sf))</w:t>
      </w:r>
      <w:r>
        <w:br/>
      </w:r>
      <w:r>
        <w:rPr>
          <w:rStyle w:val="NormalTok"/>
        </w:rPr>
        <w:t xml:space="preserve">            nb_residu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nn2nb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knearneigh</w:t>
      </w:r>
      <w:r>
        <w:rPr>
          <w:rStyle w:val="NormalTok"/>
        </w:rPr>
        <w:t xml:space="preserve">(coords_residuos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    listw_residu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b2listw</w:t>
      </w:r>
      <w:r>
        <w:rPr>
          <w:rStyle w:val="NormalTok"/>
        </w:rPr>
        <w:t xml:space="preserve">(nb_residuos, 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Teste I de Moran</w:t>
      </w:r>
      <w:r>
        <w:br/>
      </w:r>
      <w:r>
        <w:rPr>
          <w:rStyle w:val="NormalTok"/>
        </w:rPr>
        <w:t xml:space="preserve">            moran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ran.test</w:t>
      </w:r>
      <w:r>
        <w:rPr>
          <w:rStyle w:val="NormalTok"/>
        </w:rPr>
        <w:t xml:space="preserve">(resultados_gwr_poligonos_s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, listw_residuos)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Teste I de Moran para os resíduos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moran_test)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moran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AVISO: Autocorrelação espacial significativa detectada nos resíduos (p &lt; 0.05)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sso pode indicar que o modelo GWR não capturou completamente a estrutura espacial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Nenhuma autocorrelação espacial significativa nos resíduos (p &gt;= 0.05)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 modelo GWR parece ter capturado adequadamente a estrutura espacial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}, </w:t>
      </w:r>
      <w:r>
        <w:rPr>
          <w:rStyle w:val="AttributeTok"/>
        </w:rPr>
        <w:t xml:space="preserve">error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e) {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Erro ao calcular o I de Moran para os resíduos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})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luna 'residual' não encontrada em 'resultados_gwr_poligonos_sf' ou o objeto está vazio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 análise de autocorrelação espacial dos resíduos não pode ser realizada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 SEÇÃO 1: Resumo do R² Local ---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0.1788  0.2551  0.3980  0.4171  0.5398  0.801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una de coeficiente 'coef_n_drogas' não encontrada.</w:t>
      </w:r>
      <w:r>
        <w:br/>
      </w:r>
      <w:r>
        <w:rPr>
          <w:rStyle w:val="VerbatimChar"/>
        </w:rPr>
        <w:t xml:space="preserve">## Coluna de valor-t 'n_drogas_TV' não encontrada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 SEÇÃO 4: Análise de Resíduos ---</w:t>
      </w:r>
      <w:r>
        <w:br/>
      </w:r>
      <w:r>
        <w:rPr>
          <w:rStyle w:val="VerbatimChar"/>
        </w:rPr>
        <w:t xml:space="preserve">##      Min.   1st Qu.    Median      Mean   3rd Qu.      Max. </w:t>
      </w:r>
      <w:r>
        <w:br/>
      </w:r>
      <w:r>
        <w:rPr>
          <w:rStyle w:val="VerbatimChar"/>
        </w:rPr>
        <w:t xml:space="preserve">## -2.924125 -0.548303 -0.048512 -0.004367  0.411694  2.588215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gwr_ponto_h_final_files/figure-docx/unnamed-chunk-8-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gwr_ponto_h_final_files/figure-docx/unnamed-chunk-8-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 SEÇÃO 5: Teste de Autocorrelação Espacial dos Resíduos ---</w:t>
      </w:r>
    </w:p>
    <w:p>
      <w:pPr>
        <w:pStyle w:val="SourceCode"/>
      </w:pPr>
      <w:r>
        <w:rPr>
          <w:rStyle w:val="VerbatimChar"/>
        </w:rPr>
        <w:t xml:space="preserve">## Warning: st_centroid assumes attributes are constant over geometrie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e I de Moran para os resíduo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Moran I test under randomis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ultados_gwr_poligonos_sf$residual  </w:t>
      </w:r>
      <w:r>
        <w:br/>
      </w:r>
      <w:r>
        <w:rPr>
          <w:rStyle w:val="VerbatimChar"/>
        </w:rPr>
        <w:t xml:space="preserve">## weights: listw_residuos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ran I statistic standard deviate = 3.2095, p-value = 0.0006649</w:t>
      </w:r>
      <w:r>
        <w:br/>
      </w:r>
      <w:r>
        <w:rPr>
          <w:rStyle w:val="VerbatimChar"/>
        </w:rPr>
        <w:t xml:space="preserve">## alternative hypothesis: greater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oran I statistic       Expectation          Variance </w:t>
      </w:r>
      <w:r>
        <w:br/>
      </w:r>
      <w:r>
        <w:rPr>
          <w:rStyle w:val="VerbatimChar"/>
        </w:rPr>
        <w:t xml:space="preserve">##       0.074480965      -0.002469136       0.00057483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VISO: Autocorrelação espacial significativa detectada nos resíduos (p &lt; 0.05).</w:t>
      </w:r>
      <w:r>
        <w:br/>
      </w:r>
      <w:r>
        <w:rPr>
          <w:rStyle w:val="VerbatimChar"/>
        </w:rPr>
        <w:t xml:space="preserve">## Isso pode indicar que o modelo GWR não capturou completamente a estrutura espacial.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 Fim do Bloco 10: Resumo GWR (com variáveis transformadas log1p e Análise de Resíduos) ---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 Fim do Bloco 10: Resumo GWR (com variáveis transformadas log1p e Análise de Resíduos) ---</w:t>
      </w:r>
    </w:p>
    <w:p>
      <w:pPr>
        <w:pStyle w:val="SourceCode"/>
      </w:pPr>
      <w:r>
        <w:rPr>
          <w:rStyle w:val="CommentTok"/>
        </w:rPr>
        <w:t xml:space="preserve"># --- Bloco 10 Final: Resumo Completo dos Resultados e Diagnósticos do Modelo GWR ---</w:t>
      </w:r>
      <w:r>
        <w:br/>
      </w:r>
      <w:r>
        <w:rPr>
          <w:rStyle w:val="CommentTok"/>
        </w:rPr>
        <w:t xml:space="preserve"># Consolida e refina a análise final, incluindo diagnósticos e interpretações aprofundadas.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--- BL. 10: RESUMO COMPLETO DOS RESULTADOS E DIAGNÓSTICOS DO MODELO GWR ---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 BL. 10: RESUMO COMPLETO DOS RESULTADOS E DIAGNÓSTICOS DO MODELO GWR ---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---------------------------------------------------------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-----------------------------------------------------------------</w:t>
      </w:r>
    </w:p>
    <w:p>
      <w:pPr>
        <w:pStyle w:val="SourceCode"/>
      </w:pPr>
      <w:r>
        <w:rPr>
          <w:rStyle w:val="CommentTok"/>
        </w:rPr>
        <w:t xml:space="preserve"># Verifica se os objetos necessários existem e não estão vazios antes de prosseguir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wr_resultado_list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gwr_resultado_lista) </w:t>
      </w:r>
      <w:r>
        <w:rPr>
          <w:rStyle w:val="SpecialCharTok"/>
        </w:rPr>
        <w:t xml:space="preserve">||</w:t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ultados_gwr_poligonos_sf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resultados_gwr_poligonos_sf) </w:t>
      </w:r>
      <w:r>
        <w:rPr>
          <w:rStyle w:val="SpecialCharTok"/>
        </w:rPr>
        <w:t xml:space="preserve">||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resultados_gwr_poligonos_sf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ERRO: Os resultados do GWR ('gwr_resultado_lista' ou 'resultados_gwr_poligonos_sf') não foram encontrados ou estão vazios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mpossível gerar o relatório de análise final. Verifique se os blocos anteriores (carregamento, agregação, GWR) foram executados com sucesso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 </w:t>
      </w:r>
      <w:r>
        <w:rPr>
          <w:rStyle w:val="CommentTok"/>
        </w:rPr>
        <w:t xml:space="preserve"># Se os objetos existem e não estão vazios, procede com a análise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## 1. Informações Gerais do Modelo GWR ##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-------------------------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sa a fórmula real do script (definida anteriormente, e.g., formula_gwr &lt;- log1p_n_roubos ~ log1p_n_drogas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órmula do modelo: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deparse</w:t>
      </w:r>
      <w:r>
        <w:rPr>
          <w:rStyle w:val="NormalTok"/>
        </w:rPr>
        <w:t xml:space="preserve">(formula_gwr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po de kernel: "</w:t>
      </w:r>
      <w:r>
        <w:rPr>
          <w:rStyle w:val="NormalTok"/>
        </w:rPr>
        <w:t xml:space="preserve">, gwr_resultado_lis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W.argumen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ernel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enta extrair o método de seleção da largura de banda de forma segura</w:t>
      </w:r>
      <w:r>
        <w:br/>
      </w:r>
      <w:r>
        <w:rPr>
          <w:rStyle w:val="NormalTok"/>
        </w:rPr>
        <w:t xml:space="preserve">    bw_approa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yCatch</w:t>
      </w:r>
      <w:r>
        <w:rPr>
          <w:rStyle w:val="NormalTok"/>
        </w:rPr>
        <w:t xml:space="preserve">({ gwr_resultado_lis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W.argumen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pproach }, </w:t>
      </w:r>
      <w:r>
        <w:rPr>
          <w:rStyle w:val="AttributeTok"/>
        </w:rPr>
        <w:t xml:space="preserve">error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e) </w:t>
      </w:r>
      <w:r>
        <w:rPr>
          <w:rStyle w:val="StringTok"/>
        </w:rPr>
        <w:t xml:space="preserve">"Não especificado/Disponíve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étodo de seleção de largura de banda: "</w:t>
      </w:r>
      <w:r>
        <w:rPr>
          <w:rStyle w:val="NormalTok"/>
        </w:rPr>
        <w:t xml:space="preserve">, bw_approach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rgura de banda ótima (Adaptativa):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gwr_resultado_lis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W.argumen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w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 vizinho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úmero de observações (pontos de regressão):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gwr_resultado_lis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DF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enta extrair o CRS final projetado de forma segura</w:t>
      </w:r>
      <w:r>
        <w:br/>
      </w:r>
      <w:r>
        <w:rPr>
          <w:rStyle w:val="NormalTok"/>
        </w:rPr>
        <w:t xml:space="preserve">    final_crs_eps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yCatch</w:t>
      </w:r>
      <w:r>
        <w:rPr>
          <w:rStyle w:val="NormalTok"/>
        </w:rPr>
        <w:t xml:space="preserve">({ </w:t>
      </w:r>
      <w:r>
        <w:rPr>
          <w:rStyle w:val="FunctionTok"/>
        </w:rPr>
        <w:t xml:space="preserve">st_crs</w:t>
      </w:r>
      <w:r>
        <w:rPr>
          <w:rStyle w:val="NormalTok"/>
        </w:rPr>
        <w:t xml:space="preserve">(resultados_gwr_poligonos_sf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psg }, </w:t>
      </w:r>
      <w:r>
        <w:rPr>
          <w:rStyle w:val="AttributeTok"/>
        </w:rPr>
        <w:t xml:space="preserve">error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e) </w:t>
      </w:r>
      <w:r>
        <w:rPr>
          <w:rStyle w:val="ConstantTok"/>
        </w:rPr>
        <w:t xml:space="preserve">NA_integer_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final_crs_epsg_st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final_crs_epsg)) </w:t>
      </w:r>
      <w:r>
        <w:rPr>
          <w:rStyle w:val="StringTok"/>
        </w:rPr>
        <w:t xml:space="preserve">"Não disponível"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PSG:"</w:t>
      </w:r>
      <w:r>
        <w:rPr>
          <w:rStyle w:val="NormalTok"/>
        </w:rPr>
        <w:t xml:space="preserve">, final_crs_epsg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RS Final Projetado Utilizado: "</w:t>
      </w:r>
      <w:r>
        <w:rPr>
          <w:rStyle w:val="NormalTok"/>
        </w:rPr>
        <w:t xml:space="preserve">, final_crs_epsg_str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## 2. Diagnósticos Globais do Modelo GWR ##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----------------------------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Extrai os diagnósticos do objeto GWR</w:t>
      </w:r>
      <w:r>
        <w:br/>
      </w:r>
      <w:r>
        <w:rPr>
          <w:rStyle w:val="NormalTok"/>
        </w:rPr>
        <w:t xml:space="preserve">    diagnostic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wr_resultado_lis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W.diagnostic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Imprime diagnósticos essenciais usando a função robusta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_diagnostic_robust</w:t>
      </w:r>
      <w:r>
        <w:rPr>
          <w:rStyle w:val="NormalTok"/>
        </w:rPr>
        <w:t xml:space="preserve">(diagnostic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IC, </w:t>
      </w:r>
      <w:r>
        <w:rPr>
          <w:rStyle w:val="StringTok"/>
        </w:rPr>
        <w:t xml:space="preserve">"A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étrica de qualidade de ajuste, penaliza complexidade. Menor é melhor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_diagnostic_robust</w:t>
      </w:r>
      <w:r>
        <w:rPr>
          <w:rStyle w:val="NormalTok"/>
        </w:rPr>
        <w:t xml:space="preserve">(diagnostic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ICc, </w:t>
      </w:r>
      <w:r>
        <w:rPr>
          <w:rStyle w:val="StringTok"/>
        </w:rPr>
        <w:t xml:space="preserve">"AIC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IC corrigido para amostras pequenas. Mais confiável em GWR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_diagnostic_robust</w:t>
      </w:r>
      <w:r>
        <w:rPr>
          <w:rStyle w:val="NormalTok"/>
        </w:rPr>
        <w:t xml:space="preserve">(diagnostic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C, </w:t>
      </w:r>
      <w:r>
        <w:rPr>
          <w:rStyle w:val="StringTok"/>
        </w:rPr>
        <w:t xml:space="preserve">"B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milar ao AIC/AICc, penaliza mais a complexidade. Favorece modelos mais simples.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ENP (Effective Number of Parameters) - Tenta extrair de diferentes locais possíveis ou usa NULL se não encontrar</w:t>
      </w:r>
      <w:r>
        <w:br/>
      </w:r>
      <w:r>
        <w:rPr>
          <w:rStyle w:val="NormalTok"/>
        </w:rPr>
        <w:t xml:space="preserve">    enp_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yCatch</w:t>
      </w:r>
      <w:r>
        <w:rPr>
          <w:rStyle w:val="NormalTok"/>
        </w:rPr>
        <w:t xml:space="preserve">({ diagnostic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P }, </w:t>
      </w:r>
      <w:r>
        <w:rPr>
          <w:rStyle w:val="AttributeTok"/>
        </w:rPr>
        <w:t xml:space="preserve">error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e)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Tenta do slot principal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enp_val)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gwr_resultado_lis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W.argumen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P)) { </w:t>
      </w:r>
      <w:r>
        <w:rPr>
          <w:rStyle w:val="CommentTok"/>
        </w:rPr>
        <w:t xml:space="preserve"># Tenta se estiver nos argumentos</w:t>
      </w:r>
      <w:r>
        <w:br/>
      </w:r>
      <w:r>
        <w:rPr>
          <w:rStyle w:val="NormalTok"/>
        </w:rPr>
        <w:t xml:space="preserve">        enp_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wr_resultado_lis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W.argumen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P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_diagnostic_robust</w:t>
      </w:r>
      <w:r>
        <w:rPr>
          <w:rStyle w:val="NormalTok"/>
        </w:rPr>
        <w:t xml:space="preserve">(enp_val, </w:t>
      </w:r>
      <w:r>
        <w:rPr>
          <w:rStyle w:val="StringTok"/>
        </w:rPr>
        <w:t xml:space="preserve">"ENP (Effective Number of Parameters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de a complexidade 'efetiva' do modelo GWR.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EDF (Effective Degrees of Freedom) - Geralmente disponível em diagnostics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_diagnostic_robust</w:t>
      </w:r>
      <w:r>
        <w:rPr>
          <w:rStyle w:val="NormalTok"/>
        </w:rPr>
        <w:t xml:space="preserve">(diagnostic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df, </w:t>
      </w:r>
      <w:r>
        <w:rPr>
          <w:rStyle w:val="StringTok"/>
        </w:rPr>
        <w:t xml:space="preserve">"EDF (Effective Degrees of Freedom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aus de liberdade efetivos. Relacionado ao ENP.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igma (Residual standard error) - Tenta extrair de diferentes locais ou calcula do resíduo se necessário</w:t>
      </w:r>
      <w:r>
        <w:br/>
      </w:r>
      <w:r>
        <w:rPr>
          <w:rStyle w:val="NormalTok"/>
        </w:rPr>
        <w:t xml:space="preserve">    sigma_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yCatch</w:t>
      </w:r>
      <w:r>
        <w:rPr>
          <w:rStyle w:val="NormalTok"/>
        </w:rPr>
        <w:t xml:space="preserve">({ diagnostic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gma }, </w:t>
      </w:r>
      <w:r>
        <w:rPr>
          <w:rStyle w:val="AttributeTok"/>
        </w:rPr>
        <w:t xml:space="preserve">error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e)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Tenta do slot principal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sigma_val) </w:t>
      </w:r>
      <w:r>
        <w:rPr>
          <w:rStyle w:val="SpecialCharTok"/>
        </w:rPr>
        <w:t xml:space="preserve">||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finite</w:t>
      </w:r>
      <w:r>
        <w:rPr>
          <w:rStyle w:val="NormalTok"/>
        </w:rPr>
        <w:t xml:space="preserve">(sigma_val)) { </w:t>
      </w:r>
      <w:r>
        <w:rPr>
          <w:rStyle w:val="CommentTok"/>
        </w:rPr>
        <w:t xml:space="preserve"># Se não encontrou ou é inválido, tenta calcular do desvio padrão dos resíduos</w:t>
      </w:r>
      <w:r>
        <w:br/>
      </w:r>
      <w:r>
        <w:rPr>
          <w:rStyle w:val="NormalTok"/>
        </w:rPr>
        <w:t xml:space="preserve">        sigma_val_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yCatch</w:t>
      </w:r>
      <w:r>
        <w:rPr>
          <w:rStyle w:val="NormalTok"/>
        </w:rPr>
        <w:t xml:space="preserve">({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resultados_gwr_poligonos_s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}, </w:t>
      </w:r>
      <w:r>
        <w:rPr>
          <w:rStyle w:val="AttributeTok"/>
        </w:rPr>
        <w:t xml:space="preserve">error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e)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sigma_val_alt)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finite</w:t>
      </w:r>
      <w:r>
        <w:rPr>
          <w:rStyle w:val="NormalTok"/>
        </w:rPr>
        <w:t xml:space="preserve">(sigma_val_alt)) {</w:t>
      </w:r>
      <w:r>
        <w:br/>
      </w:r>
      <w:r>
        <w:rPr>
          <w:rStyle w:val="NormalTok"/>
        </w:rPr>
        <w:t xml:space="preserve">            sigma_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igma_val_alt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print_diagnostic_robust</w:t>
      </w:r>
      <w:r>
        <w:rPr>
          <w:rStyle w:val="NormalTok"/>
        </w:rPr>
        <w:t xml:space="preserve">(sigma_val, </w:t>
      </w:r>
      <w:r>
        <w:rPr>
          <w:rStyle w:val="StringTok"/>
        </w:rPr>
        <w:t xml:space="preserve">"Sigma (Est. Desvio Padrão Resíduos - Calculado do SDF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spersão típica dos resíduos. Menor é melhor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print_diagnostic_robust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gma (Est. Desvio Padrão Resíduos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spersão típica dos resíduos. Menor é melhor. (Não disponível/calculável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print_diagnostic_robust</w:t>
      </w:r>
      <w:r>
        <w:rPr>
          <w:rStyle w:val="NormalTok"/>
        </w:rPr>
        <w:t xml:space="preserve">(sigma_val, </w:t>
      </w:r>
      <w:r>
        <w:rPr>
          <w:rStyle w:val="StringTok"/>
        </w:rPr>
        <w:t xml:space="preserve">"Sigma (Est. Desvio Padrão Resíduos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spersão típica dos resíduos. Menor é melhor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SS (Residual Sum of Squares) - Geralmente disponível em diagnostics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_diagnostic_robust</w:t>
      </w:r>
      <w:r>
        <w:rPr>
          <w:rStyle w:val="NormalTok"/>
        </w:rPr>
        <w:t xml:space="preserve">(diagnostic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SS, </w:t>
      </w:r>
      <w:r>
        <w:rPr>
          <w:rStyle w:val="StringTok"/>
        </w:rPr>
        <w:t xml:space="preserve">"RSS (Residual Sum of Squares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ma dos resíduos quadrados (na escala transformada). Menor é melhor.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2 Global (Calculado manualmente na escala log1p, como feito no script original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Verifica se as colunas 'y' (observado) e 'yhat' (previsto) existem no SDF do GWR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gwr_resultado_lis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DF)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hat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gwr_resultado_lis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DF)) {</w:t>
      </w:r>
      <w:r>
        <w:br/>
      </w:r>
      <w:r>
        <w:rPr>
          <w:rStyle w:val="NormalTok"/>
        </w:rPr>
        <w:t xml:space="preserve">         y_ob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wr_resultado_lis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</w:t>
      </w:r>
      <w:r>
        <w:br/>
      </w:r>
      <w:r>
        <w:rPr>
          <w:rStyle w:val="NormalTok"/>
        </w:rPr>
        <w:t xml:space="preserve">         y_h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wr_resultado_lis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hat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Remove NAs para calcular TSS e RSS</w:t>
      </w:r>
      <w:r>
        <w:br/>
      </w:r>
      <w:r>
        <w:rPr>
          <w:rStyle w:val="NormalTok"/>
        </w:rPr>
        <w:t xml:space="preserve">         valid_indic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y_obs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y_hat)</w:t>
      </w:r>
      <w:r>
        <w:br/>
      </w:r>
      <w:r>
        <w:rPr>
          <w:rStyle w:val="NormalTok"/>
        </w:rPr>
        <w:t xml:space="preserve">         y_obs_val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_obs[valid_indices]</w:t>
      </w:r>
      <w:r>
        <w:br/>
      </w:r>
      <w:r>
        <w:rPr>
          <w:rStyle w:val="NormalTok"/>
        </w:rPr>
        <w:t xml:space="preserve">         y_hat_val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_hat[valid_indices]</w:t>
      </w:r>
      <w:r>
        <w:br/>
      </w:r>
      <w:r>
        <w:br/>
      </w:r>
      <w:r>
        <w:rPr>
          <w:rStyle w:val="NormalTok"/>
        </w:rPr>
        <w:t xml:space="preserve">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y_obs_valid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 </w:t>
      </w:r>
      <w:r>
        <w:rPr>
          <w:rStyle w:val="CommentTok"/>
        </w:rPr>
        <w:t xml:space="preserve"># Certifica-se de que há dados suficientes após remover NAs</w:t>
      </w:r>
      <w:r>
        <w:br/>
      </w:r>
      <w:r>
        <w:rPr>
          <w:rStyle w:val="NormalTok"/>
        </w:rPr>
        <w:t xml:space="preserve">             t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y_obs_vali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y_obs_valid)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rss_cal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y_obs_vali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y_hat_valid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         </w:t>
      </w:r>
      <w:r>
        <w:rPr>
          <w:rStyle w:val="CommentTok"/>
        </w:rPr>
        <w:t xml:space="preserve"># Evita divisão por zero se TSS for zero (ocorre se todos os y_obs forem iguais)</w:t>
      </w:r>
      <w:r>
        <w:br/>
      </w:r>
      <w:r>
        <w:rPr>
          <w:rStyle w:val="NormalTok"/>
        </w:rPr>
        <w:t xml:space="preserve">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ss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-9</w:t>
      </w:r>
      <w:r>
        <w:rPr>
          <w:rStyle w:val="NormalTok"/>
        </w:rPr>
        <w:t xml:space="preserve">) { </w:t>
      </w:r>
      <w:r>
        <w:rPr>
          <w:rStyle w:val="CommentTok"/>
        </w:rPr>
        <w:t xml:space="preserve"># Usa uma pequena tolerância para zero</w:t>
      </w:r>
      <w:r>
        <w:br/>
      </w:r>
      <w:r>
        <w:rPr>
          <w:rStyle w:val="NormalTok"/>
        </w:rPr>
        <w:t xml:space="preserve">                 r2_global_cal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(rss_calc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tss)</w:t>
      </w:r>
      <w:r>
        <w:br/>
      </w:r>
      <w:r>
        <w:rPr>
          <w:rStyle w:val="NormalTok"/>
        </w:rPr>
        <w:t xml:space="preserve">             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R2 Global (Calculado - escala transformada)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</w:t>
      </w:r>
      <w:r>
        <w:rPr>
          <w:rStyle w:val="FunctionTok"/>
        </w:rPr>
        <w:t xml:space="preserve">print_diagnostic_robust</w:t>
      </w:r>
      <w:r>
        <w:rPr>
          <w:rStyle w:val="NormalTok"/>
        </w:rPr>
        <w:t xml:space="preserve">(r2_global_calc, </w:t>
      </w:r>
      <w:r>
        <w:rPr>
          <w:rStyle w:val="StringTok"/>
        </w:rPr>
        <w:t xml:space="preserve">"   R2 Glob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porção da variância da VD (transformada) explicada pelo modelo.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             </w:t>
      </w:r>
      <w:r>
        <w:rPr>
          <w:rStyle w:val="CommentTok"/>
        </w:rPr>
        <w:t xml:space="preserve"># Cálculo R2 Ajustado (requer EDF ou ENP válidos)</w:t>
      </w:r>
      <w:r>
        <w:br/>
      </w:r>
      <w:r>
        <w:rPr>
          <w:rStyle w:val="NormalTok"/>
        </w:rPr>
        <w:t xml:space="preserve">                 r2_ajustado_cal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real_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Inicializa com NA</w:t>
      </w:r>
      <w:r>
        <w:br/>
      </w:r>
      <w:r>
        <w:rPr>
          <w:rStyle w:val="NormalTok"/>
        </w:rPr>
        <w:t xml:space="preserve">                 n_obs_val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y_obs_valid)</w:t>
      </w:r>
      <w:r>
        <w:br/>
      </w:r>
      <w:r>
        <w:rPr>
          <w:rStyle w:val="NormalTok"/>
        </w:rPr>
        <w:t xml:space="preserve">                 k_e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diagnostic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df)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finite</w:t>
      </w:r>
      <w:r>
        <w:rPr>
          <w:rStyle w:val="NormalTok"/>
        </w:rPr>
        <w:t xml:space="preserve">(diagnostic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df)) {</w:t>
      </w:r>
      <w:r>
        <w:br/>
      </w:r>
      <w:r>
        <w:rPr>
          <w:rStyle w:val="NormalTok"/>
        </w:rPr>
        <w:t xml:space="preserve">                              diagnostic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df</w:t>
      </w:r>
      <w:r>
        <w:br/>
      </w:r>
      <w:r>
        <w:rPr>
          <w:rStyle w:val="NormalTok"/>
        </w:rPr>
        <w:t xml:space="preserve">                    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enp_val)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finite</w:t>
      </w:r>
      <w:r>
        <w:rPr>
          <w:rStyle w:val="NormalTok"/>
        </w:rPr>
        <w:t xml:space="preserve">(enp_val)) {</w:t>
      </w:r>
      <w:r>
        <w:br/>
      </w:r>
      <w:r>
        <w:rPr>
          <w:rStyle w:val="NormalTok"/>
        </w:rPr>
        <w:t xml:space="preserve">                              enp_val</w:t>
      </w:r>
      <w:r>
        <w:br/>
      </w:r>
      <w:r>
        <w:rPr>
          <w:rStyle w:val="NormalTok"/>
        </w:rPr>
        <w:t xml:space="preserve">                    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enhum valor efetivo de parâmetros encontrado</w:t>
      </w:r>
      <w:r>
        <w:br/>
      </w:r>
      <w:r>
        <w:rPr>
          <w:rStyle w:val="NormalTok"/>
        </w:rPr>
        <w:t xml:space="preserve">                          }</w:t>
      </w:r>
      <w:r>
        <w:br/>
      </w:r>
      <w:r>
        <w:br/>
      </w:r>
      <w:r>
        <w:rPr>
          <w:rStyle w:val="NormalTok"/>
        </w:rPr>
        <w:t xml:space="preserve"> 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k_eff)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n_obs_valid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k_eff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 </w:t>
      </w:r>
      <w:r>
        <w:rPr>
          <w:rStyle w:val="CommentTok"/>
        </w:rPr>
        <w:t xml:space="preserve"># Certifica-se de que tem observações &gt; k_eff + 1</w:t>
      </w:r>
      <w:r>
        <w:br/>
      </w:r>
      <w:r>
        <w:rPr>
          <w:rStyle w:val="NormalTok"/>
        </w:rPr>
        <w:t xml:space="preserve">                      r2_ajustado_cal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(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r2_global_calc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n_obs_vali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n_obs_vali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k_eff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              </w:t>
      </w:r>
      <w:r>
        <w:rPr>
          <w:rStyle w:val="FunctionTok"/>
        </w:rPr>
        <w:t xml:space="preserve">print_diagnostic_robust</w:t>
      </w:r>
      <w:r>
        <w:rPr>
          <w:rStyle w:val="NormalTok"/>
        </w:rPr>
        <w:t xml:space="preserve">(r2_ajustado_calc, </w:t>
      </w:r>
      <w:r>
        <w:rPr>
          <w:rStyle w:val="StringTok"/>
        </w:rPr>
        <w:t xml:space="preserve">"   R2 Ajustad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2 global penalizado pela complexidade (EDF/ENP)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  R2 Ajustado: Não calculado (EDF/ENP não disponível ou insuficiente observações válidas)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}</w:t>
      </w:r>
      <w:r>
        <w:br/>
      </w:r>
      <w:r>
        <w:rPr>
          <w:rStyle w:val="NormalTok"/>
        </w:rPr>
        <w:t xml:space="preserve">       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  R2 Global: Não calculável (Todos os valores observados de 'y' são constantes)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  R2 Ajustado: Não calculável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}</w:t>
      </w:r>
      <w:r>
        <w:br/>
      </w:r>
      <w:r>
        <w:rPr>
          <w:rStyle w:val="NormalTok"/>
        </w:rPr>
        <w:t xml:space="preserve">   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2 Global (Calculado): Dados insuficientes ou com muitos NAs após filtragem para cálculo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2 Ajustado: Não calculável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}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2 Global (Calculado): Colunas 'y' ou 'yhat' não encontradas no SDF do GWR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2 Ajustado: Não calculável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## 3. Resumo dos Coeficientes Locais e Significância (na escala log1p) ##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----------------------------------------------------------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Nomes das colunas de interesse (Ajustados para log1p - devem coincidir com os nomes criados no Bloco 9)</w:t>
      </w:r>
      <w:r>
        <w:br/>
      </w:r>
      <w:r>
        <w:rPr>
          <w:rStyle w:val="NormalTok"/>
        </w:rPr>
        <w:t xml:space="preserve">    var_indep_formul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ll.vars</w:t>
      </w:r>
      <w:r>
        <w:rPr>
          <w:rStyle w:val="NormalTok"/>
        </w:rPr>
        <w:t xml:space="preserve">(formula_gwr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Ex: "log1p_n_drogas"</w:t>
      </w:r>
      <w:r>
        <w:br/>
      </w:r>
      <w:r>
        <w:rPr>
          <w:rStyle w:val="NormalTok"/>
        </w:rPr>
        <w:t xml:space="preserve">    coef_col_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ef_"</w:t>
      </w:r>
      <w:r>
        <w:rPr>
          <w:rStyle w:val="NormalTok"/>
        </w:rPr>
        <w:t xml:space="preserve">, var_indep_formula) </w:t>
      </w:r>
      <w:r>
        <w:rPr>
          <w:rStyle w:val="CommentTok"/>
        </w:rPr>
        <w:t xml:space="preserve"># Ex: "coef_log1p_n_drogas"</w:t>
      </w:r>
      <w:r>
        <w:br/>
      </w:r>
      <w:r>
        <w:rPr>
          <w:rStyle w:val="NormalTok"/>
        </w:rPr>
        <w:t xml:space="preserve">    t_val_col_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var_indep_formula, </w:t>
      </w:r>
      <w:r>
        <w:rPr>
          <w:rStyle w:val="StringTok"/>
        </w:rPr>
        <w:t xml:space="preserve">"_TV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Ex: "log1p_n_drogas_TV"</w:t>
      </w:r>
      <w:r>
        <w:br/>
      </w:r>
      <w:r>
        <w:rPr>
          <w:rStyle w:val="NormalTok"/>
        </w:rPr>
        <w:t xml:space="preserve">    intercept_col_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cept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ome padrão para o intercepto</w:t>
      </w:r>
      <w:r>
        <w:br/>
      </w:r>
      <w:r>
        <w:rPr>
          <w:rStyle w:val="NormalTok"/>
        </w:rPr>
        <w:t xml:space="preserve">    intercept_tv_col_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cept_TV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ome padrão para o t-valor do intercepto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sumo do Intercepto Local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ntercept_col_nam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resultados_gwr_poligonos_sf)) 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umo Estatístico para '"</w:t>
      </w:r>
      <w:r>
        <w:rPr>
          <w:rStyle w:val="NormalTok"/>
        </w:rPr>
        <w:t xml:space="preserve">, intercept_col_name, </w:t>
      </w:r>
      <w:r>
        <w:rPr>
          <w:rStyle w:val="StringTok"/>
        </w:rPr>
        <w:t xml:space="preserve">" (Intercepto Local)'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resultados_gwr_poligonos_sf[[intercept_col_name]])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 -&gt; Representa o valor esperado da variável dependente (log1p_n_roubos) quando todas as variáveis independentes são zero, variando em cada localidade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luna de coeficiente '"</w:t>
      </w:r>
      <w:r>
        <w:rPr>
          <w:rStyle w:val="NormalTok"/>
        </w:rPr>
        <w:t xml:space="preserve">, intercept_col_name, </w:t>
      </w:r>
      <w:r>
        <w:rPr>
          <w:rStyle w:val="StringTok"/>
        </w:rPr>
        <w:t xml:space="preserve">"' não encontrada nos resultados finais (esperado nome: "</w:t>
      </w:r>
      <w:r>
        <w:rPr>
          <w:rStyle w:val="NormalTok"/>
        </w:rPr>
        <w:t xml:space="preserve">, intercept_col_name, </w:t>
      </w:r>
      <w:r>
        <w:rPr>
          <w:rStyle w:val="StringTok"/>
        </w:rPr>
        <w:t xml:space="preserve">")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sumo do Valor-t do Intercepto</w:t>
      </w:r>
      <w:r>
        <w:br/>
      </w:r>
      <w:r>
        <w:rPr>
          <w:rStyle w:val="NormalTok"/>
        </w:rPr>
        <w:t xml:space="preserve">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ntercept_tv_col_nam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resultados_gwr_poligonos_sf)) 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Resumo Estatístico para '"</w:t>
      </w:r>
      <w:r>
        <w:rPr>
          <w:rStyle w:val="NormalTok"/>
        </w:rPr>
        <w:t xml:space="preserve">, intercept_tv_col_name, </w:t>
      </w:r>
      <w:r>
        <w:rPr>
          <w:rStyle w:val="StringTok"/>
        </w:rPr>
        <w:t xml:space="preserve">" (Valor-t Intercepto Local)'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resultados_gwr_poligonos_sf[[intercept_tv_col_name]])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 -&gt; Indica a significância estatística do Intercepto local em cada ponto. |t| &gt; ~1.96 sugere significância a p &lt; 0.05 (bicaudal)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Coluna de valor-t '"</w:t>
      </w:r>
      <w:r>
        <w:rPr>
          <w:rStyle w:val="NormalTok"/>
        </w:rPr>
        <w:t xml:space="preserve">, intercept_tv_col_name, </w:t>
      </w:r>
      <w:r>
        <w:rPr>
          <w:rStyle w:val="StringTok"/>
        </w:rPr>
        <w:t xml:space="preserve">"' não encontrada nos resultados finais (esperado nome: "</w:t>
      </w:r>
      <w:r>
        <w:rPr>
          <w:rStyle w:val="NormalTok"/>
        </w:rPr>
        <w:t xml:space="preserve">, intercept_tv_col_name, </w:t>
      </w:r>
      <w:r>
        <w:rPr>
          <w:rStyle w:val="StringTok"/>
        </w:rPr>
        <w:t xml:space="preserve">")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sumo do Coeficiente Local da Variável Independente Principal (log1p_n_drogas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oef_col_nam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resultados_gwr_poligonos_sf)) 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Resumo Estatístico para '"</w:t>
      </w:r>
      <w:r>
        <w:rPr>
          <w:rStyle w:val="NormalTok"/>
        </w:rPr>
        <w:t xml:space="preserve">, coef_col_name, </w:t>
      </w:r>
      <w:r>
        <w:rPr>
          <w:rStyle w:val="StringTok"/>
        </w:rPr>
        <w:t xml:space="preserve">" (Coeficiente Local de "</w:t>
      </w:r>
      <w:r>
        <w:rPr>
          <w:rStyle w:val="NormalTok"/>
        </w:rPr>
        <w:t xml:space="preserve">, var_indep_formula, </w:t>
      </w:r>
      <w:r>
        <w:rPr>
          <w:rStyle w:val="StringTok"/>
        </w:rPr>
        <w:t xml:space="preserve">")'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resultados_gwr_poligonos_sf[[coef_col_name]])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 -&gt; Mede a força e a direção da relação entre '"</w:t>
      </w:r>
      <w:r>
        <w:rPr>
          <w:rStyle w:val="NormalTok"/>
        </w:rPr>
        <w:t xml:space="preserve">, var_indep_formula, </w:t>
      </w:r>
      <w:r>
        <w:rPr>
          <w:rStyle w:val="StringTok"/>
        </w:rPr>
        <w:t xml:space="preserve">"' e 'log1p_n_roubos' em cada localidade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    **A VARIAÇÃO NESTES VALORES (Min. a Max.) É A EVIDÊNCIA CHAVE DA NÃO ESTACIONARIEDADE ESPACIAL.*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OMENTÁRIO EXPANDIDO AQUI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    Isso justifica o uso do GWR: o efeito da variável preditora não é o mesmo em toda a área de estudo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Interpretação detalhada dos Coeficientes</w:t>
      </w:r>
      <w:r>
        <w:br/>
      </w:r>
      <w:r>
        <w:rPr>
          <w:rStyle w:val="NormalTok"/>
        </w:rPr>
        <w:t xml:space="preserve">        mean_coe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resultados_gwr_poligonos_sf[[coef_col_name]]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sd_coe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resultados_gwr_poligonos_sf[[coef_col_name]]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    - Média dos coeficientes locais: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mean_coef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    - Desvio Padrão dos coeficientes locais: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sd_coef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total_valid_coe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resultados_gwr_poligonos_sf[[coef_col_name]])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otal_valid_coef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 prop_positiv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resultados_gwr_poligonos_sf[[coef_col_name]]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total_valid_coef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             prop_negativ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resultados_gwr_poligonos_sf[[coef_col_name]]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total_valid_coef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    - Proporção de coeficientes positivos: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prop_positivo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 %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    - Proporção de coeficientes negativos: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prop_negativo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 %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    Nenhum coeficiente válido para análise de proporção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}</w:t>
      </w:r>
      <w:r>
        <w:br/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luna de coeficiente '"</w:t>
      </w:r>
      <w:r>
        <w:rPr>
          <w:rStyle w:val="NormalTok"/>
        </w:rPr>
        <w:t xml:space="preserve">, coef_col_name, </w:t>
      </w:r>
      <w:r>
        <w:rPr>
          <w:rStyle w:val="StringTok"/>
        </w:rPr>
        <w:t xml:space="preserve">"' não encontrada nos resultados finais (esperado nome: "</w:t>
      </w:r>
      <w:r>
        <w:rPr>
          <w:rStyle w:val="NormalTok"/>
        </w:rPr>
        <w:t xml:space="preserve">, coef_col_name, </w:t>
      </w:r>
      <w:r>
        <w:rPr>
          <w:rStyle w:val="StringTok"/>
        </w:rPr>
        <w:t xml:space="preserve">")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sumo dos Valores-t Locais da Variável Independente Principal (log1p_n_drogas_TV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_val_col_nam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resultados_gwr_poligonos_sf)) 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Resumo Estatístico para '"</w:t>
      </w:r>
      <w:r>
        <w:rPr>
          <w:rStyle w:val="NormalTok"/>
        </w:rPr>
        <w:t xml:space="preserve">, t_val_col_name, </w:t>
      </w:r>
      <w:r>
        <w:rPr>
          <w:rStyle w:val="StringTok"/>
        </w:rPr>
        <w:t xml:space="preserve">" (Valor-t Local de "</w:t>
      </w:r>
      <w:r>
        <w:rPr>
          <w:rStyle w:val="NormalTok"/>
        </w:rPr>
        <w:t xml:space="preserve">, var_indep_formula, </w:t>
      </w:r>
      <w:r>
        <w:rPr>
          <w:rStyle w:val="StringTok"/>
        </w:rPr>
        <w:t xml:space="preserve">")'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resultados_gwr_poligonos_sf[[t_val_col_name]])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 -&gt; Indica a significância estatística do coeficiente local de '"</w:t>
      </w:r>
      <w:r>
        <w:rPr>
          <w:rStyle w:val="NormalTok"/>
        </w:rPr>
        <w:t xml:space="preserve">, var_indep_formula, </w:t>
      </w:r>
      <w:r>
        <w:rPr>
          <w:rStyle w:val="StringTok"/>
        </w:rPr>
        <w:t xml:space="preserve">"' em cada localidade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    Valores |t| maiores sugerem maior confiança de que o coeficiente local é diferente de zero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    |t| &gt; ~1.96 sugere significância estatística a p &lt; 0.05 (bicaudal, aproximação)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Análise de Significância Detalhada baseada em limites de valor-t</w:t>
      </w:r>
      <w:r>
        <w:br/>
      </w:r>
      <w:r>
        <w:rPr>
          <w:rStyle w:val="NormalTok"/>
        </w:rPr>
        <w:t xml:space="preserve">        total_valid_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resultados_gwr_poligonos_sf[[t_val_col_name]])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otal_valid_t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 sig_5_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resultados_gwr_poligonos_sf[[t_val_col_name]]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sig_1_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resultados_gwr_poligonos_sf[[t_val_col_name]]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Limite aproximado para p &lt; 0.01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    - Número de localidades significantes a 5% (|t| &gt; 1.96): "</w:t>
      </w:r>
      <w:r>
        <w:rPr>
          <w:rStyle w:val="NormalTok"/>
        </w:rPr>
        <w:t xml:space="preserve">, sig_5_count, </w:t>
      </w:r>
      <w:r>
        <w:rPr>
          <w:rStyle w:val="StringTok"/>
        </w:rPr>
        <w:t xml:space="preserve">" (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sig_5_count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otal_valid_t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 %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    - Número de localidades significantes a 1% (|t| &gt; 2.58): "</w:t>
      </w:r>
      <w:r>
        <w:rPr>
          <w:rStyle w:val="NormalTok"/>
        </w:rPr>
        <w:t xml:space="preserve">, sig_1_count, </w:t>
      </w:r>
      <w:r>
        <w:rPr>
          <w:rStyle w:val="StringTok"/>
        </w:rPr>
        <w:t xml:space="preserve">" (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sig_1_count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otal_valid_t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 %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    - Número de localidades NÃO significantes a 5%: "</w:t>
      </w:r>
      <w:r>
        <w:rPr>
          <w:rStyle w:val="NormalTok"/>
        </w:rPr>
        <w:t xml:space="preserve">, total_valid_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ig_5_count, </w:t>
      </w:r>
      <w:r>
        <w:rPr>
          <w:rStyle w:val="StringTok"/>
        </w:rPr>
        <w:t xml:space="preserve">" (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(total_valid_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ig_5_count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otal_valid_t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 %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    Nenhum valor-t válido para análise de significância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}</w:t>
      </w:r>
      <w:r>
        <w:br/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Coluna de valor-t '"</w:t>
      </w:r>
      <w:r>
        <w:rPr>
          <w:rStyle w:val="NormalTok"/>
        </w:rPr>
        <w:t xml:space="preserve">, t_val_col_name, </w:t>
      </w:r>
      <w:r>
        <w:rPr>
          <w:rStyle w:val="StringTok"/>
        </w:rPr>
        <w:t xml:space="preserve">"' não encontrada nos resultados finais (esperado nome: "</w:t>
      </w:r>
      <w:r>
        <w:rPr>
          <w:rStyle w:val="NormalTok"/>
        </w:rPr>
        <w:t xml:space="preserve">, t_val_col_name, </w:t>
      </w:r>
      <w:r>
        <w:rPr>
          <w:rStyle w:val="StringTok"/>
        </w:rPr>
        <w:t xml:space="preserve">")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sumo do R2 Local</w:t>
      </w:r>
      <w:r>
        <w:br/>
      </w:r>
      <w:r>
        <w:rPr>
          <w:rStyle w:val="NormalTok"/>
        </w:rPr>
        <w:t xml:space="preserve">    r2_col_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cal_R2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2_col_nam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resultados_gwr_poligonos_sf)) 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## 4. Resumo do R2 Local (Poder Explicativo Variável) ##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-----------------------------------------------------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umo Estatístico para '"</w:t>
      </w:r>
      <w:r>
        <w:rPr>
          <w:rStyle w:val="NormalTok"/>
        </w:rPr>
        <w:t xml:space="preserve">, r2_col_name, </w:t>
      </w:r>
      <w:r>
        <w:rPr>
          <w:rStyle w:val="StringTok"/>
        </w:rPr>
        <w:t xml:space="preserve">"'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resultados_gwr_poligonos_sf[[r2_col_name]])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 -&gt; Indica a proporção da variação local na variável dependente (log1p_n_roubos) que é explicada pelo modelo GWR em cada localidade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    Uma alta variação (Min. a Max.) no R2 Local confirma que o poder explicativo do modelo difere no espaço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Interpretação detalhada do R2 Local</w:t>
      </w:r>
      <w:r>
        <w:br/>
      </w:r>
      <w:r>
        <w:rPr>
          <w:rStyle w:val="NormalTok"/>
        </w:rPr>
        <w:t xml:space="preserve">        mean_r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resultados_gwr_poligonos_sf[[r2_col_name]]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sd_r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resultados_gwr_poligonos_sf[[r2_col_name]]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    - Média do R2 Local: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mean_r2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    - Desvio Padrão do R2 Local: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sd_r2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Coeficiente de Variação do R2 Local (se a média &gt; uma pequena tolerância para evitar divisão por zero)</w:t>
      </w:r>
      <w:r>
        <w:br/>
      </w:r>
      <w:r>
        <w:rPr>
          <w:rStyle w:val="NormalTok"/>
        </w:rPr>
        <w:t xml:space="preserve">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mean_r2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-9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cv_r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sd_r2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mean_r2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    - Coeficiente de Variação do R2 Local: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v_r2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 % (Um CV alto indica grande variabilidade na capacidade explicativa do modelo entre as localidades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    - Coeficiente de Variação do R2 Local: Não aplicável (Média do R2 é zero ou negativa)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Distribuição do R2 Local por classes predefinidas</w:t>
      </w:r>
      <w:r>
        <w:br/>
      </w:r>
      <w:r>
        <w:rPr>
          <w:rStyle w:val="NormalTok"/>
        </w:rPr>
        <w:t xml:space="preserve">        r2_class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</w:t>
      </w:r>
      <w:r>
        <w:rPr>
          <w:rStyle w:val="NormalTok"/>
        </w:rPr>
        <w:t xml:space="preserve">(resultados_gwr_poligonos_sf[[r2_col_name]]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Classes: &lt;0.1, 0.1-0.3, 0.3-0.5, 0.5-0.7, &gt;0.7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&lt;0.1 (Muito Baixo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0.1-0.3 (Baixo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0.3-0.5 (Moderado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0.5-0.7 (Alto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&gt;0.7 (Muito Alto)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include.lowes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igh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include.lowest=TRUE inclui o 0, right=TRUE inclui o limite superior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    Distribuição do R2 Local por classes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r2_classes, </w:t>
      </w:r>
      <w:r>
        <w:rPr>
          <w:rStyle w:val="Attribut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fany"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useNA = "ifany" para incluir contagem de NAs, se houver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luna '"</w:t>
      </w:r>
      <w:r>
        <w:rPr>
          <w:rStyle w:val="NormalTok"/>
        </w:rPr>
        <w:t xml:space="preserve">, r2_col_name, </w:t>
      </w:r>
      <w:r>
        <w:rPr>
          <w:rStyle w:val="StringTok"/>
        </w:rPr>
        <w:t xml:space="preserve">"' não encontrada nos resultados finais (esperado nome: "</w:t>
      </w:r>
      <w:r>
        <w:rPr>
          <w:rStyle w:val="NormalTok"/>
        </w:rPr>
        <w:t xml:space="preserve">, r2_col_name, </w:t>
      </w:r>
      <w:r>
        <w:rPr>
          <w:rStyle w:val="StringTok"/>
        </w:rPr>
        <w:t xml:space="preserve">")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## 5. Análise de Resíduos ##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----------------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residual_col_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idual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idual_col_nam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resultados_gwr_poligonos_sf)) 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umo Estatístico para '"</w:t>
      </w:r>
      <w:r>
        <w:rPr>
          <w:rStyle w:val="NormalTok"/>
        </w:rPr>
        <w:t xml:space="preserve">, residual_col_name, </w:t>
      </w:r>
      <w:r>
        <w:rPr>
          <w:rStyle w:val="StringTok"/>
        </w:rPr>
        <w:t xml:space="preserve">"'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resultados_gwr_poligonos_sf[[residual_col_name]])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 -&gt; As diferenças entre os valores observados (log1p_n_roubos) e os valores previstos (yhat) pelo modelo GWR em cada localidade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    Resíduos indicam a porção da variável dependente que não foi explicada pelo modelo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Estatísticas Adicionais dos Resíduos (Média, DP, Assimetria, Curtose)</w:t>
      </w:r>
      <w:r>
        <w:br/>
      </w:r>
      <w:r>
        <w:rPr>
          <w:rStyle w:val="NormalTok"/>
        </w:rPr>
        <w:t xml:space="preserve">        mean_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resultados_gwr_poligonos_sf[[residual_col_name]]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sd_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resultados_gwr_poligonos_sf[[residual_col_name]]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    - Média dos resíduos: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mean_res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 (Idealmente próximo de zero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    - Desvio Padrão dos resíduos: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sd_res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Verifica se o pacote e1071 está carregado para Assimetria e Curtos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requireNamesp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107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uietl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           skew_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1071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kewness</w:t>
      </w:r>
      <w:r>
        <w:rPr>
          <w:rStyle w:val="NormalTok"/>
        </w:rPr>
        <w:t xml:space="preserve">(resultados_gwr_poligonos_sf[[residual_col_name]]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kurt_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1071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urtosis</w:t>
      </w:r>
      <w:r>
        <w:rPr>
          <w:rStyle w:val="NormalTok"/>
        </w:rPr>
        <w:t xml:space="preserve">(resultados_gwr_poligonos_sf[[residual_col_name]]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    - Assimetria (Skewness):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skew_res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 (Mede a simetria da distribuição. 0 indica simetria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    - Curtose (Kurtosis):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kurt_res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 (Mede o 'achatamento'/'caudas' da distribuição. 0 para Normal (Fisher), 3 para Normal (Pearson)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    Instale o pacote 'e1071' para calcular Assimetria e Curtose: install.packages('e1071'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Teste de Normalidade dos Resíduos (Shapiro-Wilk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Testa apenas se houver dados residuais válidos</w:t>
      </w:r>
      <w:r>
        <w:br/>
      </w:r>
      <w:r>
        <w:rPr>
          <w:rStyle w:val="NormalTok"/>
        </w:rPr>
        <w:t xml:space="preserve">        valid_residu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ultados_gwr_poligonos_sf[[residual_col_name]]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resultados_gwr_poligonos_sf[[residual_col_name]])]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valid_residuals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{ </w:t>
      </w:r>
      <w:r>
        <w:rPr>
          <w:rStyle w:val="CommentTok"/>
        </w:rPr>
        <w:t xml:space="preserve"># Shapiro-Wilk requer pelo menos 4 dados não NA</w:t>
      </w:r>
      <w:r>
        <w:br/>
      </w:r>
      <w:r>
        <w:rPr>
          <w:rStyle w:val="NormalTok"/>
        </w:rPr>
        <w:t xml:space="preserve">             shapiro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yCatch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         </w:t>
      </w:r>
      <w:r>
        <w:rPr>
          <w:rStyle w:val="CommentTok"/>
        </w:rPr>
        <w:t xml:space="preserve"># Shapiro-Wilk limitado a 5000 observações para performance. Amostra se necessário.</w:t>
      </w:r>
      <w:r>
        <w:br/>
      </w:r>
      <w:r>
        <w:rPr>
          <w:rStyle w:val="NormalTok"/>
        </w:rPr>
        <w:t xml:space="preserve">                 res_sam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valid_residuals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valid_residuals, 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       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                 valid_residuals</w:t>
      </w:r>
      <w:r>
        <w:br/>
      </w:r>
      <w:r>
        <w:rPr>
          <w:rStyle w:val="NormalTok"/>
        </w:rPr>
        <w:t xml:space="preserve">                               }</w:t>
      </w:r>
      <w:r>
        <w:br/>
      </w:r>
      <w:r>
        <w:rPr>
          <w:rStyle w:val="NormalTok"/>
        </w:rPr>
        <w:t xml:space="preserve">                 </w:t>
      </w:r>
      <w:r>
        <w:rPr>
          <w:rStyle w:val="FunctionTok"/>
        </w:rPr>
        <w:t xml:space="preserve">shapiro.test</w:t>
      </w:r>
      <w:r>
        <w:rPr>
          <w:rStyle w:val="NormalTok"/>
        </w:rPr>
        <w:t xml:space="preserve">(res_sample)</w:t>
      </w:r>
      <w:r>
        <w:br/>
      </w:r>
      <w:r>
        <w:rPr>
          <w:rStyle w:val="NormalTok"/>
        </w:rPr>
        <w:t xml:space="preserve">             }, </w:t>
      </w:r>
      <w:r>
        <w:rPr>
          <w:rStyle w:val="AttributeTok"/>
        </w:rPr>
        <w:t xml:space="preserve">error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e) {</w:t>
      </w:r>
      <w:r>
        <w:br/>
      </w:r>
      <w:r>
        <w:rPr>
          <w:rStyle w:val="NormalTok"/>
        </w:rPr>
        <w:t xml:space="preserve">             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    Erro ao executar o Teste de Shapiro-Wilk: "</w:t>
      </w:r>
      <w:r>
        <w:rPr>
          <w:rStyle w:val="NormalTok"/>
        </w:rPr>
        <w:t xml:space="preserve">, 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ssage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Retorna NULL em caso de erro</w:t>
      </w:r>
      <w:r>
        <w:br/>
      </w:r>
      <w:r>
        <w:rPr>
          <w:rStyle w:val="NormalTok"/>
        </w:rPr>
        <w:t xml:space="preserve">             })</w:t>
      </w:r>
      <w:r>
        <w:br/>
      </w:r>
      <w:r>
        <w:br/>
      </w:r>
      <w:r>
        <w:rPr>
          <w:rStyle w:val="NormalTok"/>
        </w:rPr>
        <w:t xml:space="preserve">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shapiro_test)) {</w:t>
      </w:r>
      <w:r>
        <w:br/>
      </w:r>
      <w:r>
        <w:rPr>
          <w:rStyle w:val="NormalTok"/>
        </w:rPr>
        <w:t xml:space="preserve">             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    Teste de Normalidade dos Resíduos (Shapiro-Wilk)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    - Estatística W: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shapiro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istic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     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    - p-valor: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shapiro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, </w:t>
      </w:r>
      <w:r>
        <w:rPr>
          <w:rStyle w:val="AttributeTok"/>
        </w:rPr>
        <w:t xml:space="preserve">scientific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hapiro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     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    - Conclusão: Resíduos NÃO seguem distribuição normal (p &lt; 0.05)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      -&gt; **Implicação:** A não normalidade dos resíduos é uma violação de um pressuposto do modelo GWR Gaussiano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OMENTÁRIO EXPANDIDO AQUI</w:t>
      </w:r>
      <w:r>
        <w:br/>
      </w:r>
      <w:r>
        <w:rPr>
          <w:rStyle w:val="NormalTok"/>
        </w:rPr>
        <w:t xml:space="preserve">                 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      -&gt; Isso pode afetar a validade dos testes de significância baseados no pressuposto de normalidade (valores-t)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      -&gt; **Sugestão:** Considere usar Generalized Geographically Weighted Regression (GGWR) com uma família de distribuição apropriada para seus dados de contagem (ex: Binomial Negativa, 'nbinomial'), que não pressupõe normalidade dos erros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SUGESTÃO GGWR</w:t>
      </w:r>
      <w:r>
        <w:br/>
      </w:r>
      <w:r>
        <w:rPr>
          <w:rStyle w:val="NormalTok"/>
        </w:rPr>
        <w:t xml:space="preserve">           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    - Conclusão: Não há evidência contra a normalidade dos resíduos (p &gt;= 0.05)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}</w:t>
      </w:r>
      <w:r>
        <w:br/>
      </w:r>
      <w:r>
        <w:rPr>
          <w:rStyle w:val="NormalTok"/>
        </w:rPr>
        <w:t xml:space="preserve">       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    Teste de Shapiro-Wilk não pôde ser realizado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}</w:t>
      </w:r>
      <w:r>
        <w:br/>
      </w:r>
      <w:r>
        <w:rPr>
          <w:rStyle w:val="NormalTok"/>
        </w:rPr>
        <w:t xml:space="preserve">  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    Dados residuais insuficientes ou inválidos para realizar o Teste de Normalidade (Shapiro-Wilk requer &gt; 3 dados válidos)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Plotagem de Resíduos (Histograma e Q-Q Plot) - GERA GRÁFICOS, NÃO TEXTO. Comentei a chamada direta no texto de output.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Para ver os gráficos, remova o '#' das linhas abaixo no seu script R.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cat("\n     -&gt; Verifique o Histograma e o Q-Q Plot dos Resíduos (gerados separadamente) para visualização da distribuição.\n"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hist(resultados_gwr_poligonos_sf[[residual_col_name]], main = "Distribuição dos Resíduos do GWR", xlab = "Resíduos", col = "lightblue", breaks = 30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qqnorm(resultados_gwr_poligonos_sf[[residual_col_name]], main = "Q-Q Plot dos Resíduos"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qqline(resultados_gwr_poligonos_sf[[residual_col_name]], col = "red")</w:t>
      </w:r>
      <w:r>
        <w:br/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luna '"</w:t>
      </w:r>
      <w:r>
        <w:rPr>
          <w:rStyle w:val="NormalTok"/>
        </w:rPr>
        <w:t xml:space="preserve">, residual_col_name, </w:t>
      </w:r>
      <w:r>
        <w:rPr>
          <w:rStyle w:val="StringTok"/>
        </w:rPr>
        <w:t xml:space="preserve">"' não encontrada nos resultados finais. Análise de resíduos não pode ser realizada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## 6. Autocorrelação Espacial dos Resíduos (Teste I de Moran) ##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------------------------------------------------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Verifica se a coluna de resíduos existe e se há observações suficientes para o Moran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idual_col_nam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resultados_gwr_poligonos_sf)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resultados_gwr_poligonos_sf)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tryCatch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--- Criação da Matriz de Vizinhança e Lista de Pesos ---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Utiliza vizinhança por adjacência (rainha), mais apropriada para polígonos.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É CRUCIAL que resultados_gwr_poligonos_sf seja um objeto espacial (sf ou sp).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nherits</w:t>
      </w:r>
      <w:r>
        <w:rPr>
          <w:rStyle w:val="NormalTok"/>
        </w:rPr>
        <w:t xml:space="preserve">(resultados_gwr_poligonos_sf, </w:t>
      </w:r>
      <w:r>
        <w:rPr>
          <w:rStyle w:val="StringTok"/>
        </w:rPr>
        <w:t xml:space="preserve">"sf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nherits</w:t>
      </w:r>
      <w:r>
        <w:rPr>
          <w:rStyle w:val="NormalTok"/>
        </w:rPr>
        <w:t xml:space="preserve">(resultados_gwr_poligonos_sf, </w:t>
      </w:r>
      <w:r>
        <w:rPr>
          <w:rStyle w:val="StringTok"/>
        </w:rPr>
        <w:t xml:space="preserve">"Spatial"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               </w:t>
      </w:r>
      <w:r>
        <w:rPr>
          <w:rStyle w:val="FunctionTok"/>
        </w:rPr>
        <w:t xml:space="preserve">sto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 objeto de resultados ('resultados_gwr_poligonos_sf') não é um objeto espacial válido (sf ou sp)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}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Converte para objeto 'sp' se for 'sf', pois 'poly2nb' ainda pode preferir 'sp'</w:t>
      </w:r>
      <w:r>
        <w:br/>
      </w:r>
      <w:r>
        <w:rPr>
          <w:rStyle w:val="NormalTok"/>
        </w:rPr>
        <w:t xml:space="preserve">            resultados_s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</w:t>
      </w:r>
      <w:r>
        <w:rPr>
          <w:rStyle w:val="NormalTok"/>
        </w:rPr>
        <w:t xml:space="preserve">(resultados_gwr_poligonos_sf, </w:t>
      </w:r>
      <w:r>
        <w:rPr>
          <w:rStyle w:val="StringTok"/>
        </w:rPr>
        <w:t xml:space="preserve">"Spatial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Cria a matriz de vizinhança por adjacência (queen = TRUE considera cantos)</w:t>
      </w:r>
      <w:r>
        <w:br/>
      </w:r>
      <w:r>
        <w:rPr>
          <w:rStyle w:val="NormalTok"/>
        </w:rPr>
        <w:t xml:space="preserve">            nb_residu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ly2nb</w:t>
      </w:r>
      <w:r>
        <w:rPr>
          <w:rStyle w:val="NormalTok"/>
        </w:rPr>
        <w:t xml:space="preserve">(resultados_sp, </w:t>
      </w:r>
      <w:r>
        <w:rPr>
          <w:rStyle w:val="AttributeTok"/>
        </w:rPr>
        <w:t xml:space="preserve">queen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Verifica se há polígonos isolados (sem vizinhos) e lida com eles (zero.policy=TRUE)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Uma contagem de vizinhos 0 indica um polígono isolado.</w:t>
      </w:r>
      <w:r>
        <w:br/>
      </w:r>
      <w:r>
        <w:rPr>
          <w:rStyle w:val="NormalTok"/>
        </w:rPr>
        <w:t xml:space="preserve">            isola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ard</w:t>
      </w:r>
      <w:r>
        <w:rPr>
          <w:rStyle w:val="NormalTok"/>
        </w:rPr>
        <w:t xml:space="preserve">(nb_residuos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isolated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 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    AVISO: Foram encontrados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isolated), </w:t>
      </w:r>
      <w:r>
        <w:rPr>
          <w:rStyle w:val="StringTok"/>
        </w:rPr>
        <w:t xml:space="preserve">" polígono(s) isolado(s) (sem vizinhos) na matriz de adjacência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     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    Estes polígonos serão excluídos do cálculo da lista de pesos (zero.policy=TRUE)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}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Converte para lista de pesos espaciais (style="W" - row-standardized é padrão e comum)</w:t>
      </w:r>
      <w:r>
        <w:br/>
      </w:r>
      <w:r>
        <w:rPr>
          <w:rStyle w:val="NormalTok"/>
        </w:rPr>
        <w:t xml:space="preserve">            listw_residu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b2listw</w:t>
      </w:r>
      <w:r>
        <w:rPr>
          <w:rStyle w:val="NormalTok"/>
        </w:rPr>
        <w:t xml:space="preserve">(nb_residuos, 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zero.polic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zero.policy=TRUE é necessário para lidar com vizinhos isolados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--- Executa o Teste I de Moran ---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'alternative = "greater"' testa autocorrelação espacial positiva (mais comum em resíduos de regressão mal especificada)</w:t>
      </w:r>
      <w:r>
        <w:br/>
      </w:r>
      <w:r>
        <w:rPr>
          <w:rStyle w:val="NormalTok"/>
        </w:rPr>
        <w:t xml:space="preserve">            moran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ran.test</w:t>
      </w:r>
      <w:r>
        <w:rPr>
          <w:rStyle w:val="NormalTok"/>
        </w:rPr>
        <w:t xml:space="preserve">(resultados_gwr_poligonos_sf[[residual_col_name]], listw_residuos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at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zero.polic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    Teste I de Moran para os resíduos (baseado em vizinhança por adjacência)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      - Estatística I de Moran: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moran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      - Expectativa sob H0 (aleatoriedade espacial):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moran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      - Variância: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moran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      - Desvio padrão: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moran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      - p-valor (alternativa: maior que a expectativa):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moran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, </w:t>
      </w:r>
      <w:r>
        <w:rPr>
          <w:rStyle w:val="AttributeTok"/>
        </w:rPr>
        <w:t xml:space="preserve">scientific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--- Interpretação do Resultado do Teste de Moran ---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moran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    --&gt; **AVISO CRÍTICO:** Foi detectada AUTOCORRELAÇÃO ESPACIAL POSITIVA e estatisticamente SIGNIFICATIVA nos resíduos (p-valor &lt; 0.05)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OMENTÁRIO EXPANDIDO AQUI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        Isso é um indicador forte de que o modelo GWR atual NÃO capturou completamente a estrutura espacial subjacente nos dados de roubos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        Resíduos em localidades próximas tendem a ser semelhantes (altos resíduos perto de altos resíduos, baixos perto de baixos)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        **Possíveis causas e soluções:*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        - **Variáveis Omitidas:** Fatores espaciais importantes que influenciam os roubos e/ou a relação drogas-roubos não foram incluídos no modelo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        - **Forma Funcional:** A relação entre as variáveis pode ser mais complexa do que a modelada (e.g., não linear, interações espaciais não capturadas)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        - **Necessidade de Modelagem de Erro Espacial:** Pode ser apropriado usar modelos que incluam um termo de erro espacial explícito (ex: modelos no framework INLA, ou GWR-ESF - Geographically Weighted Regression with Eigenvector Spatial Filtering)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SUGESTÕES ADICIONAIS</w:t>
      </w:r>
      <w:r>
        <w:br/>
      </w:r>
      <w:r>
        <w:rPr>
          <w:rStyle w:val="NormalTok"/>
        </w:rPr>
        <w:t xml:space="preserve">      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    --&gt; Nenhuma autocorrelação espacial significativa detectada nos resíduos (p-valor &gt;= 0.05)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        Isso sugere que o modelo GWR parece ter capturado a maior parte da estrutura espacial nos dados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}</w:t>
      </w:r>
      <w:r>
        <w:br/>
      </w:r>
      <w:r>
        <w:br/>
      </w:r>
      <w:r>
        <w:rPr>
          <w:rStyle w:val="NormalTok"/>
        </w:rPr>
        <w:t xml:space="preserve">        }, </w:t>
      </w:r>
      <w:r>
        <w:rPr>
          <w:rStyle w:val="AttributeTok"/>
        </w:rPr>
        <w:t xml:space="preserve">error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e) {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Reporta erros específicos que podem ocorrer no cálculo do Moran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ERRO INESPERADO ao calcular ou reportar o Teste I de Moran para os resíduos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    Mensagem de erro:"</w:t>
      </w:r>
      <w:r>
        <w:rPr>
          <w:rStyle w:val="NormalTok"/>
        </w:rPr>
        <w:t xml:space="preserve">, 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ssage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    Verifique se o objeto espacial final 'resultados_gwr_poligonos_sf' é válido, se o pacote 'spdep' está carregado e se a matriz de vizinhança pode ser criada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})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Informa por que o Moran não foi calculado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Não foi possível calcular o Teste I de Moran para os resíduos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(residual_col_nam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resultados_gwr_poligonos_sf))) {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 - A coluna '"</w:t>
      </w:r>
      <w:r>
        <w:rPr>
          <w:rStyle w:val="NormalTok"/>
        </w:rPr>
        <w:t xml:space="preserve">, residual_col_name, </w:t>
      </w:r>
      <w:r>
        <w:rPr>
          <w:rStyle w:val="StringTok"/>
        </w:rPr>
        <w:t xml:space="preserve">"' (resíduos) não foi encontrada nos resultados finais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resultados_gwr_poligonos_sf)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 - Número insuficiente de observações (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resultados_gwr_poligonos_sf), </w:t>
      </w:r>
      <w:r>
        <w:rPr>
          <w:rStyle w:val="StringTok"/>
        </w:rPr>
        <w:t xml:space="preserve">") para calcular o Teste I de Moran (mínimo recomendado: 30)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br/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} </w:t>
      </w:r>
      <w:r>
        <w:rPr>
          <w:rStyle w:val="CommentTok"/>
        </w:rPr>
        <w:t xml:space="preserve"># Fim do if(exist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# 1. Informações Gerais do Modelo GWR ##</w:t>
      </w:r>
      <w:r>
        <w:br/>
      </w:r>
      <w:r>
        <w:rPr>
          <w:rStyle w:val="VerbatimChar"/>
        </w:rPr>
        <w:t xml:space="preserve">## ------------------------------------</w:t>
      </w:r>
      <w:r>
        <w:br/>
      </w:r>
      <w:r>
        <w:rPr>
          <w:rStyle w:val="VerbatimChar"/>
        </w:rPr>
        <w:t xml:space="preserve">## Fórmula do modelo: log1p_n_roubos ~ log1p_n_drogas</w:t>
      </w:r>
      <w:r>
        <w:br/>
      </w:r>
      <w:r>
        <w:rPr>
          <w:rStyle w:val="VerbatimChar"/>
        </w:rPr>
        <w:t xml:space="preserve">## Tipo de kernel: gaussian</w:t>
      </w:r>
      <w:r>
        <w:br/>
      </w:r>
      <w:r>
        <w:rPr>
          <w:rStyle w:val="VerbatimChar"/>
        </w:rPr>
        <w:t xml:space="preserve">## Método de seleção de largura de banda: </w:t>
      </w:r>
      <w:r>
        <w:br/>
      </w:r>
      <w:r>
        <w:rPr>
          <w:rStyle w:val="VerbatimChar"/>
        </w:rPr>
        <w:t xml:space="preserve">## Largura de banda ótima (Adaptativa): 18 vizinhos</w:t>
      </w:r>
      <w:r>
        <w:br/>
      </w:r>
      <w:r>
        <w:rPr>
          <w:rStyle w:val="VerbatimChar"/>
        </w:rPr>
        <w:t xml:space="preserve">## Número de observações (pontos de regressão): 406</w:t>
      </w:r>
      <w:r>
        <w:br/>
      </w:r>
      <w:r>
        <w:rPr>
          <w:rStyle w:val="VerbatimChar"/>
        </w:rPr>
        <w:t xml:space="preserve">## CRS Final Projetado Utilizado: EPSG:3198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# 2. Diagnósticos Globais do Modelo GWR ##</w:t>
      </w:r>
      <w:r>
        <w:br/>
      </w:r>
      <w:r>
        <w:rPr>
          <w:rStyle w:val="VerbatimChar"/>
        </w:rPr>
        <w:t xml:space="preserve">## ---------------------------------------</w:t>
      </w:r>
      <w:r>
        <w:br/>
      </w:r>
      <w:r>
        <w:rPr>
          <w:rStyle w:val="VerbatimChar"/>
        </w:rPr>
        <w:t xml:space="preserve">## AIC: 881.229</w:t>
      </w:r>
      <w:r>
        <w:br/>
      </w:r>
      <w:r>
        <w:rPr>
          <w:rStyle w:val="VerbatimChar"/>
        </w:rPr>
        <w:t xml:space="preserve">##  -&gt; Métrica de qualidade de ajuste, penaliza complexidade. Menor é melhor.</w:t>
      </w:r>
      <w:r>
        <w:br/>
      </w:r>
      <w:r>
        <w:rPr>
          <w:rStyle w:val="VerbatimChar"/>
        </w:rPr>
        <w:t xml:space="preserve">## AICc: 911.9409</w:t>
      </w:r>
      <w:r>
        <w:br/>
      </w:r>
      <w:r>
        <w:rPr>
          <w:rStyle w:val="VerbatimChar"/>
        </w:rPr>
        <w:t xml:space="preserve">##  -&gt; AIC corrigido para amostras pequenas. Mais confiável em GWR.</w:t>
      </w:r>
      <w:r>
        <w:br/>
      </w:r>
      <w:r>
        <w:rPr>
          <w:rStyle w:val="VerbatimChar"/>
        </w:rPr>
        <w:t xml:space="preserve">## BIC: 600.4164</w:t>
      </w:r>
      <w:r>
        <w:br/>
      </w:r>
      <w:r>
        <w:rPr>
          <w:rStyle w:val="VerbatimChar"/>
        </w:rPr>
        <w:t xml:space="preserve">##  -&gt; Similar ao AIC/AICc, penaliza mais a complexidade. Favorece modelos mais simples.</w:t>
      </w:r>
      <w:r>
        <w:br/>
      </w:r>
      <w:r>
        <w:rPr>
          <w:rStyle w:val="VerbatimChar"/>
        </w:rPr>
        <w:t xml:space="preserve">## ENP (Effective Number of Parameters): Não disponível ou não numérico/finito (Valor: NULL).</w:t>
      </w:r>
      <w:r>
        <w:br/>
      </w:r>
      <w:r>
        <w:rPr>
          <w:rStyle w:val="VerbatimChar"/>
        </w:rPr>
        <w:t xml:space="preserve">##  -&gt; Mede a complexidade 'efetiva' do modelo GWR. (Não calculado/Reportado)</w:t>
      </w:r>
      <w:r>
        <w:br/>
      </w:r>
      <w:r>
        <w:rPr>
          <w:rStyle w:val="VerbatimChar"/>
        </w:rPr>
        <w:t xml:space="preserve">## EDF (Effective Degrees of Freedom): 370.3623</w:t>
      </w:r>
      <w:r>
        <w:br/>
      </w:r>
      <w:r>
        <w:rPr>
          <w:rStyle w:val="VerbatimChar"/>
        </w:rPr>
        <w:t xml:space="preserve">##  -&gt; Graus de liberdade efetivos. Relacionado ao ENP.</w:t>
      </w:r>
      <w:r>
        <w:br/>
      </w:r>
      <w:r>
        <w:rPr>
          <w:rStyle w:val="VerbatimChar"/>
        </w:rPr>
        <w:t xml:space="preserve">## Sigma (Est. Desvio Padrão Resíduos - Calculado do SDF): 0.6954</w:t>
      </w:r>
      <w:r>
        <w:br/>
      </w:r>
      <w:r>
        <w:rPr>
          <w:rStyle w:val="VerbatimChar"/>
        </w:rPr>
        <w:t xml:space="preserve">##  -&gt; Dispersão típica dos resíduos. Menor é melhor.</w:t>
      </w:r>
      <w:r>
        <w:br/>
      </w:r>
      <w:r>
        <w:rPr>
          <w:rStyle w:val="VerbatimChar"/>
        </w:rPr>
        <w:t xml:space="preserve">## RSS (Residual Sum of Squares): 195.8601</w:t>
      </w:r>
      <w:r>
        <w:br/>
      </w:r>
      <w:r>
        <w:rPr>
          <w:rStyle w:val="VerbatimChar"/>
        </w:rPr>
        <w:t xml:space="preserve">##  -&gt; Soma dos resíduos quadrados (na escala transformada). Menor é melhor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2 Global (Calculado - escala transformada):</w:t>
      </w:r>
      <w:r>
        <w:br/>
      </w:r>
      <w:r>
        <w:rPr>
          <w:rStyle w:val="VerbatimChar"/>
        </w:rPr>
        <w:t xml:space="preserve">##    R2 Global: 0.5059</w:t>
      </w:r>
      <w:r>
        <w:br/>
      </w:r>
      <w:r>
        <w:rPr>
          <w:rStyle w:val="VerbatimChar"/>
        </w:rPr>
        <w:t xml:space="preserve">##  -&gt; Proporção da variância da VD (transformada) explicada pelo modelo.</w:t>
      </w:r>
      <w:r>
        <w:br/>
      </w:r>
      <w:r>
        <w:rPr>
          <w:rStyle w:val="VerbatimChar"/>
        </w:rPr>
        <w:t xml:space="preserve">##    R2 Ajustado: -4.7775</w:t>
      </w:r>
      <w:r>
        <w:br/>
      </w:r>
      <w:r>
        <w:rPr>
          <w:rStyle w:val="VerbatimChar"/>
        </w:rPr>
        <w:t xml:space="preserve">##  -&gt; R2 global penalizado pela complexidade (EDF/ENP)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# 3. Resumo dos Coeficientes Locais e Significância (na escala log1p) ##</w:t>
      </w:r>
      <w:r>
        <w:br/>
      </w:r>
      <w:r>
        <w:rPr>
          <w:rStyle w:val="VerbatimChar"/>
        </w:rPr>
        <w:t xml:space="preserve">## ---------------------------------------------------------------------</w:t>
      </w:r>
      <w:r>
        <w:br/>
      </w:r>
      <w:r>
        <w:rPr>
          <w:rStyle w:val="VerbatimChar"/>
        </w:rPr>
        <w:t xml:space="preserve">## Resumo Estatístico para 'Intercept (Intercepto Local)':</w:t>
      </w:r>
      <w:r>
        <w:br/>
      </w:r>
      <w:r>
        <w:rPr>
          <w:rStyle w:val="VerbatimChar"/>
        </w:rPr>
        <w:t xml:space="preserve">##     Min.  1st Qu.   Median     Mean  3rd Qu.     Max. </w:t>
      </w:r>
      <w:r>
        <w:br/>
      </w:r>
      <w:r>
        <w:rPr>
          <w:rStyle w:val="VerbatimChar"/>
        </w:rPr>
        <w:t xml:space="preserve">## -3.64426 -1.21255 -0.26722 -0.67367  0.08167  0.57886 </w:t>
      </w:r>
      <w:r>
        <w:br/>
      </w:r>
      <w:r>
        <w:rPr>
          <w:rStyle w:val="VerbatimChar"/>
        </w:rPr>
        <w:t xml:space="preserve">##   -&gt; Representa o valor esperado da variável dependente (log1p_n_roubos) quando todas as variáveis independentes são zero, variando em cada localidade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mo Estatístico para 'Intercept_TV (Valor-t Intercepto Local)':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-8.1480 -3.2234 -0.8166 -1.6113  0.2879  1.6091 </w:t>
      </w:r>
      <w:r>
        <w:br/>
      </w:r>
      <w:r>
        <w:rPr>
          <w:rStyle w:val="VerbatimChar"/>
        </w:rPr>
        <w:t xml:space="preserve">##   -&gt; Indica a significância estatística do Intercepto local em cada ponto. |t| &gt; ~1.96 sugere significância a p &lt; 0.05 (bicaudal)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mo Estatístico para 'coef_log1p_n_drogas (Coeficiente Local de log1p_n_drogas)':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0.05208 0.19378 0.25260 0.35453 0.48359 0.99487 </w:t>
      </w:r>
      <w:r>
        <w:br/>
      </w:r>
      <w:r>
        <w:rPr>
          <w:rStyle w:val="VerbatimChar"/>
        </w:rPr>
        <w:t xml:space="preserve">##   -&gt; Mede a força e a direção da relação entre 'log1p_n_drogas' e 'log1p_n_roubos' em cada localidade.</w:t>
      </w:r>
      <w:r>
        <w:br/>
      </w:r>
      <w:r>
        <w:rPr>
          <w:rStyle w:val="VerbatimChar"/>
        </w:rPr>
        <w:t xml:space="preserve">##      **A VARIAÇÃO NESTES VALORES (Min. a Max.) É A EVIDÊNCIA CHAVE DA NÃO ESTACIONARIEDADE ESPACIAL.**</w:t>
      </w:r>
      <w:r>
        <w:br/>
      </w:r>
      <w:r>
        <w:rPr>
          <w:rStyle w:val="VerbatimChar"/>
        </w:rPr>
        <w:t xml:space="preserve">##      Isso justifica o uso do GWR: o efeito da variável preditora não é o mesmo em toda a área de estudo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- Média dos coeficientes locais: 0.3545</w:t>
      </w:r>
      <w:r>
        <w:br/>
      </w:r>
      <w:r>
        <w:rPr>
          <w:rStyle w:val="VerbatimChar"/>
        </w:rPr>
        <w:t xml:space="preserve">##      - Desvio Padrão dos coeficientes locais: 0.2314</w:t>
      </w:r>
      <w:r>
        <w:br/>
      </w:r>
      <w:r>
        <w:rPr>
          <w:rStyle w:val="VerbatimChar"/>
        </w:rPr>
        <w:t xml:space="preserve">##      - Proporção de coeficientes positivos: 100 %</w:t>
      </w:r>
      <w:r>
        <w:br/>
      </w:r>
      <w:r>
        <w:rPr>
          <w:rStyle w:val="VerbatimChar"/>
        </w:rPr>
        <w:t xml:space="preserve">##      - Proporção de coeficientes negativos: 0 %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mo Estatístico para 'log1p_n_drogas_TV (Valor-t Local de log1p_n_drogas)':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0.4926  2.4993  3.2024  4.4190  6.1797 11.8244 </w:t>
      </w:r>
      <w:r>
        <w:br/>
      </w:r>
      <w:r>
        <w:rPr>
          <w:rStyle w:val="VerbatimChar"/>
        </w:rPr>
        <w:t xml:space="preserve">##   -&gt; Indica a significância estatística do coeficiente local de 'log1p_n_drogas' em cada localidade.</w:t>
      </w:r>
      <w:r>
        <w:br/>
      </w:r>
      <w:r>
        <w:rPr>
          <w:rStyle w:val="VerbatimChar"/>
        </w:rPr>
        <w:t xml:space="preserve">##      Valores |t| maiores sugerem maior confiança de que o coeficiente local é diferente de zero.</w:t>
      </w:r>
      <w:r>
        <w:br/>
      </w:r>
      <w:r>
        <w:rPr>
          <w:rStyle w:val="VerbatimChar"/>
        </w:rPr>
        <w:t xml:space="preserve">##      |t| &gt; ~1.96 sugere significância estatística a p &lt; 0.05 (bicaudal, aproximação)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- Número de localidades significantes a 5% (|t| &gt; 1.96): 368 (90.6 %)</w:t>
      </w:r>
      <w:r>
        <w:br/>
      </w:r>
      <w:r>
        <w:rPr>
          <w:rStyle w:val="VerbatimChar"/>
        </w:rPr>
        <w:t xml:space="preserve">##      - Número de localidades significantes a 1% (|t| &gt; 2.58): 295 (72.7 %)</w:t>
      </w:r>
      <w:r>
        <w:br/>
      </w:r>
      <w:r>
        <w:rPr>
          <w:rStyle w:val="VerbatimChar"/>
        </w:rPr>
        <w:t xml:space="preserve">##      - Número de localidades NÃO significantes a 5%: 38 (9.4 %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# 4. Resumo do R2 Local (Poder Explicativo Variável) ##</w:t>
      </w:r>
      <w:r>
        <w:br/>
      </w:r>
      <w:r>
        <w:rPr>
          <w:rStyle w:val="VerbatimChar"/>
        </w:rPr>
        <w:t xml:space="preserve">## ------------------------------------------------------</w:t>
      </w:r>
      <w:r>
        <w:br/>
      </w:r>
      <w:r>
        <w:rPr>
          <w:rStyle w:val="VerbatimChar"/>
        </w:rPr>
        <w:t xml:space="preserve">## Resumo Estatístico para 'Local_R2':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0.1788  0.2551  0.3980  0.4171  0.5398  0.8013 </w:t>
      </w:r>
      <w:r>
        <w:br/>
      </w:r>
      <w:r>
        <w:rPr>
          <w:rStyle w:val="VerbatimChar"/>
        </w:rPr>
        <w:t xml:space="preserve">##   -&gt; Indica a proporção da variação local na variável dependente (log1p_n_roubos) que é explicada pelo modelo GWR em cada localidade.</w:t>
      </w:r>
      <w:r>
        <w:br/>
      </w:r>
      <w:r>
        <w:rPr>
          <w:rStyle w:val="VerbatimChar"/>
        </w:rPr>
        <w:t xml:space="preserve">##      Uma alta variação (Min. a Max.) no R2 Local confirma que o poder explicativo do modelo difere no espaço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- Média do R2 Local: 0.417</w:t>
      </w:r>
      <w:r>
        <w:br/>
      </w:r>
      <w:r>
        <w:rPr>
          <w:rStyle w:val="VerbatimChar"/>
        </w:rPr>
        <w:t xml:space="preserve">##      - Desvio Padrão do R2 Local: 0.173</w:t>
      </w:r>
      <w:r>
        <w:br/>
      </w:r>
      <w:r>
        <w:rPr>
          <w:rStyle w:val="VerbatimChar"/>
        </w:rPr>
        <w:t xml:space="preserve">##      - Coeficiente de Variação do R2 Local: 41.6 % (Um CV alto indica grande variabilidade na capacidade explicativa do modelo entre as localidad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Distribuição do R2 Local por classes:</w:t>
      </w:r>
      <w:r>
        <w:br/>
      </w:r>
      <w:r>
        <w:rPr>
          <w:rStyle w:val="VerbatimChar"/>
        </w:rPr>
        <w:t xml:space="preserve">## r2_classes</w:t>
      </w:r>
      <w:r>
        <w:br/>
      </w:r>
      <w:r>
        <w:rPr>
          <w:rStyle w:val="VerbatimChar"/>
        </w:rPr>
        <w:t xml:space="preserve">## &lt;0.1 (Muito Baixo)    0.1-0.3 (Baixo) 0.3-0.5 (Moderado)     0.5-0.7 (Alto) </w:t>
      </w:r>
      <w:r>
        <w:br/>
      </w:r>
      <w:r>
        <w:rPr>
          <w:rStyle w:val="VerbatimChar"/>
        </w:rPr>
        <w:t xml:space="preserve">##                  0                138                141                 97 </w:t>
      </w:r>
      <w:r>
        <w:br/>
      </w:r>
      <w:r>
        <w:rPr>
          <w:rStyle w:val="VerbatimChar"/>
        </w:rPr>
        <w:t xml:space="preserve">##  &gt;0.7 (Muito Alto) </w:t>
      </w:r>
      <w:r>
        <w:br/>
      </w:r>
      <w:r>
        <w:rPr>
          <w:rStyle w:val="VerbatimChar"/>
        </w:rPr>
        <w:t xml:space="preserve">##                 3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# 5. Análise de Resíduos ##</w:t>
      </w:r>
      <w:r>
        <w:br/>
      </w:r>
      <w:r>
        <w:rPr>
          <w:rStyle w:val="VerbatimChar"/>
        </w:rPr>
        <w:t xml:space="preserve">## ---------------------------</w:t>
      </w:r>
      <w:r>
        <w:br/>
      </w:r>
      <w:r>
        <w:rPr>
          <w:rStyle w:val="VerbatimChar"/>
        </w:rPr>
        <w:t xml:space="preserve">## Resumo Estatístico para 'residual':</w:t>
      </w:r>
      <w:r>
        <w:br/>
      </w:r>
      <w:r>
        <w:rPr>
          <w:rStyle w:val="VerbatimChar"/>
        </w:rPr>
        <w:t xml:space="preserve">##      Min.   1st Qu.    Median      Mean   3rd Qu.      Max. </w:t>
      </w:r>
      <w:r>
        <w:br/>
      </w:r>
      <w:r>
        <w:rPr>
          <w:rStyle w:val="VerbatimChar"/>
        </w:rPr>
        <w:t xml:space="preserve">## -2.924125 -0.548303 -0.048512 -0.004367  0.411694  2.588215 </w:t>
      </w:r>
      <w:r>
        <w:br/>
      </w:r>
      <w:r>
        <w:rPr>
          <w:rStyle w:val="VerbatimChar"/>
        </w:rPr>
        <w:t xml:space="preserve">##   -&gt; As diferenças entre os valores observados (log1p_n_roubos) e os valores previstos (yhat) pelo modelo GWR em cada localidade.</w:t>
      </w:r>
      <w:r>
        <w:br/>
      </w:r>
      <w:r>
        <w:rPr>
          <w:rStyle w:val="VerbatimChar"/>
        </w:rPr>
        <w:t xml:space="preserve">##      Resíduos indicam a porção da variável dependente que não foi explicada pelo modelo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- Média dos resíduos: -0.004367 (Idealmente próximo de zero)</w:t>
      </w:r>
      <w:r>
        <w:br/>
      </w:r>
      <w:r>
        <w:rPr>
          <w:rStyle w:val="VerbatimChar"/>
        </w:rPr>
        <w:t xml:space="preserve">##      - Desvio Padrão dos resíduos: 0.6954</w:t>
      </w:r>
      <w:r>
        <w:br/>
      </w:r>
      <w:r>
        <w:rPr>
          <w:rStyle w:val="VerbatimChar"/>
        </w:rPr>
        <w:t xml:space="preserve">##      - Assimetria (Skewness): 0.4607 (Mede a simetria da distribuição. 0 indica simetria)</w:t>
      </w:r>
      <w:r>
        <w:br/>
      </w:r>
      <w:r>
        <w:rPr>
          <w:rStyle w:val="VerbatimChar"/>
        </w:rPr>
        <w:t xml:space="preserve">##      - Curtose (Kurtosis): 1.1451 (Mede o 'achatamento'/'caudas' da distribuição. 0 para Normal (Fisher), 3 para Normal (Pearson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Teste de Normalidade dos Resíduos (Shapiro-Wilk):</w:t>
      </w:r>
      <w:r>
        <w:br/>
      </w:r>
      <w:r>
        <w:rPr>
          <w:rStyle w:val="VerbatimChar"/>
        </w:rPr>
        <w:t xml:space="preserve">##      - Estatística W: 0.9717</w:t>
      </w:r>
      <w:r>
        <w:br/>
      </w:r>
      <w:r>
        <w:rPr>
          <w:rStyle w:val="VerbatimChar"/>
        </w:rPr>
        <w:t xml:space="preserve">##      - p-valor: 4.326061e-07</w:t>
      </w:r>
      <w:r>
        <w:br/>
      </w:r>
      <w:r>
        <w:rPr>
          <w:rStyle w:val="VerbatimChar"/>
        </w:rPr>
        <w:t xml:space="preserve">##      - Conclusão: Resíduos NÃO seguem distribuição normal (p &lt; 0.05).</w:t>
      </w:r>
      <w:r>
        <w:br/>
      </w:r>
      <w:r>
        <w:rPr>
          <w:rStyle w:val="VerbatimChar"/>
        </w:rPr>
        <w:t xml:space="preserve">##        -&gt; **Implicação:** A não normalidade dos resíduos é uma violação de um pressuposto do modelo GWR Gaussiano.</w:t>
      </w:r>
      <w:r>
        <w:br/>
      </w:r>
      <w:r>
        <w:rPr>
          <w:rStyle w:val="VerbatimChar"/>
        </w:rPr>
        <w:t xml:space="preserve">##        -&gt; Isso pode afetar a validade dos testes de significância baseados no pressuposto de normalidade (valores-t).</w:t>
      </w:r>
      <w:r>
        <w:br/>
      </w:r>
      <w:r>
        <w:rPr>
          <w:rStyle w:val="VerbatimChar"/>
        </w:rPr>
        <w:t xml:space="preserve">##        -&gt; **Sugestão:** Considere usar Generalized Geographically Weighted Regression (GGWR) com uma família de distribuição apropriada para seus dados de contagem (ex: Binomial Negativa, 'nbinomial'), que não pressupõe normalidade dos erros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# 6. Autocorrelação Espacial dos Resíduos (Teste I de Moran) ##</w:t>
      </w:r>
      <w:r>
        <w:br/>
      </w:r>
      <w:r>
        <w:rPr>
          <w:rStyle w:val="VerbatimChar"/>
        </w:rPr>
        <w:t xml:space="preserve">## ---------------------------------------------------------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Teste I de Moran para os resíduos (baseado em vizinhança por adjacência):</w:t>
      </w:r>
      <w:r>
        <w:br/>
      </w:r>
      <w:r>
        <w:rPr>
          <w:rStyle w:val="VerbatimChar"/>
        </w:rPr>
        <w:t xml:space="preserve">##        - Estatística I de Moran: 0.102</w:t>
      </w:r>
      <w:r>
        <w:br/>
      </w:r>
      <w:r>
        <w:rPr>
          <w:rStyle w:val="VerbatimChar"/>
        </w:rPr>
        <w:t xml:space="preserve">##        - Expectativa sob H0 (aleatoriedade espacial): -0.0025</w:t>
      </w:r>
      <w:r>
        <w:br/>
      </w:r>
      <w:r>
        <w:rPr>
          <w:rStyle w:val="VerbatimChar"/>
        </w:rPr>
        <w:t xml:space="preserve">##        - Variância: 0.000935</w:t>
      </w:r>
      <w:r>
        <w:br/>
      </w:r>
      <w:r>
        <w:rPr>
          <w:rStyle w:val="VerbatimChar"/>
        </w:rPr>
        <w:t xml:space="preserve">##        - Desvio padrão: 0.0306</w:t>
      </w:r>
      <w:r>
        <w:br/>
      </w:r>
      <w:r>
        <w:rPr>
          <w:rStyle w:val="VerbatimChar"/>
        </w:rPr>
        <w:t xml:space="preserve">##        - p-valor (alternativa: maior que a expectativa): 3.17255e-0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--&gt; **AVISO CRÍTICO:** Foi detectada AUTOCORRELAÇÃO ESPACIAL POSITIVA e estatisticamente SIGNIFICATIVA nos resíduos (p-valor &lt; 0.05).</w:t>
      </w:r>
      <w:r>
        <w:br/>
      </w:r>
      <w:r>
        <w:rPr>
          <w:rStyle w:val="VerbatimChar"/>
        </w:rPr>
        <w:t xml:space="preserve">##          Isso é um indicador forte de que o modelo GWR atual NÃO capturou completamente a estrutura espacial subjacente nos dados de roubos.</w:t>
      </w:r>
      <w:r>
        <w:br/>
      </w:r>
      <w:r>
        <w:rPr>
          <w:rStyle w:val="VerbatimChar"/>
        </w:rPr>
        <w:t xml:space="preserve">##          Resíduos em localidades próximas tendem a ser semelhantes (altos resíduos perto de altos resíduos, baixos perto de baixos).</w:t>
      </w:r>
      <w:r>
        <w:br/>
      </w:r>
      <w:r>
        <w:rPr>
          <w:rStyle w:val="VerbatimChar"/>
        </w:rPr>
        <w:t xml:space="preserve">##          **Possíveis causas e soluções:**</w:t>
      </w:r>
      <w:r>
        <w:br/>
      </w:r>
      <w:r>
        <w:rPr>
          <w:rStyle w:val="VerbatimChar"/>
        </w:rPr>
        <w:t xml:space="preserve">##          - **Variáveis Omitidas:** Fatores espaciais importantes que influenciam os roubos e/ou a relação drogas-roubos não foram incluídos no modelo.</w:t>
      </w:r>
      <w:r>
        <w:br/>
      </w:r>
      <w:r>
        <w:rPr>
          <w:rStyle w:val="VerbatimChar"/>
        </w:rPr>
        <w:t xml:space="preserve">##          - **Forma Funcional:** A relação entre as variáveis pode ser mais complexa do que a modelada (e.g., não linear, interações espaciais não capturadas).</w:t>
      </w:r>
      <w:r>
        <w:br/>
      </w:r>
      <w:r>
        <w:rPr>
          <w:rStyle w:val="VerbatimChar"/>
        </w:rPr>
        <w:t xml:space="preserve">##          - **Necessidade de Modelagem de Erro Espacial:** Pode ser apropriado usar modelos que incluam um termo de erro espacial explícito (ex: modelos no framework INLA, ou GWR-ESF - Geographically Weighted Regression with Eigenvector Spatial Filtering).</w:t>
      </w:r>
    </w:p>
    <w:p>
      <w:pPr>
        <w:pStyle w:val="SourceCode"/>
      </w:pPr>
      <w:r>
        <w:rPr>
          <w:rStyle w:val="CommentTok"/>
        </w:rPr>
        <w:t xml:space="preserve"># --- Bloco 11: Salvar Resultados Finais em GeoPackage ---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--- Bloco 11: Salvar Resultados Finais em GeoPackage ---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 Bloco 11: Salvar Resultados Finais em GeoPackage ---</w:t>
      </w:r>
    </w:p>
    <w:p>
      <w:pPr>
        <w:pStyle w:val="SourceCode"/>
      </w:pPr>
      <w:r>
        <w:rPr>
          <w:rStyle w:val="CommentTok"/>
        </w:rPr>
        <w:t xml:space="preserve"># Verificar se a biblioteca 'sf' está carregada, pois é necessária para st_write.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Namesp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uietl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ISO: O pacote 'sf' não está instalado. Não é possível salvar em GeoPackage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r favor, instale o pacote com: install.packages('sf'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ultados_gwr_poligonos_sf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resultados_gwr_poligonos_sf) </w:t>
      </w:r>
      <w:r>
        <w:rPr>
          <w:rStyle w:val="SpecialCharTok"/>
        </w:rPr>
        <w:t xml:space="preserve">|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resultados_gwr_poligonos_sf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ISO: O objeto 'resultados_gwr_poligonos_sf' não foi encontrado ou está vazio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nhum resultado para salvar em GeoPackage. Verifique as etapas anteriores do script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efinir o caminho completo e o nome do arquivo GeoPackage de saída</w:t>
      </w:r>
      <w:r>
        <w:br/>
      </w:r>
      <w:r>
        <w:rPr>
          <w:rStyle w:val="NormalTok"/>
        </w:rPr>
        <w:t xml:space="preserve">    caminho_diretorio_sai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:/Users/Rodrigo - H2R/OneDrive - Conhecimento e Ação em Marketing Ltda/Documentos/mba/mba_arrumado/nova abordagem/h3/resultados_gwr/"</w:t>
      </w:r>
      <w:r>
        <w:br/>
      </w:r>
      <w:r>
        <w:rPr>
          <w:rStyle w:val="NormalTok"/>
        </w:rPr>
        <w:t xml:space="preserve">    nome_base_arquiv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ultados_analise_gwr_final.gpkg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Você pode alterar o nome do arquivo se desejar</w:t>
      </w:r>
      <w:r>
        <w:br/>
      </w:r>
      <w:r>
        <w:rPr>
          <w:rStyle w:val="NormalTok"/>
        </w:rPr>
        <w:t xml:space="preserve">    nome_arquivo_gpkg_comple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caminho_diretorio_saida, nome_base_arquivo)</w:t>
      </w:r>
      <w:r>
        <w:br/>
      </w:r>
      <w:r>
        <w:br/>
      </w:r>
      <w:r>
        <w:rPr>
          <w:rStyle w:val="NormalTok"/>
        </w:rPr>
        <w:t xml:space="preserve">    nome_camada_gpk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wr_coeficientes_locais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ome da camada dentro do GeoPackage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ntando salvar os resultados GWR no arquivo GeoPackage em:"</w:t>
      </w:r>
      <w:r>
        <w:rPr>
          <w:rStyle w:val="NormalTok"/>
        </w:rPr>
        <w:t xml:space="preserve">, nome_arquivo_gpkg_completo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me da camada a ser criada:"</w:t>
      </w:r>
      <w:r>
        <w:rPr>
          <w:rStyle w:val="NormalTok"/>
        </w:rPr>
        <w:t xml:space="preserve">, nome_camada_gpkg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Opcional: Verificar se o diretório de saída existe.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e não existir, você pode querer criá-lo com dir.create(caminho_diretorio_saida, recursive = TRUE, showWarnings = FALSE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ou simplesmente alertar o usuário. Por ora, vamos assumir que ele existe.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dir.exists</w:t>
      </w:r>
      <w:r>
        <w:rPr>
          <w:rStyle w:val="NormalTok"/>
        </w:rPr>
        <w:t xml:space="preserve">(caminho_diretorio_saida)) 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ERTA: O diretório de saída especificado NÃO EXISTE:"</w:t>
      </w:r>
      <w:r>
        <w:rPr>
          <w:rStyle w:val="NormalTok"/>
        </w:rPr>
        <w:t xml:space="preserve">, caminho_diretorio_saida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r favor, crie o diretório manualmente ou ajuste o caminho no script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Você pode optar por parar o script aqui se o diretório for crucial.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stop("Diretório de saída não encontrado.")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ryCatch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Salvar o objeto sf (SpatialPolygonsDataFrame com resultados GWR) em um arquivo GeoPackage.</w:t>
      </w:r>
      <w:r>
        <w:br/>
      </w:r>
      <w:r>
        <w:rPr>
          <w:rStyle w:val="NormalTok"/>
        </w:rPr>
        <w:t xml:space="preserve">        sf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t_wri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bj =</w:t>
      </w:r>
      <w:r>
        <w:rPr>
          <w:rStyle w:val="NormalTok"/>
        </w:rPr>
        <w:t xml:space="preserve"> resultados_gwr_poligonos_sf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dsn =</w:t>
      </w:r>
      <w:r>
        <w:rPr>
          <w:rStyle w:val="NormalTok"/>
        </w:rPr>
        <w:t xml:space="preserve"> nome_arquivo_gpkg_completo, </w:t>
      </w:r>
      <w:r>
        <w:rPr>
          <w:rStyle w:val="CommentTok"/>
        </w:rPr>
        <w:t xml:space="preserve"># Usar o caminho completo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layer =</w:t>
      </w:r>
      <w:r>
        <w:rPr>
          <w:rStyle w:val="NormalTok"/>
        </w:rPr>
        <w:t xml:space="preserve"> nome_camada_gpkg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driv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PKG"</w:t>
      </w:r>
      <w:r>
        <w:rPr>
          <w:rStyle w:val="NormalTok"/>
        </w:rPr>
        <w:t xml:space="preserve">,        </w:t>
      </w:r>
      <w:r>
        <w:rPr>
          <w:rStyle w:val="CommentTok"/>
        </w:rPr>
        <w:t xml:space="preserve"># Especifica o driver para GeoPackage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delete_lay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   </w:t>
      </w:r>
      <w:r>
        <w:rPr>
          <w:rStyle w:val="CommentTok"/>
        </w:rPr>
        <w:t xml:space="preserve"># Sobrescreve a camada se já existir</w:t>
      </w:r>
      <w:r>
        <w:br/>
      </w:r>
      <w:r>
        <w:rPr>
          <w:rStyle w:val="NormalTok"/>
        </w:rPr>
        <w:t xml:space="preserve">                                             </w:t>
      </w:r>
      <w:r>
        <w:rPr>
          <w:rStyle w:val="CommentTok"/>
        </w:rPr>
        <w:t xml:space="preserve"># Use delete_dsn = TRUE para sobrescrever o arquivo inteiro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quie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         </w:t>
      </w:r>
      <w:r>
        <w:rPr>
          <w:rStyle w:val="CommentTok"/>
        </w:rPr>
        <w:t xml:space="preserve"># Mostra mensagens do processo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Resultados GWR salvos com sucesso em:"</w:t>
      </w:r>
      <w:r>
        <w:rPr>
          <w:rStyle w:val="NormalTok"/>
        </w:rPr>
        <w:t xml:space="preserve">, nome_arquivo_gpkg_completo, </w:t>
      </w:r>
      <w:r>
        <w:rPr>
          <w:rStyle w:val="StringTok"/>
        </w:rPr>
        <w:t xml:space="preserve">"como camada:"</w:t>
      </w:r>
      <w:r>
        <w:rPr>
          <w:rStyle w:val="NormalTok"/>
        </w:rPr>
        <w:t xml:space="preserve">, nome_camada_gpkg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ocê pode abrir este arquivo em um software GIS (QGIS, ArcGIS, etc.) para visualizar os mapas de coeficientes, valores-t e R² local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}, </w:t>
      </w:r>
      <w:r>
        <w:rPr>
          <w:rStyle w:val="AttributeTok"/>
        </w:rPr>
        <w:t xml:space="preserve">error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e) 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ERRO AO SALVAR EM GEOPACKAGE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nsagem de erro:"</w:t>
      </w:r>
      <w:r>
        <w:rPr>
          <w:rStyle w:val="NormalTok"/>
        </w:rPr>
        <w:t xml:space="preserve">, 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ssage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erifique se o caminho do diretório está correto, se o diretório existe e se você tem permissão de escrita nele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caminho_diretorio_saida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ertifique-se também de que o pacote 'sf' está funcionando corretamente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}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Tentando salvar os resultados GWR no arquivo GeoPackage em: C:/Users/Rodrigo - H2R/OneDrive - Conhecimento e Ação em Marketing Ltda/Documentos/mba/mba_arrumado/nova abordagem/h3/resultados_gwr//resultados_analise_gwr_final.gpkg </w:t>
      </w:r>
      <w:r>
        <w:br/>
      </w:r>
      <w:r>
        <w:rPr>
          <w:rStyle w:val="VerbatimChar"/>
        </w:rPr>
        <w:t xml:space="preserve">## Nome da camada a ser criada: gwr_coeficientes_locais </w:t>
      </w:r>
      <w:r>
        <w:br/>
      </w:r>
      <w:r>
        <w:rPr>
          <w:rStyle w:val="VerbatimChar"/>
        </w:rPr>
        <w:t xml:space="preserve">## Deleting layer `gwr_coeficientes_locais' using driver `GPKG'</w:t>
      </w:r>
      <w:r>
        <w:br/>
      </w:r>
      <w:r>
        <w:rPr>
          <w:rStyle w:val="VerbatimChar"/>
        </w:rPr>
        <w:t xml:space="preserve">## Writing layer `gwr_coeficientes_locais' to data source </w:t>
      </w:r>
      <w:r>
        <w:br/>
      </w:r>
      <w:r>
        <w:rPr>
          <w:rStyle w:val="VerbatimChar"/>
        </w:rPr>
        <w:t xml:space="preserve">##   `C:/Users/Rodrigo - H2R/OneDrive - Conhecimento e Ação em Marketing Ltda/Documentos/mba/mba_arrumado/nova abordagem/h3/resultados_gwr//resultados_analise_gwr_final.gpkg' using driver `GPKG'</w:t>
      </w:r>
      <w:r>
        <w:br/>
      </w:r>
      <w:r>
        <w:rPr>
          <w:rStyle w:val="VerbatimChar"/>
        </w:rPr>
        <w:t xml:space="preserve">## Writing 406 features with 14 fields and geometry type Polygon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ados GWR salvos com sucesso em: C:/Users/Rodrigo - H2R/OneDrive - Conhecimento e Ação em Marketing Ltda/Documentos/mba/mba_arrumado/nova abordagem/h3/resultados_gwr//resultados_analise_gwr_final.gpkg como camada: gwr_coeficientes_locais </w:t>
      </w:r>
      <w:r>
        <w:br/>
      </w:r>
      <w:r>
        <w:rPr>
          <w:rStyle w:val="VerbatimChar"/>
        </w:rPr>
        <w:t xml:space="preserve">## Você pode abrir este arquivo em um software GIS (QGIS, ArcGIS, etc.) para visualizar os mapas de coeficientes, valores-t e R² local.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 Fim do Bloco 11: Salvar Resultados ---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 Fim do Bloco 11: Salvar Resultados ---</w:t>
      </w:r>
    </w:p>
    <w:p>
      <w:pPr>
        <w:pStyle w:val="SourceCode"/>
      </w:pPr>
      <w:r>
        <w:rPr>
          <w:rStyle w:val="CommentTok"/>
        </w:rPr>
        <w:t xml:space="preserve"># Dentro do Bloco 10, na seção "## 2. Diagnósticos Globais do Modelo GWR ##"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gwr_resultado_lis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W.diagnostic)) {</w:t>
      </w:r>
      <w:r>
        <w:br/>
      </w:r>
      <w:r>
        <w:rPr>
          <w:rStyle w:val="NormalTok"/>
        </w:rPr>
        <w:t xml:space="preserve">    diagnostic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wr_resultado_lis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W.diagnostic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unção auxiliar para verificar e imprimir diagnósticos</w:t>
      </w:r>
      <w:r>
        <w:br/>
      </w:r>
      <w:r>
        <w:rPr>
          <w:rStyle w:val="NormalTok"/>
        </w:rPr>
        <w:t xml:space="preserve">    print_diagnost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value, name, description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value)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numeric</w:t>
      </w:r>
      <w:r>
        <w:rPr>
          <w:rStyle w:val="NormalTok"/>
        </w:rPr>
        <w:t xml:space="preserve">(value)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finite</w:t>
      </w:r>
      <w:r>
        <w:rPr>
          <w:rStyle w:val="NormalTok"/>
        </w:rPr>
        <w:t xml:space="preserve">(value)) { </w:t>
      </w:r>
      <w:r>
        <w:rPr>
          <w:rStyle w:val="CommentTok"/>
        </w:rPr>
        <w:t xml:space="preserve"># is.finite() verifica NA, NaN, Inf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name, </w:t>
      </w:r>
      <w:r>
        <w:rPr>
          <w:rStyle w:val="StringTok"/>
        </w:rPr>
        <w:t xml:space="preserve">":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value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 -&gt; "</w:t>
      </w:r>
      <w:r>
        <w:rPr>
          <w:rStyle w:val="NormalTok"/>
        </w:rPr>
        <w:t xml:space="preserve">, description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name, </w:t>
      </w:r>
      <w:r>
        <w:rPr>
          <w:rStyle w:val="StringTok"/>
        </w:rPr>
        <w:t xml:space="preserve">": Não disponível ou não numérico (Valor: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value), </w:t>
      </w:r>
      <w:r>
        <w:rPr>
          <w:rStyle w:val="StringTok"/>
        </w:rPr>
        <w:t xml:space="preserve">")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ICc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_diagnostic</w:t>
      </w:r>
      <w:r>
        <w:rPr>
          <w:rStyle w:val="NormalTok"/>
        </w:rPr>
        <w:t xml:space="preserve">(diagnostic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ICc, </w:t>
      </w:r>
      <w:r>
        <w:rPr>
          <w:rStyle w:val="StringTok"/>
        </w:rPr>
        <w:t xml:space="preserve">"AICc (Akaike Information Criterion Corrigido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 AICc é uma métrica de qualidade de ajuste que penaliza modelos com mais parâmetros...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ENP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_diagnostic</w:t>
      </w:r>
      <w:r>
        <w:rPr>
          <w:rStyle w:val="NormalTok"/>
        </w:rPr>
        <w:t xml:space="preserve">(diagnostic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P, </w:t>
      </w:r>
      <w:r>
        <w:rPr>
          <w:rStyle w:val="StringTok"/>
        </w:rPr>
        <w:t xml:space="preserve">"ENP (Effective Number of Parameters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 ENP reflete a complexidade do modelo GWR, indicando o número efetivo de parâmetros...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EDF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_diagnostic</w:t>
      </w:r>
      <w:r>
        <w:rPr>
          <w:rStyle w:val="NormalTok"/>
        </w:rPr>
        <w:t xml:space="preserve">(diagnostic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df, </w:t>
      </w:r>
      <w:r>
        <w:rPr>
          <w:rStyle w:val="StringTok"/>
        </w:rPr>
        <w:t xml:space="preserve">"EDF (Effective Degrees of Freedom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milar ao ENP, o EDF é usado em cálculos estatísticos e representa os graus de liberdade efetivos do modelo...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igma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_diagnostic</w:t>
      </w:r>
      <w:r>
        <w:rPr>
          <w:rStyle w:val="NormalTok"/>
        </w:rPr>
        <w:t xml:space="preserve">(diagnostic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gma, </w:t>
      </w:r>
      <w:r>
        <w:rPr>
          <w:rStyle w:val="StringTok"/>
        </w:rPr>
        <w:t xml:space="preserve">"Sigma (Estimativa do Desvio Padrão dos Resíduos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 sigma representa o desvio padrão dos resíduos, uma medida da dispersão dos erros do modelo...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SS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_diagnostic</w:t>
      </w:r>
      <w:r>
        <w:rPr>
          <w:rStyle w:val="NormalTok"/>
        </w:rPr>
        <w:t xml:space="preserve">(diagnostic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SS, </w:t>
      </w:r>
      <w:r>
        <w:rPr>
          <w:rStyle w:val="StringTok"/>
        </w:rPr>
        <w:t xml:space="preserve">"RSS (Residual Sum of Squares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 RSS mede a soma das diferenças quadráticas entre os valores observados e previstos, indicando a variação não explicada pelo modelo...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álculo do R² Global (manter como está, pois já tem uma verificação if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gwr_resultado_lis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DF)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hat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gwr_resultado_lis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DF)) 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... (código do R² global) ...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² Global (Calculado): Não foi possível calcular pois 'y' ou 'yhat' não estão presentes no SDF do GWR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agnósticos globais (gwr_resultado_lista$GW.diagnostic) não disponíveis ou a estrutura está vazia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AICc (Akaike Information Criterion Corrigido): 911.94</w:t>
      </w:r>
      <w:r>
        <w:br/>
      </w:r>
      <w:r>
        <w:rPr>
          <w:rStyle w:val="VerbatimChar"/>
        </w:rPr>
        <w:t xml:space="preserve">##   -&gt; O AICc é uma métrica de qualidade de ajuste que penaliza modelos com mais parâmetros...</w:t>
      </w:r>
      <w:r>
        <w:br/>
      </w:r>
      <w:r>
        <w:rPr>
          <w:rStyle w:val="VerbatimChar"/>
        </w:rPr>
        <w:t xml:space="preserve">## ENP (Effective Number of Parameters): Não disponível ou não numérico (Valor: ).</w:t>
      </w:r>
      <w:r>
        <w:br/>
      </w:r>
      <w:r>
        <w:rPr>
          <w:rStyle w:val="VerbatimChar"/>
        </w:rPr>
        <w:t xml:space="preserve">## EDF (Effective Degrees of Freedom): 370.36</w:t>
      </w:r>
      <w:r>
        <w:br/>
      </w:r>
      <w:r>
        <w:rPr>
          <w:rStyle w:val="VerbatimChar"/>
        </w:rPr>
        <w:t xml:space="preserve">##   -&gt; Similar ao ENP, o EDF é usado em cálculos estatísticos e representa os graus de liberdade efetivos do modelo...</w:t>
      </w:r>
      <w:r>
        <w:br/>
      </w:r>
      <w:r>
        <w:rPr>
          <w:rStyle w:val="VerbatimChar"/>
        </w:rPr>
        <w:t xml:space="preserve">## Sigma (Estimativa do Desvio Padrão dos Resíduos): Não disponível ou não numérico (Valor: ).</w:t>
      </w:r>
      <w:r>
        <w:br/>
      </w:r>
      <w:r>
        <w:rPr>
          <w:rStyle w:val="VerbatimChar"/>
        </w:rPr>
        <w:t xml:space="preserve">## RSS (Residual Sum of Squares): 195.86</w:t>
      </w:r>
      <w:r>
        <w:br/>
      </w:r>
      <w:r>
        <w:rPr>
          <w:rStyle w:val="VerbatimChar"/>
        </w:rPr>
        <w:t xml:space="preserve">##   -&gt; O RSS mede a soma das diferenças quadráticas entre os valores observados e previstos, indicando a variação não explicada pelo modelo...</w:t>
      </w:r>
    </w:p>
    <w:p>
      <w:pPr>
        <w:pStyle w:val="SourceCode"/>
      </w:pPr>
      <w:r>
        <w:rPr>
          <w:rStyle w:val="VerbatimChar"/>
        </w:rPr>
        <w:t xml:space="preserve">## NUL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álculo de Largura de Banda para GWR</dc:title>
  <dc:creator>Seu Nome/Projeto</dc:creator>
  <cp:keywords/>
  <dcterms:created xsi:type="dcterms:W3CDTF">2025-06-17T18:24:57Z</dcterms:created>
  <dcterms:modified xsi:type="dcterms:W3CDTF">2025-06-17T18:24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6-17</vt:lpwstr>
  </property>
  <property fmtid="{D5CDD505-2E9C-101B-9397-08002B2CF9AE}" pid="3" name="output">
    <vt:lpwstr/>
  </property>
</Properties>
</file>